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7979" w:rsidRPr="00224BC9" w:rsidRDefault="009934E3" w:rsidP="009E55C2">
      <w:pPr>
        <w:tabs>
          <w:tab w:val="center" w:pos="4680"/>
        </w:tabs>
        <w:spacing w:line="238" w:lineRule="auto"/>
        <w:ind w:right="90"/>
        <w:jc w:val="center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 xml:space="preserve"> </w:t>
      </w:r>
      <w:r w:rsidR="000A30B2">
        <w:rPr>
          <w:rFonts w:asciiTheme="minorHAnsi" w:hAnsiTheme="minorHAnsi"/>
          <w:b/>
          <w:bCs/>
        </w:rPr>
        <w:t xml:space="preserve"> </w:t>
      </w:r>
      <w:r w:rsidR="00452C58" w:rsidRPr="00224BC9">
        <w:rPr>
          <w:rFonts w:asciiTheme="minorHAnsi" w:hAnsiTheme="minorHAnsi"/>
          <w:b/>
          <w:bCs/>
        </w:rPr>
        <w:t xml:space="preserve"> </w:t>
      </w:r>
      <w:r w:rsidR="00717979" w:rsidRPr="00224BC9">
        <w:rPr>
          <w:rFonts w:asciiTheme="minorHAnsi" w:hAnsiTheme="minorHAnsi"/>
          <w:b/>
          <w:bCs/>
        </w:rPr>
        <w:t>NOTICE OF PUBLIC MEETING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CRIME VICTIM COMPENSATION PROGRAM 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BOARD MEETING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OF THE PINAL COUNTY ATTORNEY’S OFFICE 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AND AGENDA</w:t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17979">
      <w:pPr>
        <w:widowControl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Pursuant to A.R.S. §38-431.02, notice is hereby given to the members of the </w:t>
      </w:r>
      <w:r w:rsidRPr="00224BC9">
        <w:rPr>
          <w:rFonts w:asciiTheme="minorHAnsi" w:hAnsiTheme="minorHAnsi"/>
          <w:bCs/>
        </w:rPr>
        <w:t>CRIME VICTIM COMPENSATION PROGRAM BOARD</w:t>
      </w:r>
      <w:r w:rsidRPr="00224BC9">
        <w:rPr>
          <w:rFonts w:asciiTheme="minorHAnsi" w:hAnsiTheme="minorHAnsi"/>
        </w:rPr>
        <w:t xml:space="preserve"> of the Pinal County Attorney’s Office and to the general public that the </w:t>
      </w:r>
      <w:r w:rsidRPr="00224BC9">
        <w:rPr>
          <w:rFonts w:asciiTheme="minorHAnsi" w:hAnsiTheme="minorHAnsi"/>
          <w:bCs/>
        </w:rPr>
        <w:t>CRIME VICTIM COMPENSATION PROGRAM BOARD</w:t>
      </w:r>
      <w:r w:rsidRPr="00224BC9">
        <w:rPr>
          <w:rFonts w:asciiTheme="minorHAnsi" w:hAnsiTheme="minorHAnsi"/>
        </w:rPr>
        <w:t xml:space="preserve"> will hold </w:t>
      </w:r>
      <w:r w:rsidR="00AD6F4E" w:rsidRPr="00224BC9">
        <w:rPr>
          <w:rFonts w:asciiTheme="minorHAnsi" w:hAnsiTheme="minorHAnsi"/>
        </w:rPr>
        <w:t xml:space="preserve">a meeting open to the public on </w:t>
      </w:r>
      <w:r w:rsidR="00AD6F4E" w:rsidRPr="00224BC9">
        <w:rPr>
          <w:rFonts w:asciiTheme="minorHAnsi" w:hAnsiTheme="minorHAnsi"/>
          <w:b/>
        </w:rPr>
        <w:t>Tu</w:t>
      </w:r>
      <w:r w:rsidR="007034AF" w:rsidRPr="00224BC9">
        <w:rPr>
          <w:rFonts w:asciiTheme="minorHAnsi" w:hAnsiTheme="minorHAnsi"/>
          <w:b/>
          <w:bCs/>
        </w:rPr>
        <w:t>es</w:t>
      </w:r>
      <w:r w:rsidR="00B10C87" w:rsidRPr="00224BC9">
        <w:rPr>
          <w:rFonts w:asciiTheme="minorHAnsi" w:hAnsiTheme="minorHAnsi"/>
          <w:b/>
          <w:bCs/>
        </w:rPr>
        <w:t>day</w:t>
      </w:r>
      <w:r w:rsidRPr="00224BC9">
        <w:rPr>
          <w:rFonts w:asciiTheme="minorHAnsi" w:hAnsiTheme="minorHAnsi"/>
          <w:b/>
        </w:rPr>
        <w:t>,</w:t>
      </w:r>
      <w:r w:rsidR="00B10C87" w:rsidRPr="00224BC9">
        <w:rPr>
          <w:rFonts w:asciiTheme="minorHAnsi" w:hAnsiTheme="minorHAnsi"/>
          <w:b/>
        </w:rPr>
        <w:t xml:space="preserve"> </w:t>
      </w:r>
      <w:r w:rsidR="00E8534E">
        <w:rPr>
          <w:rFonts w:asciiTheme="minorHAnsi" w:hAnsiTheme="minorHAnsi"/>
          <w:b/>
        </w:rPr>
        <w:t>February 19</w:t>
      </w:r>
      <w:r w:rsidR="00CD7F6E">
        <w:rPr>
          <w:rFonts w:asciiTheme="minorHAnsi" w:hAnsiTheme="minorHAnsi"/>
          <w:b/>
        </w:rPr>
        <w:t xml:space="preserve">, </w:t>
      </w:r>
      <w:r w:rsidR="00A67E30">
        <w:rPr>
          <w:rFonts w:asciiTheme="minorHAnsi" w:hAnsiTheme="minorHAnsi"/>
          <w:b/>
        </w:rPr>
        <w:t>2019</w:t>
      </w:r>
      <w:r w:rsidRPr="00224BC9">
        <w:rPr>
          <w:rFonts w:asciiTheme="minorHAnsi" w:hAnsiTheme="minorHAnsi"/>
          <w:b/>
        </w:rPr>
        <w:t xml:space="preserve"> at </w:t>
      </w:r>
      <w:r w:rsidR="00934795">
        <w:rPr>
          <w:rFonts w:asciiTheme="minorHAnsi" w:hAnsiTheme="minorHAnsi"/>
          <w:b/>
        </w:rPr>
        <w:t>2:0</w:t>
      </w:r>
      <w:r w:rsidR="00432A9B">
        <w:rPr>
          <w:rFonts w:asciiTheme="minorHAnsi" w:hAnsiTheme="minorHAnsi"/>
          <w:b/>
        </w:rPr>
        <w:t>0</w:t>
      </w:r>
      <w:r w:rsidRPr="00224BC9">
        <w:rPr>
          <w:rFonts w:asciiTheme="minorHAnsi" w:hAnsiTheme="minorHAnsi"/>
          <w:b/>
        </w:rPr>
        <w:t xml:space="preserve"> p.m.</w:t>
      </w:r>
      <w:r w:rsidRPr="00224BC9">
        <w:rPr>
          <w:rFonts w:asciiTheme="minorHAnsi" w:hAnsiTheme="minorHAnsi"/>
        </w:rPr>
        <w:t xml:space="preserve"> at the Pinal County Attorney’s Office, </w:t>
      </w:r>
      <w:r w:rsidR="00381655">
        <w:rPr>
          <w:rFonts w:asciiTheme="minorHAnsi" w:hAnsiTheme="minorHAnsi"/>
          <w:bCs/>
        </w:rPr>
        <w:t>Front Meeting Room</w:t>
      </w:r>
      <w:r w:rsidR="00CF729D" w:rsidRPr="00224BC9">
        <w:rPr>
          <w:rFonts w:asciiTheme="minorHAnsi" w:hAnsiTheme="minorHAnsi"/>
          <w:bCs/>
        </w:rPr>
        <w:t xml:space="preserve"> at</w:t>
      </w:r>
      <w:r w:rsidRPr="00224BC9">
        <w:rPr>
          <w:rFonts w:asciiTheme="minorHAnsi" w:hAnsiTheme="minorHAnsi"/>
          <w:bCs/>
        </w:rPr>
        <w:t xml:space="preserve"> </w:t>
      </w:r>
      <w:r w:rsidR="00CF729D" w:rsidRPr="00224BC9">
        <w:rPr>
          <w:rFonts w:asciiTheme="minorHAnsi" w:hAnsiTheme="minorHAnsi"/>
          <w:bCs/>
        </w:rPr>
        <w:t>30</w:t>
      </w:r>
      <w:r w:rsidRPr="00224BC9">
        <w:rPr>
          <w:rFonts w:asciiTheme="minorHAnsi" w:hAnsiTheme="minorHAnsi"/>
          <w:bCs/>
        </w:rPr>
        <w:t xml:space="preserve"> N. Florence Street, Florence, Arizona, 85132. </w:t>
      </w:r>
      <w:r w:rsidRPr="00224BC9">
        <w:rPr>
          <w:rFonts w:asciiTheme="minorHAnsi" w:hAnsiTheme="minorHAnsi" w:cs="Times-Bold"/>
          <w:bCs/>
        </w:rPr>
        <w:t xml:space="preserve">One or more members of the Board may participate in this meeting by telephonic conference call. </w:t>
      </w:r>
      <w:r w:rsidRPr="00224BC9">
        <w:rPr>
          <w:rFonts w:asciiTheme="minorHAnsi" w:hAnsiTheme="minorHAnsi"/>
        </w:rPr>
        <w:t>The Board may go into executive session, which will not be open to the public, to discuss certain matters on any of the following agenda items pursuant to A.R.S. 38-431.03(A) (2).</w:t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8C0F11">
      <w:pPr>
        <w:spacing w:line="238" w:lineRule="auto"/>
        <w:ind w:left="720" w:right="720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Pursuant to the Americans with Disabilities Act (ADA), the Pinal County Attorney’s Office endeavors to ensure the accessibility of its meetings to all persons with disabilities.  Persons with a disability may request a reasonable accommodation, such as a sign language interpreter by contacting the Commission office at (520) 866-6805.  Requests should be made as early as possible to allow time to arrange the accommodation.   </w:t>
      </w:r>
    </w:p>
    <w:p w:rsidR="00911DED" w:rsidRPr="00224BC9" w:rsidRDefault="00911DED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</w:rPr>
        <w:t>Agenda for the meeting is as follows</w:t>
      </w:r>
      <w:r w:rsidR="00541E75" w:rsidRPr="00224BC9">
        <w:rPr>
          <w:rFonts w:asciiTheme="minorHAnsi" w:hAnsiTheme="minorHAnsi"/>
        </w:rPr>
        <w:t>:</w:t>
      </w:r>
      <w:r w:rsidR="00C4418E" w:rsidRPr="00224BC9">
        <w:rPr>
          <w:rFonts w:asciiTheme="minorHAnsi" w:hAnsiTheme="minorHAnsi"/>
        </w:rPr>
        <w:t xml:space="preserve"> </w:t>
      </w:r>
      <w:r w:rsidR="00A560B3" w:rsidRPr="00224BC9">
        <w:rPr>
          <w:rFonts w:asciiTheme="minorHAnsi" w:hAnsiTheme="minorHAnsi"/>
        </w:rPr>
        <w:tab/>
      </w:r>
      <w:r w:rsidR="00A560B3" w:rsidRPr="00224BC9">
        <w:rPr>
          <w:rFonts w:asciiTheme="minorHAnsi" w:hAnsiTheme="minorHAnsi"/>
        </w:rPr>
        <w:tab/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17979">
      <w:pPr>
        <w:tabs>
          <w:tab w:val="left" w:pos="-1440"/>
        </w:tabs>
        <w:spacing w:line="238" w:lineRule="auto"/>
        <w:jc w:val="both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I.</w:t>
      </w:r>
      <w:r w:rsidRPr="00224BC9">
        <w:rPr>
          <w:rFonts w:asciiTheme="minorHAnsi" w:hAnsiTheme="minorHAnsi"/>
          <w:b/>
          <w:bCs/>
        </w:rPr>
        <w:tab/>
        <w:t>Call to order and Roll Call</w:t>
      </w:r>
      <w:r w:rsidRPr="00224BC9">
        <w:rPr>
          <w:rFonts w:asciiTheme="minorHAnsi" w:hAnsiTheme="minorHAnsi"/>
          <w:b/>
          <w:bCs/>
        </w:rPr>
        <w:tab/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737C6">
      <w:pPr>
        <w:spacing w:line="238" w:lineRule="auto"/>
        <w:ind w:firstLine="720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  <w:bCs/>
        </w:rPr>
        <w:t>Crime Victim Compensation Board Members:</w:t>
      </w:r>
    </w:p>
    <w:p w:rsidR="00446EE4" w:rsidRDefault="00446EE4" w:rsidP="000F64FD">
      <w:pPr>
        <w:spacing w:line="238" w:lineRule="auto"/>
        <w:jc w:val="both"/>
        <w:rPr>
          <w:rFonts w:asciiTheme="minorHAnsi" w:hAnsiTheme="minorHAnsi"/>
        </w:rPr>
      </w:pPr>
    </w:p>
    <w:p w:rsidR="000F64FD" w:rsidRDefault="000F64FD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Dawn Grout</w:t>
      </w:r>
    </w:p>
    <w:p w:rsidR="005C3120" w:rsidRDefault="005C3120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Michael Hing</w:t>
      </w:r>
    </w:p>
    <w:p w:rsidR="00E675DE" w:rsidRDefault="00E675DE" w:rsidP="00E675DE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Barbara </w:t>
      </w:r>
      <w:r w:rsidR="00C856E6">
        <w:rPr>
          <w:rFonts w:asciiTheme="minorHAnsi" w:hAnsiTheme="minorHAnsi"/>
        </w:rPr>
        <w:t>Kelly</w:t>
      </w:r>
    </w:p>
    <w:p w:rsidR="005C3120" w:rsidRDefault="005C3120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Betty Peterson</w:t>
      </w:r>
    </w:p>
    <w:p w:rsidR="005C3120" w:rsidRDefault="005C3120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andra Walker</w:t>
      </w:r>
    </w:p>
    <w:p w:rsidR="00381655" w:rsidRDefault="00381655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Katherine Miller</w:t>
      </w:r>
    </w:p>
    <w:p w:rsidR="000C7DD6" w:rsidRPr="00224BC9" w:rsidRDefault="000C7DD6" w:rsidP="00C856E6">
      <w:pPr>
        <w:spacing w:line="238" w:lineRule="auto"/>
        <w:jc w:val="both"/>
        <w:rPr>
          <w:rFonts w:asciiTheme="minorHAnsi" w:hAnsiTheme="minorHAnsi"/>
          <w:lang w:val="es-MX"/>
        </w:rPr>
      </w:pPr>
    </w:p>
    <w:p w:rsidR="00FC47BF" w:rsidRPr="00224BC9" w:rsidRDefault="00984A9D" w:rsidP="00717979">
      <w:pPr>
        <w:tabs>
          <w:tab w:val="left" w:pos="-1440"/>
        </w:tabs>
        <w:spacing w:line="238" w:lineRule="auto"/>
        <w:ind w:left="720" w:hanging="720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II.</w:t>
      </w:r>
      <w:r w:rsidRPr="00224BC9">
        <w:rPr>
          <w:rFonts w:asciiTheme="minorHAnsi" w:hAnsiTheme="minorHAnsi"/>
          <w:b/>
          <w:bCs/>
        </w:rPr>
        <w:tab/>
      </w:r>
      <w:r w:rsidR="00FC47BF" w:rsidRPr="00224BC9">
        <w:rPr>
          <w:rFonts w:asciiTheme="minorHAnsi" w:hAnsiTheme="minorHAnsi"/>
          <w:b/>
          <w:bCs/>
        </w:rPr>
        <w:t xml:space="preserve">Approval of the Minutes from </w:t>
      </w:r>
      <w:r w:rsidR="00E675DE" w:rsidRPr="00224BC9">
        <w:rPr>
          <w:rFonts w:asciiTheme="minorHAnsi" w:hAnsiTheme="minorHAnsi"/>
          <w:b/>
          <w:bCs/>
        </w:rPr>
        <w:t>the</w:t>
      </w:r>
      <w:r w:rsidR="00745B7F">
        <w:rPr>
          <w:rFonts w:asciiTheme="minorHAnsi" w:hAnsiTheme="minorHAnsi"/>
          <w:b/>
          <w:bCs/>
        </w:rPr>
        <w:t xml:space="preserve"> </w:t>
      </w:r>
      <w:r w:rsidR="009D64B0">
        <w:rPr>
          <w:rFonts w:asciiTheme="minorHAnsi" w:hAnsiTheme="minorHAnsi"/>
          <w:b/>
          <w:bCs/>
        </w:rPr>
        <w:t>January 15</w:t>
      </w:r>
      <w:r w:rsidR="00A67E30">
        <w:rPr>
          <w:rFonts w:asciiTheme="minorHAnsi" w:hAnsiTheme="minorHAnsi"/>
          <w:b/>
          <w:bCs/>
        </w:rPr>
        <w:t xml:space="preserve">, </w:t>
      </w:r>
      <w:r w:rsidR="00203F37">
        <w:rPr>
          <w:rFonts w:asciiTheme="minorHAnsi" w:hAnsiTheme="minorHAnsi"/>
          <w:b/>
          <w:bCs/>
        </w:rPr>
        <w:t>2018</w:t>
      </w:r>
      <w:r w:rsidR="00717979" w:rsidRPr="00224BC9">
        <w:rPr>
          <w:rFonts w:asciiTheme="minorHAnsi" w:hAnsiTheme="minorHAnsi"/>
          <w:b/>
          <w:bCs/>
        </w:rPr>
        <w:t xml:space="preserve"> Meeting</w:t>
      </w:r>
      <w:r w:rsidR="00FC47BF" w:rsidRPr="00224BC9">
        <w:rPr>
          <w:rFonts w:asciiTheme="minorHAnsi" w:hAnsiTheme="minorHAnsi"/>
          <w:b/>
          <w:bCs/>
        </w:rPr>
        <w:t xml:space="preserve"> </w:t>
      </w:r>
    </w:p>
    <w:p w:rsidR="00717979" w:rsidRPr="00224BC9" w:rsidRDefault="000655E8" w:rsidP="00717979">
      <w:pPr>
        <w:tabs>
          <w:tab w:val="left" w:pos="-1440"/>
        </w:tabs>
        <w:spacing w:line="238" w:lineRule="auto"/>
        <w:ind w:left="720" w:hanging="720"/>
        <w:jc w:val="both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ab/>
      </w:r>
    </w:p>
    <w:p w:rsidR="00717979" w:rsidRPr="00224BC9" w:rsidRDefault="00717979" w:rsidP="00717979">
      <w:pPr>
        <w:tabs>
          <w:tab w:val="left" w:pos="-1440"/>
        </w:tabs>
        <w:spacing w:line="238" w:lineRule="auto"/>
        <w:ind w:left="720" w:hanging="720"/>
        <w:jc w:val="both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III.</w:t>
      </w:r>
      <w:r w:rsidRPr="00224BC9">
        <w:rPr>
          <w:rFonts w:asciiTheme="minorHAnsi" w:hAnsiTheme="minorHAnsi"/>
          <w:b/>
          <w:bCs/>
        </w:rPr>
        <w:tab/>
        <w:t>Financial Report</w:t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Default="00717979" w:rsidP="00717979">
      <w:pPr>
        <w:numPr>
          <w:ilvl w:val="0"/>
          <w:numId w:val="2"/>
        </w:numPr>
        <w:spacing w:line="238" w:lineRule="auto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</w:rPr>
        <w:t>Status of accounts</w:t>
      </w:r>
    </w:p>
    <w:p w:rsidR="00CE3CFC" w:rsidRDefault="00CE3CFC" w:rsidP="00CE3CFC">
      <w:pPr>
        <w:spacing w:line="238" w:lineRule="auto"/>
        <w:jc w:val="both"/>
        <w:rPr>
          <w:rFonts w:asciiTheme="minorHAnsi" w:hAnsiTheme="minorHAnsi"/>
        </w:rPr>
      </w:pPr>
    </w:p>
    <w:p w:rsidR="008A056A" w:rsidRPr="00224BC9" w:rsidRDefault="008A056A" w:rsidP="008A056A">
      <w:pPr>
        <w:spacing w:line="238" w:lineRule="auto"/>
        <w:ind w:left="1080"/>
        <w:jc w:val="both"/>
        <w:rPr>
          <w:rFonts w:asciiTheme="minorHAnsi" w:hAnsiTheme="minorHAnsi"/>
        </w:rPr>
      </w:pPr>
    </w:p>
    <w:p w:rsidR="007737C6" w:rsidRPr="00224BC9" w:rsidRDefault="007737C6" w:rsidP="007737C6">
      <w:pPr>
        <w:spacing w:line="238" w:lineRule="auto"/>
        <w:ind w:left="1440"/>
        <w:jc w:val="both"/>
        <w:rPr>
          <w:rFonts w:asciiTheme="minorHAnsi" w:hAnsiTheme="minorHAnsi"/>
        </w:rPr>
      </w:pPr>
    </w:p>
    <w:p w:rsidR="00CE3CFC" w:rsidRDefault="00CE3CFC" w:rsidP="00717979">
      <w:pPr>
        <w:spacing w:line="238" w:lineRule="auto"/>
        <w:jc w:val="both"/>
        <w:rPr>
          <w:rFonts w:asciiTheme="minorHAnsi" w:hAnsiTheme="minorHAnsi"/>
          <w:b/>
          <w:bCs/>
        </w:rPr>
      </w:pPr>
    </w:p>
    <w:p w:rsidR="00CE3CFC" w:rsidRDefault="00CE3CFC" w:rsidP="00717979">
      <w:pPr>
        <w:spacing w:line="238" w:lineRule="auto"/>
        <w:jc w:val="both"/>
        <w:rPr>
          <w:rFonts w:asciiTheme="minorHAnsi" w:hAnsiTheme="minorHAnsi"/>
          <w:b/>
          <w:bCs/>
        </w:rPr>
      </w:pPr>
    </w:p>
    <w:p w:rsidR="00CE3CFC" w:rsidRDefault="00CE3CFC" w:rsidP="00717979">
      <w:pPr>
        <w:spacing w:line="238" w:lineRule="auto"/>
        <w:jc w:val="both"/>
        <w:rPr>
          <w:rFonts w:asciiTheme="minorHAnsi" w:hAnsiTheme="minorHAnsi"/>
          <w:b/>
          <w:bCs/>
        </w:rPr>
      </w:pPr>
    </w:p>
    <w:p w:rsidR="00CE3CFC" w:rsidRDefault="00CE3CFC" w:rsidP="00717979">
      <w:pPr>
        <w:spacing w:line="238" w:lineRule="auto"/>
        <w:jc w:val="both"/>
        <w:rPr>
          <w:rFonts w:asciiTheme="minorHAnsi" w:hAnsiTheme="minorHAnsi"/>
          <w:b/>
          <w:bCs/>
        </w:rPr>
      </w:pPr>
    </w:p>
    <w:p w:rsidR="00CE3CFC" w:rsidRDefault="00CE3CFC" w:rsidP="00717979">
      <w:pPr>
        <w:spacing w:line="238" w:lineRule="auto"/>
        <w:jc w:val="both"/>
        <w:rPr>
          <w:rFonts w:asciiTheme="minorHAnsi" w:hAnsiTheme="minorHAnsi"/>
          <w:b/>
          <w:bCs/>
        </w:rPr>
      </w:pPr>
    </w:p>
    <w:p w:rsidR="00717979" w:rsidRDefault="004D45A9" w:rsidP="00717979">
      <w:pPr>
        <w:spacing w:line="238" w:lineRule="auto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IV.    </w:t>
      </w:r>
      <w:r w:rsidR="00D6245F" w:rsidRPr="00224BC9">
        <w:rPr>
          <w:rFonts w:asciiTheme="minorHAnsi" w:hAnsiTheme="minorHAnsi"/>
          <w:b/>
          <w:bCs/>
        </w:rPr>
        <w:t>New Case Consent agenda</w:t>
      </w:r>
      <w:r w:rsidR="00481C7B">
        <w:rPr>
          <w:rFonts w:asciiTheme="minorHAnsi" w:hAnsiTheme="minorHAnsi"/>
          <w:b/>
          <w:bCs/>
        </w:rPr>
        <w:t xml:space="preserve">: </w:t>
      </w:r>
      <w:r w:rsidR="00BC733F">
        <w:rPr>
          <w:rFonts w:asciiTheme="minorHAnsi" w:hAnsiTheme="minorHAnsi"/>
          <w:b/>
          <w:bCs/>
        </w:rPr>
        <w:t>None</w:t>
      </w:r>
    </w:p>
    <w:p w:rsidR="00233335" w:rsidRDefault="00233335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233335" w:rsidRPr="00224BC9" w:rsidRDefault="00233335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D6245F" w:rsidRDefault="00D6245F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V.</w:t>
      </w:r>
      <w:r w:rsidR="00735E88" w:rsidRPr="00224BC9">
        <w:rPr>
          <w:rFonts w:asciiTheme="minorHAnsi" w:hAnsiTheme="minorHAnsi"/>
          <w:b/>
          <w:bCs/>
        </w:rPr>
        <w:t xml:space="preserve">      Previously Approved/Old </w:t>
      </w:r>
      <w:r w:rsidRPr="00224BC9">
        <w:rPr>
          <w:rFonts w:asciiTheme="minorHAnsi" w:hAnsiTheme="minorHAnsi"/>
          <w:b/>
          <w:bCs/>
        </w:rPr>
        <w:t>Case Consent Agenda</w:t>
      </w:r>
    </w:p>
    <w:p w:rsidR="00D7723F" w:rsidRPr="00224BC9" w:rsidRDefault="00D7723F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tbl>
      <w:tblPr>
        <w:tblpPr w:leftFromText="180" w:rightFromText="180" w:vertAnchor="text" w:tblpY="1"/>
        <w:tblOverlap w:val="never"/>
        <w:tblW w:w="10890" w:type="dxa"/>
        <w:tblLayout w:type="fixed"/>
        <w:tblLook w:val="01E0" w:firstRow="1" w:lastRow="1" w:firstColumn="1" w:lastColumn="1" w:noHBand="0" w:noVBand="0"/>
      </w:tblPr>
      <w:tblGrid>
        <w:gridCol w:w="1438"/>
        <w:gridCol w:w="7288"/>
        <w:gridCol w:w="360"/>
        <w:gridCol w:w="1804"/>
      </w:tblGrid>
      <w:tr w:rsidR="005A01E5" w:rsidRPr="00224BC9" w:rsidTr="00E14724">
        <w:trPr>
          <w:trHeight w:val="80"/>
        </w:trPr>
        <w:tc>
          <w:tcPr>
            <w:tcW w:w="1438" w:type="dxa"/>
            <w:shd w:val="clear" w:color="auto" w:fill="auto"/>
          </w:tcPr>
          <w:p w:rsidR="005A01E5" w:rsidRDefault="00460DDF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6-1998</w:t>
            </w:r>
          </w:p>
        </w:tc>
        <w:tc>
          <w:tcPr>
            <w:tcW w:w="7288" w:type="dxa"/>
            <w:shd w:val="clear" w:color="auto" w:fill="auto"/>
            <w:vAlign w:val="bottom"/>
          </w:tcPr>
          <w:p w:rsidR="005A01E5" w:rsidRDefault="00460DD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MH expenses </w:t>
            </w:r>
            <w:r w:rsidR="000D4174">
              <w:rPr>
                <w:rFonts w:asciiTheme="minorHAnsi" w:hAnsiTheme="minorHAnsi"/>
              </w:rPr>
              <w:t>and travel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5A01E5" w:rsidRDefault="005A01E5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4" w:type="dxa"/>
            <w:shd w:val="clear" w:color="auto" w:fill="auto"/>
            <w:vAlign w:val="bottom"/>
          </w:tcPr>
          <w:p w:rsidR="005A01E5" w:rsidRDefault="005A01E5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5A01E5" w:rsidRPr="00224BC9" w:rsidTr="00E14724">
        <w:trPr>
          <w:trHeight w:val="80"/>
        </w:trPr>
        <w:tc>
          <w:tcPr>
            <w:tcW w:w="1438" w:type="dxa"/>
            <w:shd w:val="clear" w:color="auto" w:fill="auto"/>
          </w:tcPr>
          <w:p w:rsidR="005A01E5" w:rsidRDefault="005A01E5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bookmarkStart w:id="0" w:name="_Hlk526768537"/>
          </w:p>
        </w:tc>
        <w:tc>
          <w:tcPr>
            <w:tcW w:w="7288" w:type="dxa"/>
            <w:shd w:val="clear" w:color="auto" w:fill="auto"/>
            <w:vAlign w:val="bottom"/>
          </w:tcPr>
          <w:p w:rsidR="005A01E5" w:rsidRDefault="00460DDF" w:rsidP="005F4755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</w:t>
            </w:r>
            <w:r w:rsidR="005C73F0">
              <w:rPr>
                <w:rFonts w:asciiTheme="minorHAnsi" w:hAnsiTheme="minorHAnsi"/>
              </w:rPr>
              <w:t xml:space="preserve">2 </w:t>
            </w:r>
            <w:r>
              <w:rPr>
                <w:rFonts w:asciiTheme="minorHAnsi" w:hAnsiTheme="minorHAnsi"/>
              </w:rPr>
              <w:t xml:space="preserve">MH </w:t>
            </w:r>
            <w:proofErr w:type="spellStart"/>
            <w:r>
              <w:rPr>
                <w:rFonts w:asciiTheme="minorHAnsi" w:hAnsiTheme="minorHAnsi"/>
              </w:rPr>
              <w:t>appt</w:t>
            </w:r>
            <w:r w:rsidR="00613BA4">
              <w:rPr>
                <w:rFonts w:asciiTheme="minorHAnsi" w:hAnsiTheme="minorHAnsi"/>
              </w:rPr>
              <w:t>s</w:t>
            </w:r>
            <w:proofErr w:type="spellEnd"/>
            <w:r>
              <w:rPr>
                <w:rFonts w:asciiTheme="minorHAnsi" w:hAnsiTheme="minorHAnsi"/>
              </w:rPr>
              <w:t xml:space="preserve"> on </w:t>
            </w:r>
            <w:r w:rsidR="005F4755">
              <w:rPr>
                <w:rFonts w:asciiTheme="minorHAnsi" w:hAnsiTheme="minorHAnsi"/>
              </w:rPr>
              <w:t xml:space="preserve">1/10/19 and 1/24/19 </w:t>
            </w:r>
            <w:r>
              <w:rPr>
                <w:rFonts w:asciiTheme="minorHAnsi" w:hAnsiTheme="minorHAnsi"/>
              </w:rPr>
              <w:t>at $80.00</w:t>
            </w:r>
            <w:r w:rsidR="00613BA4">
              <w:rPr>
                <w:rFonts w:asciiTheme="minorHAnsi" w:hAnsiTheme="minorHAnsi"/>
              </w:rPr>
              <w:t xml:space="preserve"> each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5A01E5" w:rsidRDefault="00460DD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4" w:type="dxa"/>
            <w:shd w:val="clear" w:color="auto" w:fill="auto"/>
            <w:vAlign w:val="bottom"/>
          </w:tcPr>
          <w:p w:rsidR="00460DDF" w:rsidRDefault="005C73F0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60.00</w:t>
            </w:r>
          </w:p>
        </w:tc>
      </w:tr>
      <w:bookmarkEnd w:id="0"/>
      <w:tr w:rsidR="00320FE1" w:rsidRPr="00224BC9" w:rsidTr="00E14724">
        <w:trPr>
          <w:trHeight w:val="80"/>
        </w:trPr>
        <w:tc>
          <w:tcPr>
            <w:tcW w:w="1438" w:type="dxa"/>
            <w:shd w:val="clear" w:color="auto" w:fill="auto"/>
          </w:tcPr>
          <w:p w:rsidR="00320FE1" w:rsidRDefault="00320FE1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320FE1" w:rsidRPr="00805A3F" w:rsidRDefault="00FC6F9A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claimant for t</w:t>
            </w:r>
            <w:r w:rsidR="00805A3F">
              <w:rPr>
                <w:rFonts w:asciiTheme="minorHAnsi" w:hAnsiTheme="minorHAnsi"/>
              </w:rPr>
              <w:t xml:space="preserve">ravel </w:t>
            </w:r>
            <w:r w:rsidR="005F4755">
              <w:rPr>
                <w:rFonts w:asciiTheme="minorHAnsi" w:hAnsiTheme="minorHAnsi"/>
              </w:rPr>
              <w:t>on 1/10/19 and 1/24/19</w:t>
            </w:r>
            <w:r w:rsidR="00613BA4">
              <w:rPr>
                <w:rFonts w:asciiTheme="minorHAnsi" w:hAnsiTheme="minorHAnsi"/>
              </w:rPr>
              <w:t xml:space="preserve"> </w:t>
            </w:r>
            <w:r w:rsidR="00805A3F">
              <w:rPr>
                <w:rFonts w:asciiTheme="minorHAnsi" w:hAnsiTheme="minorHAnsi"/>
              </w:rPr>
              <w:t>to and from counseling</w:t>
            </w:r>
            <w:r w:rsidR="005C73F0">
              <w:rPr>
                <w:rFonts w:asciiTheme="minorHAnsi" w:hAnsiTheme="minorHAnsi"/>
              </w:rPr>
              <w:t xml:space="preserve"> sessions</w:t>
            </w:r>
            <w:r w:rsidR="00805A3F">
              <w:rPr>
                <w:rFonts w:asciiTheme="minorHAnsi" w:hAnsiTheme="minorHAnsi"/>
              </w:rPr>
              <w:t xml:space="preserve"> </w:t>
            </w:r>
            <w:r w:rsidR="006C3B5B">
              <w:rPr>
                <w:rFonts w:asciiTheme="minorHAnsi" w:hAnsiTheme="minorHAnsi"/>
              </w:rPr>
              <w:t>(</w:t>
            </w:r>
            <w:r w:rsidR="00F34F2F">
              <w:rPr>
                <w:rFonts w:asciiTheme="minorHAnsi" w:hAnsiTheme="minorHAnsi"/>
              </w:rPr>
              <w:t>RT 26.2</w:t>
            </w:r>
            <w:r w:rsidR="005F4755">
              <w:rPr>
                <w:rFonts w:asciiTheme="minorHAnsi" w:hAnsiTheme="minorHAnsi"/>
              </w:rPr>
              <w:t>*$.58=15.20</w:t>
            </w:r>
            <w:r w:rsidR="005C73F0">
              <w:rPr>
                <w:rFonts w:asciiTheme="minorHAnsi" w:hAnsiTheme="minorHAnsi"/>
              </w:rPr>
              <w:t>*2</w:t>
            </w:r>
            <w:r w:rsidR="006C3B5B">
              <w:rPr>
                <w:rFonts w:asciiTheme="minorHAnsi" w:hAnsiTheme="minorHAnsi"/>
              </w:rPr>
              <w:t>)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320FE1" w:rsidRPr="00805A3F" w:rsidRDefault="00805A3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4" w:type="dxa"/>
            <w:shd w:val="clear" w:color="auto" w:fill="auto"/>
            <w:vAlign w:val="bottom"/>
          </w:tcPr>
          <w:p w:rsidR="00320FE1" w:rsidRPr="00805A3F" w:rsidRDefault="005F4755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0.40</w:t>
            </w:r>
          </w:p>
        </w:tc>
      </w:tr>
      <w:tr w:rsidR="00381655" w:rsidRPr="00224BC9" w:rsidTr="00E14724">
        <w:trPr>
          <w:trHeight w:val="80"/>
        </w:trPr>
        <w:tc>
          <w:tcPr>
            <w:tcW w:w="1438" w:type="dxa"/>
            <w:shd w:val="clear" w:color="auto" w:fill="auto"/>
          </w:tcPr>
          <w:p w:rsidR="00381655" w:rsidRDefault="00381655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381655" w:rsidRDefault="00381655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381655" w:rsidRDefault="00381655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4" w:type="dxa"/>
            <w:shd w:val="clear" w:color="auto" w:fill="auto"/>
            <w:vAlign w:val="bottom"/>
          </w:tcPr>
          <w:p w:rsidR="00381655" w:rsidRDefault="00381655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0B62CF" w:rsidRPr="00224BC9" w:rsidTr="00E14724">
        <w:trPr>
          <w:trHeight w:val="80"/>
        </w:trPr>
        <w:tc>
          <w:tcPr>
            <w:tcW w:w="1438" w:type="dxa"/>
            <w:shd w:val="clear" w:color="auto" w:fill="auto"/>
          </w:tcPr>
          <w:p w:rsidR="000B62CF" w:rsidRDefault="000B62CF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6-2064</w:t>
            </w:r>
          </w:p>
        </w:tc>
        <w:tc>
          <w:tcPr>
            <w:tcW w:w="7288" w:type="dxa"/>
            <w:shd w:val="clear" w:color="auto" w:fill="auto"/>
            <w:vAlign w:val="bottom"/>
          </w:tcPr>
          <w:p w:rsidR="000B62CF" w:rsidRDefault="000B62C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MH expenses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0B62CF" w:rsidRDefault="000B62C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4" w:type="dxa"/>
            <w:shd w:val="clear" w:color="auto" w:fill="auto"/>
            <w:vAlign w:val="bottom"/>
          </w:tcPr>
          <w:p w:rsidR="000B62CF" w:rsidRDefault="000B62CF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0B62CF" w:rsidRPr="00224BC9" w:rsidTr="00E14724">
        <w:trPr>
          <w:trHeight w:val="80"/>
        </w:trPr>
        <w:tc>
          <w:tcPr>
            <w:tcW w:w="1438" w:type="dxa"/>
            <w:shd w:val="clear" w:color="auto" w:fill="auto"/>
          </w:tcPr>
          <w:p w:rsidR="000B62CF" w:rsidRDefault="000B62CF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0B62CF" w:rsidRDefault="00267B1E" w:rsidP="006F0967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</w:t>
            </w:r>
            <w:r w:rsidR="006F0967">
              <w:rPr>
                <w:rFonts w:asciiTheme="minorHAnsi" w:hAnsiTheme="minorHAnsi"/>
              </w:rPr>
              <w:t xml:space="preserve">2 </w:t>
            </w:r>
            <w:r w:rsidR="000B62CF">
              <w:rPr>
                <w:rFonts w:asciiTheme="minorHAnsi" w:hAnsiTheme="minorHAnsi"/>
              </w:rPr>
              <w:t>MH sessions o</w:t>
            </w:r>
            <w:r w:rsidR="006F0967">
              <w:rPr>
                <w:rFonts w:asciiTheme="minorHAnsi" w:hAnsiTheme="minorHAnsi"/>
              </w:rPr>
              <w:t>n 1/11/19 and 1/18/19</w:t>
            </w:r>
            <w:r w:rsidR="00EE4E85">
              <w:rPr>
                <w:rFonts w:asciiTheme="minorHAnsi" w:hAnsiTheme="minorHAnsi"/>
              </w:rPr>
              <w:t xml:space="preserve"> </w:t>
            </w:r>
            <w:r w:rsidR="000B62CF">
              <w:rPr>
                <w:rFonts w:asciiTheme="minorHAnsi" w:hAnsiTheme="minorHAnsi"/>
              </w:rPr>
              <w:t xml:space="preserve">at $80.00 each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0B62CF" w:rsidRDefault="000B62C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4" w:type="dxa"/>
            <w:shd w:val="clear" w:color="auto" w:fill="auto"/>
            <w:vAlign w:val="bottom"/>
          </w:tcPr>
          <w:p w:rsidR="000B62CF" w:rsidRDefault="006F0967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60.00</w:t>
            </w:r>
          </w:p>
        </w:tc>
      </w:tr>
      <w:tr w:rsidR="0012441F" w:rsidRPr="00224BC9" w:rsidTr="00E14724">
        <w:trPr>
          <w:trHeight w:val="369"/>
        </w:trPr>
        <w:tc>
          <w:tcPr>
            <w:tcW w:w="1438" w:type="dxa"/>
            <w:shd w:val="clear" w:color="auto" w:fill="auto"/>
          </w:tcPr>
          <w:p w:rsidR="0012441F" w:rsidRDefault="0012441F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12441F" w:rsidRDefault="0012441F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12441F" w:rsidRDefault="0012441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4" w:type="dxa"/>
            <w:shd w:val="clear" w:color="auto" w:fill="auto"/>
            <w:vAlign w:val="bottom"/>
          </w:tcPr>
          <w:p w:rsidR="0012441F" w:rsidRDefault="0012441F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CA6841" w:rsidRPr="00224BC9" w:rsidTr="00CA6841">
        <w:trPr>
          <w:trHeight w:val="369"/>
        </w:trPr>
        <w:tc>
          <w:tcPr>
            <w:tcW w:w="1438" w:type="dxa"/>
            <w:shd w:val="clear" w:color="auto" w:fill="auto"/>
          </w:tcPr>
          <w:p w:rsidR="00CA6841" w:rsidRDefault="00CA6841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7-2229</w:t>
            </w:r>
          </w:p>
        </w:tc>
        <w:tc>
          <w:tcPr>
            <w:tcW w:w="7288" w:type="dxa"/>
            <w:shd w:val="clear" w:color="auto" w:fill="auto"/>
            <w:vAlign w:val="bottom"/>
          </w:tcPr>
          <w:p w:rsidR="00CA6841" w:rsidRDefault="00CA6841" w:rsidP="00CA6841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CA6841" w:rsidRDefault="00CA6841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4" w:type="dxa"/>
            <w:shd w:val="clear" w:color="auto" w:fill="auto"/>
            <w:vAlign w:val="bottom"/>
          </w:tcPr>
          <w:p w:rsidR="00CA6841" w:rsidRDefault="00CA6841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CA6841" w:rsidRPr="00224BC9" w:rsidTr="00CA6841">
        <w:trPr>
          <w:trHeight w:val="369"/>
        </w:trPr>
        <w:tc>
          <w:tcPr>
            <w:tcW w:w="1438" w:type="dxa"/>
            <w:shd w:val="clear" w:color="auto" w:fill="auto"/>
          </w:tcPr>
          <w:p w:rsidR="00CA6841" w:rsidRDefault="00CA6841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CA6841" w:rsidRDefault="00CA6841" w:rsidP="00CA6841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2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1/10/19 and 1/16/19 at 80.00 each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CA6841" w:rsidRDefault="00CA6841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4" w:type="dxa"/>
            <w:shd w:val="clear" w:color="auto" w:fill="auto"/>
            <w:vAlign w:val="bottom"/>
          </w:tcPr>
          <w:p w:rsidR="00CA6841" w:rsidRDefault="00CA6841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60.00</w:t>
            </w:r>
          </w:p>
        </w:tc>
      </w:tr>
      <w:tr w:rsidR="00A30E1B" w:rsidRPr="00224BC9" w:rsidTr="00CA6841">
        <w:trPr>
          <w:trHeight w:val="369"/>
        </w:trPr>
        <w:tc>
          <w:tcPr>
            <w:tcW w:w="1438" w:type="dxa"/>
            <w:shd w:val="clear" w:color="auto" w:fill="auto"/>
          </w:tcPr>
          <w:p w:rsidR="00A30E1B" w:rsidRDefault="00A30E1B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A30E1B" w:rsidRDefault="00A30E1B" w:rsidP="00CA6841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A30E1B" w:rsidRDefault="00A30E1B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4" w:type="dxa"/>
            <w:shd w:val="clear" w:color="auto" w:fill="auto"/>
            <w:vAlign w:val="bottom"/>
          </w:tcPr>
          <w:p w:rsidR="00A30E1B" w:rsidRDefault="00A30E1B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12441F" w:rsidRPr="00224BC9" w:rsidTr="00E14724">
        <w:trPr>
          <w:trHeight w:val="369"/>
        </w:trPr>
        <w:tc>
          <w:tcPr>
            <w:tcW w:w="1438" w:type="dxa"/>
            <w:shd w:val="clear" w:color="auto" w:fill="auto"/>
          </w:tcPr>
          <w:p w:rsidR="0012441F" w:rsidRDefault="0012441F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7-2259</w:t>
            </w:r>
          </w:p>
        </w:tc>
        <w:tc>
          <w:tcPr>
            <w:tcW w:w="7288" w:type="dxa"/>
            <w:shd w:val="clear" w:color="auto" w:fill="auto"/>
            <w:vAlign w:val="bottom"/>
          </w:tcPr>
          <w:p w:rsidR="0012441F" w:rsidRDefault="00FB7068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12441F" w:rsidRDefault="0012441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4" w:type="dxa"/>
            <w:shd w:val="clear" w:color="auto" w:fill="auto"/>
            <w:vAlign w:val="bottom"/>
          </w:tcPr>
          <w:p w:rsidR="0012441F" w:rsidRDefault="0012441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</w:tr>
      <w:tr w:rsidR="0012441F" w:rsidRPr="00224BC9" w:rsidTr="00B57F04">
        <w:trPr>
          <w:trHeight w:val="369"/>
        </w:trPr>
        <w:tc>
          <w:tcPr>
            <w:tcW w:w="1438" w:type="dxa"/>
            <w:shd w:val="clear" w:color="auto" w:fill="auto"/>
          </w:tcPr>
          <w:p w:rsidR="0012441F" w:rsidRDefault="0012441F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12441F" w:rsidRDefault="0012441F" w:rsidP="00B57F04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</w:t>
            </w:r>
            <w:r w:rsidR="00220DDA">
              <w:rPr>
                <w:rFonts w:asciiTheme="minorHAnsi" w:hAnsiTheme="minorHAnsi"/>
              </w:rPr>
              <w:t>2</w:t>
            </w:r>
            <w:r w:rsidR="005665F8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</w:t>
            </w:r>
            <w:r w:rsidR="005665F8">
              <w:rPr>
                <w:rFonts w:asciiTheme="minorHAnsi" w:hAnsiTheme="minorHAnsi"/>
              </w:rPr>
              <w:t xml:space="preserve">n </w:t>
            </w:r>
            <w:r w:rsidR="00220DDA">
              <w:rPr>
                <w:rFonts w:asciiTheme="minorHAnsi" w:hAnsiTheme="minorHAnsi"/>
              </w:rPr>
              <w:t>1/3/19 and 1/10/19</w:t>
            </w:r>
            <w:r>
              <w:rPr>
                <w:rFonts w:asciiTheme="minorHAnsi" w:hAnsiTheme="minorHAnsi"/>
              </w:rPr>
              <w:t xml:space="preserve"> at $80.00 each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12441F" w:rsidRDefault="0012441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4" w:type="dxa"/>
            <w:shd w:val="clear" w:color="auto" w:fill="auto"/>
            <w:vAlign w:val="bottom"/>
          </w:tcPr>
          <w:p w:rsidR="0012441F" w:rsidRDefault="00220DDA" w:rsidP="00220DDA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             160.00</w:t>
            </w:r>
          </w:p>
        </w:tc>
      </w:tr>
      <w:tr w:rsidR="00FB7068" w:rsidRPr="00224BC9" w:rsidTr="00E14724">
        <w:trPr>
          <w:trHeight w:val="396"/>
        </w:trPr>
        <w:tc>
          <w:tcPr>
            <w:tcW w:w="1438" w:type="dxa"/>
            <w:shd w:val="clear" w:color="auto" w:fill="auto"/>
          </w:tcPr>
          <w:p w:rsidR="00FB7068" w:rsidRDefault="00FB7068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FB7068" w:rsidRDefault="00FB7068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FB7068" w:rsidRDefault="00FB7068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4" w:type="dxa"/>
            <w:shd w:val="clear" w:color="auto" w:fill="auto"/>
            <w:vAlign w:val="bottom"/>
          </w:tcPr>
          <w:p w:rsidR="00FB7068" w:rsidRDefault="00FB7068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F621DE" w:rsidRPr="00224BC9" w:rsidTr="00E14724">
        <w:trPr>
          <w:trHeight w:val="396"/>
        </w:trPr>
        <w:tc>
          <w:tcPr>
            <w:tcW w:w="1438" w:type="dxa"/>
            <w:shd w:val="clear" w:color="auto" w:fill="auto"/>
          </w:tcPr>
          <w:p w:rsidR="00F621DE" w:rsidRDefault="00F621DE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7-2270</w:t>
            </w:r>
          </w:p>
        </w:tc>
        <w:tc>
          <w:tcPr>
            <w:tcW w:w="7288" w:type="dxa"/>
            <w:shd w:val="clear" w:color="auto" w:fill="auto"/>
            <w:vAlign w:val="bottom"/>
          </w:tcPr>
          <w:p w:rsidR="00F621DE" w:rsidRDefault="00F621DE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16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6/20/18, 6/29/18, 7/20/18, 7/30/18, 8/24/18, 9/7/18, 9/21/18, 10/22/18, 10/30/18, 11/5/18, 11/20/18, 12/18/18, 1/2/19, 1/8/19, 1/15/19 and 1/31/19 at $80.00 each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F621DE" w:rsidRDefault="00F621DE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4" w:type="dxa"/>
            <w:shd w:val="clear" w:color="auto" w:fill="auto"/>
            <w:vAlign w:val="bottom"/>
          </w:tcPr>
          <w:p w:rsidR="00F621DE" w:rsidRDefault="00F621DE" w:rsidP="00F621D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280.00</w:t>
            </w:r>
          </w:p>
        </w:tc>
      </w:tr>
      <w:tr w:rsidR="00F621DE" w:rsidRPr="00224BC9" w:rsidTr="00E14724">
        <w:trPr>
          <w:trHeight w:val="396"/>
        </w:trPr>
        <w:tc>
          <w:tcPr>
            <w:tcW w:w="1438" w:type="dxa"/>
            <w:shd w:val="clear" w:color="auto" w:fill="auto"/>
          </w:tcPr>
          <w:p w:rsidR="00F621DE" w:rsidRDefault="00F621DE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  <w:p w:rsidR="00F621DE" w:rsidRDefault="00F621DE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F621DE" w:rsidRDefault="00F621DE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claimant for travel to and from counseling on </w:t>
            </w:r>
            <w:r w:rsidR="00C76A82">
              <w:rPr>
                <w:rFonts w:asciiTheme="minorHAnsi" w:hAnsiTheme="minorHAnsi"/>
              </w:rPr>
              <w:t>6/20/18, 6/29/18, 7/20/18, 7/30/18, 8/24/18 and 9/7/18 Roundtrip(RT)22mi*$.58=$12.76*6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F621DE" w:rsidRDefault="00C76A82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4" w:type="dxa"/>
            <w:shd w:val="clear" w:color="auto" w:fill="auto"/>
            <w:vAlign w:val="bottom"/>
          </w:tcPr>
          <w:p w:rsidR="00F621DE" w:rsidRDefault="00C76A82" w:rsidP="00F621D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6.56</w:t>
            </w:r>
          </w:p>
        </w:tc>
      </w:tr>
      <w:tr w:rsidR="00C76A82" w:rsidRPr="00224BC9" w:rsidTr="00E14724">
        <w:trPr>
          <w:trHeight w:val="396"/>
        </w:trPr>
        <w:tc>
          <w:tcPr>
            <w:tcW w:w="1438" w:type="dxa"/>
            <w:shd w:val="clear" w:color="auto" w:fill="auto"/>
          </w:tcPr>
          <w:p w:rsidR="00C76A82" w:rsidRDefault="00C76A82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C76A82" w:rsidRDefault="00C76A82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C76A82" w:rsidRDefault="00C76A82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4" w:type="dxa"/>
            <w:shd w:val="clear" w:color="auto" w:fill="auto"/>
            <w:vAlign w:val="bottom"/>
          </w:tcPr>
          <w:p w:rsidR="00C76A82" w:rsidRDefault="00C76A82" w:rsidP="00F621D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8F69ED" w:rsidRPr="00224BC9" w:rsidTr="008F69ED">
        <w:trPr>
          <w:trHeight w:val="396"/>
        </w:trPr>
        <w:tc>
          <w:tcPr>
            <w:tcW w:w="1438" w:type="dxa"/>
            <w:shd w:val="clear" w:color="auto" w:fill="auto"/>
          </w:tcPr>
          <w:p w:rsidR="008F69ED" w:rsidRDefault="008F69ED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281</w:t>
            </w:r>
            <w:r w:rsidR="00A30E1B">
              <w:rPr>
                <w:rFonts w:asciiTheme="minorHAnsi" w:hAnsiTheme="minorHAnsi"/>
                <w:b/>
                <w:bCs/>
              </w:rPr>
              <w:t xml:space="preserve"> (1 of 3)</w:t>
            </w:r>
          </w:p>
        </w:tc>
        <w:tc>
          <w:tcPr>
            <w:tcW w:w="7288" w:type="dxa"/>
            <w:shd w:val="clear" w:color="auto" w:fill="auto"/>
            <w:vAlign w:val="bottom"/>
          </w:tcPr>
          <w:p w:rsidR="008F69ED" w:rsidRDefault="008F69ED" w:rsidP="008F69ED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MH expenses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8F69ED" w:rsidRDefault="008F69ED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4" w:type="dxa"/>
            <w:shd w:val="clear" w:color="auto" w:fill="auto"/>
            <w:vAlign w:val="bottom"/>
          </w:tcPr>
          <w:p w:rsidR="008F69ED" w:rsidRDefault="008F69ED" w:rsidP="00F621D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8F69ED" w:rsidRPr="00224BC9" w:rsidTr="008F69ED">
        <w:trPr>
          <w:trHeight w:val="396"/>
        </w:trPr>
        <w:tc>
          <w:tcPr>
            <w:tcW w:w="1438" w:type="dxa"/>
            <w:shd w:val="clear" w:color="auto" w:fill="auto"/>
          </w:tcPr>
          <w:p w:rsidR="008F69ED" w:rsidRDefault="008F69ED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8F69ED" w:rsidRDefault="008F69ED" w:rsidP="008F69ED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3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1/4/19, 1/11/19 and 1/18/19 at $80.00 each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8F69ED" w:rsidRDefault="008F69ED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4" w:type="dxa"/>
            <w:shd w:val="clear" w:color="auto" w:fill="auto"/>
            <w:vAlign w:val="bottom"/>
          </w:tcPr>
          <w:p w:rsidR="008F69ED" w:rsidRDefault="008F69ED" w:rsidP="00F621D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40.00</w:t>
            </w:r>
          </w:p>
        </w:tc>
      </w:tr>
      <w:tr w:rsidR="00FB7068" w:rsidRPr="00224BC9" w:rsidTr="00E14724">
        <w:trPr>
          <w:trHeight w:val="441"/>
        </w:trPr>
        <w:tc>
          <w:tcPr>
            <w:tcW w:w="1438" w:type="dxa"/>
            <w:shd w:val="clear" w:color="auto" w:fill="auto"/>
          </w:tcPr>
          <w:p w:rsidR="00FB7068" w:rsidRDefault="008F69ED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282</w:t>
            </w:r>
            <w:r w:rsidR="00A30E1B">
              <w:rPr>
                <w:rFonts w:asciiTheme="minorHAnsi" w:hAnsiTheme="minorHAnsi"/>
                <w:b/>
                <w:bCs/>
              </w:rPr>
              <w:t xml:space="preserve"> (2 of 3)</w:t>
            </w:r>
          </w:p>
        </w:tc>
        <w:tc>
          <w:tcPr>
            <w:tcW w:w="9452" w:type="dxa"/>
            <w:gridSpan w:val="3"/>
            <w:shd w:val="clear" w:color="auto" w:fill="auto"/>
            <w:vAlign w:val="bottom"/>
          </w:tcPr>
          <w:p w:rsidR="00FB7068" w:rsidRDefault="00FB7068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</w:tr>
      <w:tr w:rsidR="00CC0070" w:rsidRPr="00224BC9" w:rsidTr="00E14724">
        <w:trPr>
          <w:trHeight w:val="369"/>
        </w:trPr>
        <w:tc>
          <w:tcPr>
            <w:tcW w:w="1438" w:type="dxa"/>
            <w:shd w:val="clear" w:color="auto" w:fill="auto"/>
          </w:tcPr>
          <w:p w:rsidR="00CC0070" w:rsidRDefault="00CC0070" w:rsidP="00CC0070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 </w:t>
            </w:r>
          </w:p>
        </w:tc>
        <w:tc>
          <w:tcPr>
            <w:tcW w:w="7288" w:type="dxa"/>
            <w:shd w:val="clear" w:color="auto" w:fill="auto"/>
            <w:vAlign w:val="bottom"/>
          </w:tcPr>
          <w:p w:rsidR="00CC0070" w:rsidRDefault="00CC0070" w:rsidP="005F4755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</w:t>
            </w:r>
            <w:r w:rsidR="005F4755">
              <w:rPr>
                <w:rFonts w:asciiTheme="minorHAnsi" w:hAnsiTheme="minorHAnsi"/>
              </w:rPr>
              <w:t xml:space="preserve">ider for 3 MH  </w:t>
            </w:r>
            <w:proofErr w:type="spellStart"/>
            <w:r w:rsidR="005F4755">
              <w:rPr>
                <w:rFonts w:asciiTheme="minorHAnsi" w:hAnsiTheme="minorHAnsi"/>
              </w:rPr>
              <w:t>appts</w:t>
            </w:r>
            <w:proofErr w:type="spellEnd"/>
            <w:r w:rsidR="005F4755">
              <w:rPr>
                <w:rFonts w:asciiTheme="minorHAnsi" w:hAnsiTheme="minorHAnsi"/>
              </w:rPr>
              <w:t xml:space="preserve"> on 1/4/19, 1/11/19 and 1/18/19</w:t>
            </w:r>
            <w:r>
              <w:rPr>
                <w:rFonts w:asciiTheme="minorHAnsi" w:hAnsiTheme="minorHAnsi"/>
              </w:rPr>
              <w:t xml:space="preserve"> at $80.00 each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CC0070" w:rsidRDefault="00CC0070" w:rsidP="00CC0070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4" w:type="dxa"/>
            <w:shd w:val="clear" w:color="auto" w:fill="auto"/>
            <w:vAlign w:val="bottom"/>
          </w:tcPr>
          <w:p w:rsidR="00CC0070" w:rsidRDefault="005F4755" w:rsidP="00CC0070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240.00</w:t>
            </w:r>
          </w:p>
        </w:tc>
      </w:tr>
      <w:tr w:rsidR="0012441F" w:rsidRPr="00224BC9" w:rsidTr="00E14724">
        <w:trPr>
          <w:trHeight w:val="369"/>
        </w:trPr>
        <w:tc>
          <w:tcPr>
            <w:tcW w:w="1438" w:type="dxa"/>
            <w:shd w:val="clear" w:color="auto" w:fill="auto"/>
          </w:tcPr>
          <w:p w:rsidR="0012441F" w:rsidRDefault="0012441F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12441F" w:rsidRDefault="0012441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12441F" w:rsidRDefault="0012441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4" w:type="dxa"/>
            <w:shd w:val="clear" w:color="auto" w:fill="auto"/>
            <w:vAlign w:val="bottom"/>
          </w:tcPr>
          <w:p w:rsidR="0012441F" w:rsidRDefault="0012441F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FB7068" w:rsidRPr="00224BC9" w:rsidTr="00E14724">
        <w:trPr>
          <w:trHeight w:val="369"/>
        </w:trPr>
        <w:tc>
          <w:tcPr>
            <w:tcW w:w="1438" w:type="dxa"/>
            <w:shd w:val="clear" w:color="auto" w:fill="auto"/>
          </w:tcPr>
          <w:p w:rsidR="00FB7068" w:rsidRDefault="008F69ED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283</w:t>
            </w:r>
            <w:r w:rsidR="00A30E1B">
              <w:rPr>
                <w:rFonts w:asciiTheme="minorHAnsi" w:hAnsiTheme="minorHAnsi"/>
                <w:b/>
                <w:bCs/>
              </w:rPr>
              <w:t xml:space="preserve"> (3 of 3)</w:t>
            </w:r>
          </w:p>
        </w:tc>
        <w:tc>
          <w:tcPr>
            <w:tcW w:w="9452" w:type="dxa"/>
            <w:gridSpan w:val="3"/>
            <w:shd w:val="clear" w:color="auto" w:fill="auto"/>
            <w:vAlign w:val="bottom"/>
          </w:tcPr>
          <w:p w:rsidR="00FB7068" w:rsidRDefault="00FB7068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</w:tr>
      <w:tr w:rsidR="00CC0070" w:rsidRPr="00224BC9" w:rsidTr="00E14724">
        <w:trPr>
          <w:trHeight w:val="369"/>
        </w:trPr>
        <w:tc>
          <w:tcPr>
            <w:tcW w:w="1438" w:type="dxa"/>
            <w:shd w:val="clear" w:color="auto" w:fill="auto"/>
          </w:tcPr>
          <w:p w:rsidR="00CC0070" w:rsidRDefault="00CC0070" w:rsidP="00CC0070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CC0070" w:rsidRDefault="00CC0070" w:rsidP="00CC0070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3 MH 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</w:t>
            </w:r>
            <w:r w:rsidR="0069417A">
              <w:rPr>
                <w:rFonts w:asciiTheme="minorHAnsi" w:hAnsiTheme="minorHAnsi"/>
              </w:rPr>
              <w:t>n 1/4/19, 1/11/19 and 1/18/19</w:t>
            </w:r>
            <w:r>
              <w:rPr>
                <w:rFonts w:asciiTheme="minorHAnsi" w:hAnsiTheme="minorHAnsi"/>
              </w:rPr>
              <w:t xml:space="preserve"> at $80.00 each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CC0070" w:rsidRDefault="00CC0070" w:rsidP="00CC0070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4" w:type="dxa"/>
            <w:shd w:val="clear" w:color="auto" w:fill="auto"/>
            <w:vAlign w:val="bottom"/>
          </w:tcPr>
          <w:p w:rsidR="00CC0070" w:rsidRDefault="00CC0070" w:rsidP="00CC0070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40.00</w:t>
            </w:r>
          </w:p>
        </w:tc>
      </w:tr>
      <w:tr w:rsidR="002212BF" w:rsidRPr="00224BC9" w:rsidTr="00E14724">
        <w:trPr>
          <w:trHeight w:val="369"/>
        </w:trPr>
        <w:tc>
          <w:tcPr>
            <w:tcW w:w="1438" w:type="dxa"/>
            <w:shd w:val="clear" w:color="auto" w:fill="auto"/>
          </w:tcPr>
          <w:p w:rsidR="002212BF" w:rsidRDefault="002212BF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4" w:type="dxa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2212BF" w:rsidRPr="00224BC9" w:rsidTr="00E14724">
        <w:trPr>
          <w:trHeight w:val="423"/>
        </w:trPr>
        <w:tc>
          <w:tcPr>
            <w:tcW w:w="1438" w:type="dxa"/>
            <w:shd w:val="clear" w:color="auto" w:fill="auto"/>
            <w:vAlign w:val="center"/>
          </w:tcPr>
          <w:p w:rsidR="002212BF" w:rsidRPr="00FB7068" w:rsidRDefault="002212BF" w:rsidP="00F34F2F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  <w:b/>
              </w:rPr>
            </w:pPr>
            <w:r w:rsidRPr="00FB7068">
              <w:rPr>
                <w:rFonts w:asciiTheme="minorHAnsi" w:hAnsiTheme="minorHAnsi"/>
                <w:b/>
              </w:rPr>
              <w:t>VC-18-2289</w:t>
            </w:r>
            <w:r>
              <w:rPr>
                <w:rFonts w:asciiTheme="minorHAnsi" w:hAnsiTheme="minorHAnsi"/>
                <w:b/>
              </w:rPr>
              <w:t xml:space="preserve"> (1 of 2)</w:t>
            </w:r>
          </w:p>
        </w:tc>
        <w:tc>
          <w:tcPr>
            <w:tcW w:w="9452" w:type="dxa"/>
            <w:gridSpan w:val="3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</w:tr>
      <w:tr w:rsidR="002212BF" w:rsidRPr="00224BC9" w:rsidTr="00E14724">
        <w:trPr>
          <w:trHeight w:val="369"/>
        </w:trPr>
        <w:tc>
          <w:tcPr>
            <w:tcW w:w="1438" w:type="dxa"/>
            <w:shd w:val="clear" w:color="auto" w:fill="auto"/>
          </w:tcPr>
          <w:p w:rsidR="002212BF" w:rsidRDefault="002212B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2212BF" w:rsidRDefault="00117CBE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2</w:t>
            </w:r>
            <w:r w:rsidR="00BF2035">
              <w:rPr>
                <w:rFonts w:asciiTheme="minorHAnsi" w:hAnsiTheme="minorHAnsi"/>
              </w:rPr>
              <w:t xml:space="preserve"> MH  appt o</w:t>
            </w:r>
            <w:r>
              <w:rPr>
                <w:rFonts w:asciiTheme="minorHAnsi" w:hAnsiTheme="minorHAnsi"/>
              </w:rPr>
              <w:t>n 1/4/19 and 1/17/19</w:t>
            </w:r>
            <w:r w:rsidR="002212BF">
              <w:rPr>
                <w:rFonts w:asciiTheme="minorHAnsi" w:hAnsiTheme="minorHAnsi"/>
              </w:rPr>
              <w:t xml:space="preserve"> at $80.00 each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4" w:type="dxa"/>
            <w:shd w:val="clear" w:color="auto" w:fill="auto"/>
            <w:vAlign w:val="bottom"/>
          </w:tcPr>
          <w:p w:rsidR="002212BF" w:rsidRDefault="00117CBE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60.00</w:t>
            </w:r>
          </w:p>
        </w:tc>
      </w:tr>
      <w:tr w:rsidR="002212BF" w:rsidRPr="00224BC9" w:rsidTr="00E14724">
        <w:trPr>
          <w:trHeight w:val="369"/>
        </w:trPr>
        <w:tc>
          <w:tcPr>
            <w:tcW w:w="1438" w:type="dxa"/>
            <w:shd w:val="clear" w:color="auto" w:fill="auto"/>
          </w:tcPr>
          <w:p w:rsidR="002212BF" w:rsidRDefault="002212B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</w:p>
        </w:tc>
        <w:tc>
          <w:tcPr>
            <w:tcW w:w="1804" w:type="dxa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2212BF" w:rsidRPr="00224BC9" w:rsidTr="00E14724">
        <w:trPr>
          <w:trHeight w:val="369"/>
        </w:trPr>
        <w:tc>
          <w:tcPr>
            <w:tcW w:w="1438" w:type="dxa"/>
            <w:shd w:val="clear" w:color="auto" w:fill="auto"/>
            <w:vAlign w:val="center"/>
          </w:tcPr>
          <w:p w:rsidR="002212BF" w:rsidRPr="00FB7068" w:rsidRDefault="002212BF" w:rsidP="00F34F2F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  <w:b/>
              </w:rPr>
            </w:pPr>
            <w:r w:rsidRPr="00FB7068">
              <w:rPr>
                <w:rFonts w:asciiTheme="minorHAnsi" w:hAnsiTheme="minorHAnsi"/>
                <w:b/>
              </w:rPr>
              <w:t>VC-18-2290</w:t>
            </w:r>
            <w:r>
              <w:rPr>
                <w:rFonts w:asciiTheme="minorHAnsi" w:hAnsiTheme="minorHAnsi"/>
                <w:b/>
              </w:rPr>
              <w:t xml:space="preserve">       ( 2 of 2)</w:t>
            </w:r>
          </w:p>
        </w:tc>
        <w:tc>
          <w:tcPr>
            <w:tcW w:w="9452" w:type="dxa"/>
            <w:gridSpan w:val="3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</w:tr>
      <w:tr w:rsidR="00BF2035" w:rsidRPr="00224BC9" w:rsidTr="00E14724">
        <w:trPr>
          <w:trHeight w:val="369"/>
        </w:trPr>
        <w:tc>
          <w:tcPr>
            <w:tcW w:w="1438" w:type="dxa"/>
            <w:shd w:val="clear" w:color="auto" w:fill="auto"/>
          </w:tcPr>
          <w:p w:rsidR="00BF2035" w:rsidRDefault="00BF2035" w:rsidP="00BF2035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BF2035" w:rsidRDefault="00BF2035" w:rsidP="00BF7CEA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</w:t>
            </w:r>
            <w:r w:rsidR="00BF7CEA">
              <w:rPr>
                <w:rFonts w:asciiTheme="minorHAnsi" w:hAnsiTheme="minorHAnsi"/>
              </w:rPr>
              <w:t xml:space="preserve">2 </w:t>
            </w:r>
            <w:r>
              <w:rPr>
                <w:rFonts w:asciiTheme="minorHAnsi" w:hAnsiTheme="minorHAnsi"/>
              </w:rPr>
              <w:t>MH  appt o</w:t>
            </w:r>
            <w:r w:rsidR="00BF7CEA">
              <w:rPr>
                <w:rFonts w:asciiTheme="minorHAnsi" w:hAnsiTheme="minorHAnsi"/>
              </w:rPr>
              <w:t>n 1/4/19 and 1/17/19</w:t>
            </w:r>
            <w:r>
              <w:rPr>
                <w:rFonts w:asciiTheme="minorHAnsi" w:hAnsiTheme="minorHAnsi"/>
              </w:rPr>
              <w:t xml:space="preserve"> at $80.00 each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BF2035" w:rsidRDefault="00BF2035" w:rsidP="00BF2035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4" w:type="dxa"/>
            <w:shd w:val="clear" w:color="auto" w:fill="auto"/>
            <w:vAlign w:val="bottom"/>
          </w:tcPr>
          <w:p w:rsidR="00BF2035" w:rsidRDefault="00BF7CEA" w:rsidP="00BF2035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60.00</w:t>
            </w:r>
          </w:p>
        </w:tc>
      </w:tr>
      <w:tr w:rsidR="002212BF" w:rsidRPr="00224BC9" w:rsidTr="00E14724">
        <w:trPr>
          <w:trHeight w:val="369"/>
        </w:trPr>
        <w:tc>
          <w:tcPr>
            <w:tcW w:w="1438" w:type="dxa"/>
            <w:shd w:val="clear" w:color="auto" w:fill="auto"/>
          </w:tcPr>
          <w:p w:rsidR="002212BF" w:rsidRDefault="002212B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</w:p>
        </w:tc>
        <w:tc>
          <w:tcPr>
            <w:tcW w:w="1804" w:type="dxa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2212BF" w:rsidRPr="00224BC9" w:rsidTr="00E14724">
        <w:trPr>
          <w:trHeight w:val="369"/>
        </w:trPr>
        <w:tc>
          <w:tcPr>
            <w:tcW w:w="1438" w:type="dxa"/>
            <w:shd w:val="clear" w:color="auto" w:fill="auto"/>
          </w:tcPr>
          <w:p w:rsidR="002212BF" w:rsidRDefault="002212BF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bookmarkStart w:id="1" w:name="_Hlk530381924"/>
            <w:r>
              <w:rPr>
                <w:rFonts w:asciiTheme="minorHAnsi" w:hAnsiTheme="minorHAnsi"/>
                <w:b/>
                <w:bCs/>
              </w:rPr>
              <w:t>VC-18-2315</w:t>
            </w:r>
          </w:p>
        </w:tc>
        <w:tc>
          <w:tcPr>
            <w:tcW w:w="7288" w:type="dxa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4" w:type="dxa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bookmarkEnd w:id="1"/>
      <w:tr w:rsidR="002212BF" w:rsidRPr="00224BC9" w:rsidTr="005C73F0">
        <w:trPr>
          <w:trHeight w:val="369"/>
        </w:trPr>
        <w:tc>
          <w:tcPr>
            <w:tcW w:w="1438" w:type="dxa"/>
            <w:shd w:val="clear" w:color="auto" w:fill="auto"/>
          </w:tcPr>
          <w:p w:rsidR="002212BF" w:rsidRDefault="002212BF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2212BF" w:rsidRDefault="00855125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3</w:t>
            </w:r>
            <w:r w:rsidR="002212BF">
              <w:rPr>
                <w:rFonts w:asciiTheme="minorHAnsi" w:hAnsiTheme="minorHAnsi"/>
              </w:rPr>
              <w:t xml:space="preserve"> MH </w:t>
            </w:r>
            <w:proofErr w:type="spellStart"/>
            <w:r w:rsidR="002212BF">
              <w:rPr>
                <w:rFonts w:asciiTheme="minorHAnsi" w:hAnsiTheme="minorHAnsi"/>
              </w:rPr>
              <w:t>appts</w:t>
            </w:r>
            <w:proofErr w:type="spellEnd"/>
            <w:r w:rsidR="002212BF">
              <w:rPr>
                <w:rFonts w:asciiTheme="minorHAnsi" w:hAnsiTheme="minorHAnsi"/>
              </w:rPr>
              <w:t xml:space="preserve"> </w:t>
            </w:r>
            <w:r w:rsidR="00A30E1B">
              <w:rPr>
                <w:rFonts w:asciiTheme="minorHAnsi" w:hAnsiTheme="minorHAnsi"/>
              </w:rPr>
              <w:t>on 12/27/18</w:t>
            </w:r>
            <w:r>
              <w:rPr>
                <w:rFonts w:asciiTheme="minorHAnsi" w:hAnsiTheme="minorHAnsi"/>
              </w:rPr>
              <w:t xml:space="preserve"> , </w:t>
            </w:r>
            <w:r w:rsidR="00A30E1B">
              <w:rPr>
                <w:rFonts w:asciiTheme="minorHAnsi" w:hAnsiTheme="minorHAnsi"/>
              </w:rPr>
              <w:t xml:space="preserve">1/10/19, 1/14/19 and 1/24/19 </w:t>
            </w:r>
            <w:r w:rsidR="002212BF">
              <w:rPr>
                <w:rFonts w:asciiTheme="minorHAnsi" w:hAnsiTheme="minorHAnsi"/>
              </w:rPr>
              <w:t>at $80.00 each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4" w:type="dxa"/>
            <w:shd w:val="clear" w:color="auto" w:fill="auto"/>
            <w:vAlign w:val="bottom"/>
          </w:tcPr>
          <w:p w:rsidR="002212BF" w:rsidRDefault="00A30E1B" w:rsidP="005C73F0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                     320.00</w:t>
            </w:r>
          </w:p>
        </w:tc>
      </w:tr>
      <w:tr w:rsidR="002212BF" w:rsidRPr="00224BC9" w:rsidTr="00E14724">
        <w:trPr>
          <w:trHeight w:val="369"/>
        </w:trPr>
        <w:tc>
          <w:tcPr>
            <w:tcW w:w="1438" w:type="dxa"/>
            <w:shd w:val="clear" w:color="auto" w:fill="auto"/>
          </w:tcPr>
          <w:p w:rsidR="002212BF" w:rsidRDefault="002212BF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4" w:type="dxa"/>
            <w:shd w:val="clear" w:color="auto" w:fill="auto"/>
            <w:vAlign w:val="bottom"/>
          </w:tcPr>
          <w:p w:rsidR="002212BF" w:rsidRDefault="002212BF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B26696" w:rsidRPr="00224BC9" w:rsidTr="00E14724">
        <w:trPr>
          <w:trHeight w:val="369"/>
        </w:trPr>
        <w:tc>
          <w:tcPr>
            <w:tcW w:w="1438" w:type="dxa"/>
            <w:shd w:val="clear" w:color="auto" w:fill="auto"/>
          </w:tcPr>
          <w:p w:rsidR="00B26696" w:rsidRDefault="00B26696" w:rsidP="00B26696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98</w:t>
            </w:r>
          </w:p>
        </w:tc>
        <w:tc>
          <w:tcPr>
            <w:tcW w:w="7288" w:type="dxa"/>
            <w:shd w:val="clear" w:color="auto" w:fill="auto"/>
            <w:vAlign w:val="bottom"/>
          </w:tcPr>
          <w:p w:rsidR="00B26696" w:rsidRDefault="00B26696" w:rsidP="00B26696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MH expenses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B26696" w:rsidRDefault="00B26696" w:rsidP="00B26696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4" w:type="dxa"/>
            <w:shd w:val="clear" w:color="auto" w:fill="auto"/>
            <w:vAlign w:val="bottom"/>
          </w:tcPr>
          <w:p w:rsidR="00B26696" w:rsidRDefault="00B26696" w:rsidP="00B26696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B26696" w:rsidRPr="00224BC9" w:rsidTr="00E14724">
        <w:trPr>
          <w:trHeight w:val="369"/>
        </w:trPr>
        <w:tc>
          <w:tcPr>
            <w:tcW w:w="1438" w:type="dxa"/>
            <w:shd w:val="clear" w:color="auto" w:fill="auto"/>
          </w:tcPr>
          <w:p w:rsidR="00B26696" w:rsidRDefault="00B26696" w:rsidP="00B26696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8" w:type="dxa"/>
            <w:shd w:val="clear" w:color="auto" w:fill="auto"/>
            <w:vAlign w:val="bottom"/>
          </w:tcPr>
          <w:p w:rsidR="00B26696" w:rsidRDefault="000E5B95" w:rsidP="00B26696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2</w:t>
            </w:r>
            <w:r w:rsidR="00B26696">
              <w:rPr>
                <w:rFonts w:asciiTheme="minorHAnsi" w:hAnsiTheme="minorHAnsi"/>
              </w:rPr>
              <w:t xml:space="preserve"> MH </w:t>
            </w:r>
            <w:proofErr w:type="spellStart"/>
            <w:r w:rsidR="00B26696">
              <w:rPr>
                <w:rFonts w:asciiTheme="minorHAnsi" w:hAnsiTheme="minorHAnsi"/>
              </w:rPr>
              <w:t>appt</w:t>
            </w:r>
            <w:r>
              <w:rPr>
                <w:rFonts w:asciiTheme="minorHAnsi" w:hAnsiTheme="minorHAnsi"/>
              </w:rPr>
              <w:t>s</w:t>
            </w:r>
            <w:proofErr w:type="spellEnd"/>
            <w:r>
              <w:rPr>
                <w:rFonts w:asciiTheme="minorHAnsi" w:hAnsiTheme="minorHAnsi"/>
              </w:rPr>
              <w:t xml:space="preserve"> on 1/10/19 and 1/15/19</w:t>
            </w:r>
            <w:r w:rsidR="00B26696">
              <w:rPr>
                <w:rFonts w:asciiTheme="minorHAnsi" w:hAnsiTheme="minorHAnsi"/>
              </w:rPr>
              <w:t xml:space="preserve"> for $80.00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B26696" w:rsidRDefault="00B26696" w:rsidP="00B26696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4" w:type="dxa"/>
            <w:shd w:val="clear" w:color="auto" w:fill="auto"/>
            <w:vAlign w:val="bottom"/>
          </w:tcPr>
          <w:p w:rsidR="00B26696" w:rsidRDefault="000E5B95" w:rsidP="00B26696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60.00</w:t>
            </w:r>
          </w:p>
        </w:tc>
      </w:tr>
    </w:tbl>
    <w:p w:rsidR="00B26696" w:rsidRDefault="00B26696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E26938" w:rsidRDefault="00F34F2F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textWrapping" w:clear="all"/>
      </w:r>
    </w:p>
    <w:p w:rsidR="0023567B" w:rsidRDefault="0023567B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F84840" w:rsidRPr="00224BC9" w:rsidRDefault="00D6245F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VI.    Cases scheduled for consideration of award (regular discussion agenda):        </w:t>
      </w:r>
    </w:p>
    <w:p w:rsidR="0008634F" w:rsidRDefault="00D6245F" w:rsidP="0008634F">
      <w:pPr>
        <w:tabs>
          <w:tab w:val="left" w:pos="5136"/>
        </w:tabs>
        <w:spacing w:line="238" w:lineRule="auto"/>
        <w:ind w:left="-90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        </w:t>
      </w:r>
      <w:r w:rsidR="004D45A9" w:rsidRPr="00224BC9">
        <w:rPr>
          <w:rFonts w:asciiTheme="minorHAnsi" w:hAnsiTheme="minorHAnsi"/>
          <w:b/>
          <w:bCs/>
        </w:rPr>
        <w:t xml:space="preserve"> </w:t>
      </w:r>
      <w:r w:rsidRPr="00224BC9">
        <w:rPr>
          <w:rFonts w:asciiTheme="minorHAnsi" w:hAnsiTheme="minorHAnsi"/>
          <w:b/>
          <w:bCs/>
        </w:rPr>
        <w:t xml:space="preserve"> </w:t>
      </w:r>
      <w:r w:rsidR="00717979" w:rsidRPr="00224BC9">
        <w:rPr>
          <w:rFonts w:asciiTheme="minorHAnsi" w:hAnsiTheme="minorHAnsi"/>
          <w:b/>
          <w:bCs/>
        </w:rPr>
        <w:t>OLD BUSINESS (Cases previously considered):</w:t>
      </w:r>
    </w:p>
    <w:tbl>
      <w:tblPr>
        <w:tblW w:w="10890" w:type="dxa"/>
        <w:tblLayout w:type="fixed"/>
        <w:tblLook w:val="01E0" w:firstRow="1" w:lastRow="1" w:firstColumn="1" w:lastColumn="1" w:noHBand="0" w:noVBand="0"/>
      </w:tblPr>
      <w:tblGrid>
        <w:gridCol w:w="1980"/>
        <w:gridCol w:w="7290"/>
        <w:gridCol w:w="360"/>
        <w:gridCol w:w="1260"/>
      </w:tblGrid>
      <w:tr w:rsidR="006B48B5" w:rsidTr="006B48B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B48B5" w:rsidRPr="000C343A" w:rsidRDefault="006B48B5" w:rsidP="006B48B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4-1712</w:t>
            </w:r>
          </w:p>
        </w:tc>
        <w:tc>
          <w:tcPr>
            <w:tcW w:w="7290" w:type="dxa"/>
            <w:shd w:val="clear" w:color="auto" w:fill="auto"/>
            <w:vAlign w:val="bottom"/>
          </w:tcPr>
          <w:p w:rsidR="006B48B5" w:rsidRPr="00B271FB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provider for medical expenses 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B48B5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6B48B5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6B48B5" w:rsidTr="006B48B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B48B5" w:rsidRPr="000C343A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B48B5" w:rsidRPr="00B271FB" w:rsidRDefault="006B48B5" w:rsidP="006B48B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6B48B5">
              <w:rPr>
                <w:rFonts w:asciiTheme="minorHAnsi" w:hAnsiTheme="minorHAnsi"/>
                <w:bCs/>
              </w:rPr>
              <w:t>To Desert Sun Emergency Physicians for ER visit billed at $941.00</w:t>
            </w:r>
            <w:r>
              <w:rPr>
                <w:rFonts w:asciiTheme="minorHAnsi" w:hAnsiTheme="minorHAnsi"/>
                <w:bCs/>
              </w:rPr>
              <w:t xml:space="preserve"> on 5/23/14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B48B5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B48B5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564.60</w:t>
            </w:r>
          </w:p>
        </w:tc>
      </w:tr>
      <w:tr w:rsidR="006B48B5" w:rsidTr="006B48B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B48B5" w:rsidRPr="000C343A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B48B5" w:rsidRPr="006B48B5" w:rsidRDefault="006B48B5" w:rsidP="006B48B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6B48B5">
              <w:rPr>
                <w:rFonts w:asciiTheme="minorHAnsi" w:hAnsiTheme="minorHAnsi"/>
                <w:bCs/>
              </w:rPr>
              <w:t>To Desert Sun Emergency Physicians for ER visit billed at $1,115.00</w:t>
            </w:r>
            <w:r>
              <w:rPr>
                <w:rFonts w:asciiTheme="minorHAnsi" w:hAnsiTheme="minorHAnsi"/>
                <w:bCs/>
              </w:rPr>
              <w:t xml:space="preserve"> on 8/5/14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B48B5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B48B5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682.50</w:t>
            </w:r>
          </w:p>
        </w:tc>
      </w:tr>
      <w:tr w:rsidR="006B48B5" w:rsidTr="006B48B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B48B5" w:rsidRPr="000C343A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B48B5" w:rsidRPr="006B48B5" w:rsidRDefault="006B48B5" w:rsidP="006B48B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6B48B5">
              <w:rPr>
                <w:rFonts w:asciiTheme="minorHAnsi" w:hAnsiTheme="minorHAnsi"/>
                <w:bCs/>
              </w:rPr>
              <w:t>To Desert Sun Emergency Physicians for ER visit billed at $1,526.00</w:t>
            </w:r>
            <w:r>
              <w:rPr>
                <w:rFonts w:asciiTheme="minorHAnsi" w:hAnsiTheme="minorHAnsi"/>
                <w:bCs/>
              </w:rPr>
              <w:t xml:space="preserve"> on 11/7/14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B48B5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B48B5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888.00</w:t>
            </w:r>
          </w:p>
        </w:tc>
      </w:tr>
      <w:tr w:rsidR="006B48B5" w:rsidTr="006B48B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B48B5" w:rsidRPr="000C343A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B48B5" w:rsidRPr="006B48B5" w:rsidRDefault="006B48B5" w:rsidP="006B48B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tal to provider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B48B5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B48B5" w:rsidRPr="006B48B5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/>
                <w:bCs/>
              </w:rPr>
            </w:pPr>
            <w:r w:rsidRPr="006B48B5">
              <w:rPr>
                <w:rFonts w:asciiTheme="minorHAnsi" w:hAnsiTheme="minorHAnsi"/>
                <w:b/>
                <w:bCs/>
              </w:rPr>
              <w:t>2,135.10</w:t>
            </w:r>
          </w:p>
        </w:tc>
      </w:tr>
      <w:tr w:rsidR="006B48B5" w:rsidTr="006B48B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B48B5" w:rsidRPr="000C343A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B48B5" w:rsidRPr="00B43401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6B48B5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6B48B5" w:rsidRDefault="006B48B5" w:rsidP="001F162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085188" w:rsidTr="00085188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085188" w:rsidRPr="000C343A" w:rsidRDefault="00085188" w:rsidP="0008518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6-2043</w:t>
            </w:r>
          </w:p>
        </w:tc>
        <w:tc>
          <w:tcPr>
            <w:tcW w:w="7290" w:type="dxa"/>
            <w:shd w:val="clear" w:color="auto" w:fill="auto"/>
            <w:vAlign w:val="bottom"/>
          </w:tcPr>
          <w:p w:rsidR="00085188" w:rsidRPr="00B271FB" w:rsidRDefault="00085188" w:rsidP="00085188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provider for medical expenses 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085188" w:rsidRDefault="00085188" w:rsidP="00C0719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085188" w:rsidRDefault="00085188" w:rsidP="00C0719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085188" w:rsidTr="00085188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085188" w:rsidRPr="000C343A" w:rsidRDefault="00085188" w:rsidP="00C0719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085188" w:rsidRPr="00B271FB" w:rsidRDefault="00085188" w:rsidP="00085188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B43401">
              <w:rPr>
                <w:rFonts w:asciiTheme="minorHAnsi" w:hAnsiTheme="minorHAnsi"/>
                <w:bCs/>
              </w:rPr>
              <w:t xml:space="preserve">To </w:t>
            </w:r>
            <w:r>
              <w:rPr>
                <w:rFonts w:asciiTheme="minorHAnsi" w:hAnsiTheme="minorHAnsi"/>
                <w:bCs/>
              </w:rPr>
              <w:t>Rural Metro for ambulance ride on 10/14/15 billed at $907.92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085188" w:rsidRDefault="00085188" w:rsidP="00C0719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085188" w:rsidRDefault="00015347" w:rsidP="00C0719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578.96</w:t>
            </w:r>
          </w:p>
        </w:tc>
      </w:tr>
      <w:tr w:rsidR="00085188" w:rsidTr="00085188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085188" w:rsidRPr="000C343A" w:rsidRDefault="00085188" w:rsidP="00C0719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085188" w:rsidRPr="00B43401" w:rsidRDefault="00085188" w:rsidP="00085188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085188" w:rsidRDefault="00085188" w:rsidP="00C0719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085188" w:rsidRDefault="00085188" w:rsidP="00C0719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23320E" w:rsidTr="00970098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23320E" w:rsidRPr="000C343A" w:rsidRDefault="0023320E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6-2060</w:t>
            </w:r>
          </w:p>
        </w:tc>
        <w:tc>
          <w:tcPr>
            <w:tcW w:w="7290" w:type="dxa"/>
            <w:shd w:val="clear" w:color="auto" w:fill="auto"/>
            <w:vAlign w:val="bottom"/>
          </w:tcPr>
          <w:p w:rsidR="0023320E" w:rsidRPr="00B271FB" w:rsidRDefault="0023320E" w:rsidP="00B43401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</w:t>
            </w:r>
            <w:r w:rsidR="00B43401">
              <w:rPr>
                <w:rFonts w:asciiTheme="minorHAnsi" w:hAnsiTheme="minorHAnsi"/>
                <w:bCs/>
              </w:rPr>
              <w:t xml:space="preserve">travel expenses </w:t>
            </w:r>
            <w:r>
              <w:rPr>
                <w:rFonts w:asciiTheme="minorHAnsi" w:hAnsiTheme="minorHAnsi"/>
                <w:bCs/>
              </w:rPr>
              <w:t xml:space="preserve">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23320E" w:rsidRDefault="0023320E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23320E" w:rsidRDefault="0023320E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23320E" w:rsidTr="00970098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23320E" w:rsidRPr="000C343A" w:rsidRDefault="0023320E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23320E" w:rsidRPr="00B271FB" w:rsidRDefault="00B43401" w:rsidP="0023320E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B43401">
              <w:rPr>
                <w:rFonts w:asciiTheme="minorHAnsi" w:hAnsiTheme="minorHAnsi"/>
                <w:bCs/>
              </w:rPr>
              <w:t>To claimant for travel to and from court hearings RT27*$0.58*16 trips</w:t>
            </w:r>
            <w:r>
              <w:rPr>
                <w:rFonts w:asciiTheme="minorHAnsi" w:hAnsiTheme="minorHAnsi"/>
                <w:bCs/>
              </w:rPr>
              <w:t xml:space="preserve"> on </w:t>
            </w:r>
            <w:r w:rsidRPr="00B43401">
              <w:rPr>
                <w:rFonts w:asciiTheme="minorHAnsi" w:hAnsiTheme="minorHAnsi"/>
                <w:bCs/>
              </w:rPr>
              <w:t>10/28/16, 11/29/16, 1/3/17, 2/17/17, 3/24/17, 4/7/17, 4/28/17, 5/26/17, 7/28/17, 9/8/17, 10/27/17, 1/19/18, 2/16/18, 10/3/18, 11/9/18&amp;12/21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23320E" w:rsidRDefault="0023320E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23320E" w:rsidRDefault="00B43401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501.12</w:t>
            </w:r>
          </w:p>
        </w:tc>
      </w:tr>
      <w:tr w:rsidR="001B6240" w:rsidTr="00970098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1B6240" w:rsidRPr="000C343A" w:rsidRDefault="001B6240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1B6240" w:rsidRPr="00B43401" w:rsidRDefault="001B6240" w:rsidP="0023320E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1B6240" w:rsidRDefault="001B6240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1B6240" w:rsidRDefault="001B6240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AC0A00" w:rsidTr="00AC0A00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AC0A00" w:rsidRPr="000C343A" w:rsidRDefault="00AC0A00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lastRenderedPageBreak/>
              <w:t>VC-17-2127        (1 of 2)</w:t>
            </w:r>
          </w:p>
        </w:tc>
        <w:tc>
          <w:tcPr>
            <w:tcW w:w="7290" w:type="dxa"/>
            <w:shd w:val="clear" w:color="auto" w:fill="auto"/>
            <w:vAlign w:val="bottom"/>
          </w:tcPr>
          <w:p w:rsidR="00AC0A00" w:rsidRPr="00B43401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expenses</w:t>
            </w:r>
            <w:r w:rsidR="009F641C">
              <w:rPr>
                <w:rFonts w:asciiTheme="minorHAnsi" w:hAnsiTheme="minorHAnsi"/>
                <w:bCs/>
              </w:rPr>
              <w:t xml:space="preserve"> to and from court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AC0A00" w:rsidRDefault="00AC0A00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AC0A00" w:rsidRDefault="00AC0A00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AC0A00" w:rsidTr="00AC0A00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AC0A00" w:rsidRDefault="00AC0A00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travel to and from </w:t>
            </w:r>
            <w:r w:rsidR="009F641C">
              <w:rPr>
                <w:rFonts w:asciiTheme="minorHAnsi" w:hAnsiTheme="minorHAnsi"/>
                <w:bCs/>
              </w:rPr>
              <w:t>Pinal County Superior C</w:t>
            </w:r>
            <w:r>
              <w:rPr>
                <w:rFonts w:asciiTheme="minorHAnsi" w:hAnsiTheme="minorHAnsi"/>
                <w:bCs/>
              </w:rPr>
              <w:t>ourt hearing on 1/11/19 (RT 158.2mi*$.58)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AC0A00" w:rsidRDefault="00AC0A00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AC0A00" w:rsidRDefault="00AC0A00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91.76</w:t>
            </w:r>
          </w:p>
        </w:tc>
      </w:tr>
      <w:tr w:rsidR="00AC0A00" w:rsidTr="00AC0A00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AC0A00" w:rsidRDefault="00AC0A00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AC0A00" w:rsidRDefault="00AC0A00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AC0A00" w:rsidRDefault="00AC0A00" w:rsidP="00970098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AC0A00" w:rsidTr="00AC0A00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7-2128        (2 of 2)</w:t>
            </w:r>
          </w:p>
        </w:tc>
        <w:tc>
          <w:tcPr>
            <w:tcW w:w="7290" w:type="dxa"/>
            <w:shd w:val="clear" w:color="auto" w:fill="auto"/>
            <w:vAlign w:val="bottom"/>
          </w:tcPr>
          <w:p w:rsidR="00AC0A00" w:rsidRPr="00B43401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expenses</w:t>
            </w:r>
            <w:r w:rsidR="009F641C">
              <w:rPr>
                <w:rFonts w:asciiTheme="minorHAnsi" w:hAnsiTheme="minorHAnsi"/>
                <w:bCs/>
              </w:rPr>
              <w:t xml:space="preserve"> to and from court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AC0A00" w:rsidTr="00AC0A00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travel to and from </w:t>
            </w:r>
            <w:r w:rsidR="009F641C">
              <w:rPr>
                <w:rFonts w:asciiTheme="minorHAnsi" w:hAnsiTheme="minorHAnsi"/>
                <w:bCs/>
              </w:rPr>
              <w:t>Pinal County Superior C</w:t>
            </w:r>
            <w:r>
              <w:rPr>
                <w:rFonts w:asciiTheme="minorHAnsi" w:hAnsiTheme="minorHAnsi"/>
                <w:bCs/>
              </w:rPr>
              <w:t>ourt hearing on 1/11/19 (RT 158.2mi*$.58)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91.76</w:t>
            </w:r>
          </w:p>
        </w:tc>
      </w:tr>
      <w:tr w:rsidR="00AC0A00" w:rsidTr="00AC0A00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AC0A00" w:rsidTr="00970098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AC0A00" w:rsidRPr="000C343A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32</w:t>
            </w:r>
          </w:p>
        </w:tc>
        <w:tc>
          <w:tcPr>
            <w:tcW w:w="7290" w:type="dxa"/>
            <w:shd w:val="clear" w:color="auto" w:fill="auto"/>
            <w:vAlign w:val="bottom"/>
          </w:tcPr>
          <w:p w:rsidR="00AC0A00" w:rsidRPr="00B43401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provider for medical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AC0A00" w:rsidTr="00970098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AC0A00" w:rsidRPr="000C343A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AC0A00" w:rsidRPr="00B43401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bookmarkStart w:id="2" w:name="OLE_LINK1"/>
            <w:r>
              <w:rPr>
                <w:rFonts w:asciiTheme="minorHAnsi" w:hAnsiTheme="minorHAnsi"/>
                <w:bCs/>
              </w:rPr>
              <w:t>To Phoenix Children’s Hospital for ER visit on 5/7/18</w:t>
            </w:r>
            <w:bookmarkEnd w:id="2"/>
          </w:p>
        </w:tc>
        <w:tc>
          <w:tcPr>
            <w:tcW w:w="36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93.00</w:t>
            </w:r>
          </w:p>
        </w:tc>
      </w:tr>
      <w:tr w:rsidR="00AC0A00" w:rsidTr="00970098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AC0A00" w:rsidRPr="000C343A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Phoenix Children’s Hospital for ER visit and lab test on 5/7/18 billed at $1,427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838.50</w:t>
            </w:r>
          </w:p>
        </w:tc>
      </w:tr>
      <w:tr w:rsidR="00AC0A00" w:rsidTr="00970098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AC0A00" w:rsidRPr="000C343A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tal to Phoenix Children’s Hospital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AC0A00" w:rsidRDefault="00AC0A00" w:rsidP="00AC0A00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,031.50</w:t>
            </w:r>
          </w:p>
        </w:tc>
      </w:tr>
    </w:tbl>
    <w:p w:rsidR="0023320E" w:rsidRDefault="0023320E" w:rsidP="0008634F">
      <w:pPr>
        <w:tabs>
          <w:tab w:val="left" w:pos="5136"/>
        </w:tabs>
        <w:spacing w:line="238" w:lineRule="auto"/>
        <w:ind w:left="-90"/>
        <w:jc w:val="both"/>
        <w:rPr>
          <w:rFonts w:asciiTheme="minorHAnsi" w:hAnsiTheme="minorHAnsi"/>
          <w:b/>
          <w:bCs/>
        </w:rPr>
      </w:pPr>
    </w:p>
    <w:tbl>
      <w:tblPr>
        <w:tblW w:w="10890" w:type="dxa"/>
        <w:tblLayout w:type="fixed"/>
        <w:tblLook w:val="01E0" w:firstRow="1" w:lastRow="1" w:firstColumn="1" w:lastColumn="1" w:noHBand="0" w:noVBand="0"/>
      </w:tblPr>
      <w:tblGrid>
        <w:gridCol w:w="1980"/>
        <w:gridCol w:w="7290"/>
        <w:gridCol w:w="360"/>
        <w:gridCol w:w="1260"/>
      </w:tblGrid>
      <w:tr w:rsidR="00B271FB" w:rsidTr="00E14724">
        <w:trPr>
          <w:trHeight w:val="279"/>
        </w:trPr>
        <w:tc>
          <w:tcPr>
            <w:tcW w:w="1980" w:type="dxa"/>
            <w:shd w:val="clear" w:color="auto" w:fill="auto"/>
          </w:tcPr>
          <w:p w:rsidR="00B271FB" w:rsidRPr="000C343A" w:rsidRDefault="00C521F3" w:rsidP="00B271F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</w:t>
            </w:r>
            <w:r w:rsidR="002755F4">
              <w:rPr>
                <w:rFonts w:asciiTheme="minorHAnsi" w:hAnsiTheme="minorHAnsi"/>
                <w:b/>
                <w:bCs/>
              </w:rPr>
              <w:t>36</w:t>
            </w:r>
          </w:p>
        </w:tc>
        <w:tc>
          <w:tcPr>
            <w:tcW w:w="8910" w:type="dxa"/>
            <w:gridSpan w:val="3"/>
            <w:shd w:val="clear" w:color="auto" w:fill="auto"/>
          </w:tcPr>
          <w:p w:rsidR="00B271FB" w:rsidRDefault="00B271FB" w:rsidP="00B271FB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medical provider</w:t>
            </w:r>
            <w:r w:rsidR="002755F4">
              <w:rPr>
                <w:rFonts w:asciiTheme="minorHAnsi" w:hAnsiTheme="minorHAnsi"/>
                <w:bCs/>
              </w:rPr>
              <w:t>s</w:t>
            </w:r>
            <w:r>
              <w:rPr>
                <w:rFonts w:asciiTheme="minorHAnsi" w:hAnsiTheme="minorHAnsi"/>
                <w:bCs/>
              </w:rPr>
              <w:t xml:space="preserve"> for medical expenses</w:t>
            </w:r>
          </w:p>
        </w:tc>
      </w:tr>
      <w:tr w:rsidR="00B271FB" w:rsidTr="00076E62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B271FB" w:rsidRPr="000C343A" w:rsidRDefault="00B271FB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B271FB" w:rsidRDefault="002755F4" w:rsidP="00076E62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2755F4">
              <w:rPr>
                <w:rFonts w:asciiTheme="minorHAnsi" w:hAnsiTheme="minorHAnsi"/>
                <w:bCs/>
              </w:rPr>
              <w:t xml:space="preserve">To Bureau of Medical Economics for medical expenses at Sierra </w:t>
            </w:r>
            <w:proofErr w:type="spellStart"/>
            <w:r w:rsidRPr="002755F4">
              <w:rPr>
                <w:rFonts w:asciiTheme="minorHAnsi" w:hAnsiTheme="minorHAnsi"/>
                <w:bCs/>
              </w:rPr>
              <w:t>Estrellas</w:t>
            </w:r>
            <w:proofErr w:type="spellEnd"/>
            <w:r w:rsidRPr="002755F4"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 w:rsidRPr="002755F4">
              <w:rPr>
                <w:rFonts w:asciiTheme="minorHAnsi" w:hAnsiTheme="minorHAnsi"/>
                <w:bCs/>
              </w:rPr>
              <w:t>Emer</w:t>
            </w:r>
            <w:proofErr w:type="spellEnd"/>
            <w:r w:rsidRPr="002755F4">
              <w:rPr>
                <w:rFonts w:asciiTheme="minorHAnsi" w:hAnsiTheme="minorHAnsi"/>
                <w:bCs/>
              </w:rPr>
              <w:t xml:space="preserve"> Phys, LLC for ER visit- Dr. </w:t>
            </w:r>
            <w:proofErr w:type="spellStart"/>
            <w:r w:rsidRPr="002755F4">
              <w:rPr>
                <w:rFonts w:asciiTheme="minorHAnsi" w:hAnsiTheme="minorHAnsi"/>
                <w:bCs/>
              </w:rPr>
              <w:t>Budnick</w:t>
            </w:r>
            <w:proofErr w:type="spellEnd"/>
            <w:r w:rsidRPr="002755F4">
              <w:rPr>
                <w:rFonts w:asciiTheme="minorHAnsi" w:hAnsiTheme="minorHAnsi"/>
                <w:bCs/>
              </w:rPr>
              <w:t xml:space="preserve"> billed at $2,419.00</w:t>
            </w:r>
            <w:r>
              <w:rPr>
                <w:rFonts w:asciiTheme="minorHAnsi" w:hAnsiTheme="minorHAnsi"/>
                <w:bCs/>
              </w:rPr>
              <w:t xml:space="preserve"> on 4/12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B271FB" w:rsidRDefault="00B271FB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B271FB" w:rsidRDefault="002755F4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2,298.05</w:t>
            </w:r>
          </w:p>
        </w:tc>
      </w:tr>
      <w:tr w:rsidR="002755F4" w:rsidTr="00076E62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2755F4" w:rsidRPr="000C343A" w:rsidRDefault="002755F4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2755F4" w:rsidRPr="00B271FB" w:rsidRDefault="002755F4" w:rsidP="00076E62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2755F4">
              <w:rPr>
                <w:rFonts w:asciiTheme="minorHAnsi" w:hAnsiTheme="minorHAnsi"/>
                <w:bCs/>
              </w:rPr>
              <w:t xml:space="preserve">To Bureau of Medical Economics for medical expenses at Sierra </w:t>
            </w:r>
            <w:proofErr w:type="spellStart"/>
            <w:r w:rsidRPr="002755F4">
              <w:rPr>
                <w:rFonts w:asciiTheme="minorHAnsi" w:hAnsiTheme="minorHAnsi"/>
                <w:bCs/>
              </w:rPr>
              <w:t>Estrellas</w:t>
            </w:r>
            <w:proofErr w:type="spellEnd"/>
            <w:r w:rsidRPr="002755F4"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 w:rsidRPr="002755F4">
              <w:rPr>
                <w:rFonts w:asciiTheme="minorHAnsi" w:hAnsiTheme="minorHAnsi"/>
                <w:bCs/>
              </w:rPr>
              <w:t>Emer</w:t>
            </w:r>
            <w:proofErr w:type="spellEnd"/>
            <w:r w:rsidRPr="002755F4">
              <w:rPr>
                <w:rFonts w:asciiTheme="minorHAnsi" w:hAnsiTheme="minorHAnsi"/>
                <w:bCs/>
              </w:rPr>
              <w:t xml:space="preserve"> Phys, LLC for ER visit-Dr. Booth</w:t>
            </w:r>
            <w:r>
              <w:rPr>
                <w:rFonts w:asciiTheme="minorHAnsi" w:hAnsiTheme="minorHAnsi"/>
                <w:bCs/>
              </w:rPr>
              <w:t xml:space="preserve"> on 4/26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2755F4" w:rsidRDefault="002755F4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2755F4" w:rsidRDefault="002755F4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55.00</w:t>
            </w:r>
          </w:p>
        </w:tc>
      </w:tr>
      <w:tr w:rsidR="002755F4" w:rsidTr="00076E62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2755F4" w:rsidRPr="000C343A" w:rsidRDefault="002755F4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2755F4" w:rsidRPr="00B271FB" w:rsidRDefault="002755F4" w:rsidP="00076E62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2755F4">
              <w:rPr>
                <w:rFonts w:asciiTheme="minorHAnsi" w:hAnsiTheme="minorHAnsi"/>
                <w:bCs/>
              </w:rPr>
              <w:t xml:space="preserve">To State Collection for medical expenses at Mountain Vista Medical Center for medical </w:t>
            </w:r>
            <w:r w:rsidR="007828F5" w:rsidRPr="002755F4">
              <w:rPr>
                <w:rFonts w:asciiTheme="minorHAnsi" w:hAnsiTheme="minorHAnsi"/>
                <w:bCs/>
              </w:rPr>
              <w:t>expenses</w:t>
            </w:r>
            <w:r w:rsidRPr="002755F4">
              <w:rPr>
                <w:rFonts w:asciiTheme="minorHAnsi" w:hAnsiTheme="minorHAnsi"/>
                <w:bCs/>
              </w:rPr>
              <w:t xml:space="preserve"> billed at $4,285.31</w:t>
            </w:r>
            <w:r>
              <w:rPr>
                <w:rFonts w:asciiTheme="minorHAnsi" w:hAnsiTheme="minorHAnsi"/>
                <w:bCs/>
              </w:rPr>
              <w:t xml:space="preserve"> on 4/12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2755F4" w:rsidRDefault="002755F4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2755F4" w:rsidRDefault="002755F4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2,267.66</w:t>
            </w:r>
          </w:p>
        </w:tc>
      </w:tr>
      <w:tr w:rsidR="002755F4" w:rsidTr="00076E62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2755F4" w:rsidRPr="000C343A" w:rsidRDefault="002755F4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2755F4" w:rsidRPr="00B271FB" w:rsidRDefault="002755F4" w:rsidP="00076E62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2755F4">
              <w:rPr>
                <w:rFonts w:asciiTheme="minorHAnsi" w:hAnsiTheme="minorHAnsi"/>
                <w:bCs/>
              </w:rPr>
              <w:t>To Gulf Coast Collection Bureau for medical expenses-imaging billed at $748.00</w:t>
            </w:r>
            <w:r>
              <w:rPr>
                <w:rFonts w:asciiTheme="minorHAnsi" w:hAnsiTheme="minorHAnsi"/>
                <w:bCs/>
              </w:rPr>
              <w:t xml:space="preserve"> on 4/12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2755F4" w:rsidRDefault="002755F4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2755F4" w:rsidRDefault="002755F4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499.00</w:t>
            </w:r>
          </w:p>
        </w:tc>
      </w:tr>
      <w:tr w:rsidR="002755F4" w:rsidTr="00076E62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2755F4" w:rsidRPr="000C343A" w:rsidRDefault="002755F4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2755F4" w:rsidRPr="00B271FB" w:rsidRDefault="002755F4" w:rsidP="00076E62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2755F4" w:rsidRDefault="002755F4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2755F4" w:rsidRDefault="002755F4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66573E" w:rsidTr="00CA3A6E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66573E" w:rsidRPr="000C343A" w:rsidRDefault="007828F5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</w:t>
            </w:r>
            <w:r w:rsidR="0066573E">
              <w:rPr>
                <w:rFonts w:asciiTheme="minorHAnsi" w:hAnsiTheme="minorHAnsi"/>
                <w:b/>
                <w:bCs/>
              </w:rPr>
              <w:t>-2390</w:t>
            </w:r>
          </w:p>
        </w:tc>
        <w:tc>
          <w:tcPr>
            <w:tcW w:w="7290" w:type="dxa"/>
            <w:shd w:val="clear" w:color="auto" w:fill="auto"/>
            <w:vAlign w:val="bottom"/>
          </w:tcPr>
          <w:p w:rsidR="0066573E" w:rsidRPr="00B271FB" w:rsidRDefault="00CA3A6E" w:rsidP="00CA3A6E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medical providers and claimant for medical expenses</w:t>
            </w:r>
            <w:r w:rsidR="008F20CC">
              <w:rPr>
                <w:rFonts w:asciiTheme="minorHAnsi" w:hAnsiTheme="minorHAnsi"/>
                <w:bCs/>
              </w:rPr>
              <w:t>/prescription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6573E" w:rsidRDefault="0066573E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66573E" w:rsidRDefault="0066573E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66573E" w:rsidTr="00076E62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66573E" w:rsidRDefault="0066573E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6573E" w:rsidRDefault="005C3A3D" w:rsidP="00076E62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Arrowhead Collections for Valley Anesthesiology Consultants on 1/31/18 </w:t>
            </w:r>
            <w:r w:rsidR="00CA3A6E">
              <w:rPr>
                <w:rFonts w:asciiTheme="minorHAnsi" w:hAnsiTheme="minorHAnsi"/>
                <w:bCs/>
              </w:rPr>
              <w:t xml:space="preserve">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6573E" w:rsidRDefault="00CA3A6E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6573E" w:rsidRDefault="005C3A3D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35.00</w:t>
            </w:r>
          </w:p>
        </w:tc>
      </w:tr>
      <w:tr w:rsidR="005C3A3D" w:rsidTr="005C3A3D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5C3A3D" w:rsidRDefault="005C3A3D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5C3A3D" w:rsidRDefault="005C3A3D" w:rsidP="005C3A3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Simon Med Imaging on 2/8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5C3A3D" w:rsidRDefault="005C3A3D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5C3A3D" w:rsidRDefault="005C3A3D" w:rsidP="00762CB8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89.74</w:t>
            </w:r>
          </w:p>
        </w:tc>
      </w:tr>
      <w:tr w:rsidR="00A96CB0" w:rsidTr="005C3A3D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A96CB0" w:rsidRDefault="00A96CB0" w:rsidP="00A96CB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A96CB0" w:rsidRDefault="00A96CB0" w:rsidP="00A96CB0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oop medical expense-Bacitracin Ointment and Neil cleanse wound wash on 11/10/17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A96CB0" w:rsidRDefault="00A96CB0" w:rsidP="00A96CB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A96CB0" w:rsidRDefault="00A96CB0" w:rsidP="00A96CB0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25.04</w:t>
            </w:r>
          </w:p>
        </w:tc>
      </w:tr>
      <w:tr w:rsidR="006A2665" w:rsidTr="005C3A3D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(oop) medical expense-L/Solution cotton twine on 2/5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3.49</w:t>
            </w:r>
          </w:p>
        </w:tc>
      </w:tr>
      <w:tr w:rsidR="006A2665" w:rsidTr="005C3A3D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oop medical expenses/prescription –Ibuprofen on 2/9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.79</w:t>
            </w:r>
          </w:p>
        </w:tc>
      </w:tr>
      <w:tr w:rsidR="006A2665" w:rsidTr="005C3A3D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oop medical expenses/prescription-Gabapentin on 6/21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3.52</w:t>
            </w:r>
          </w:p>
        </w:tc>
      </w:tr>
      <w:tr w:rsidR="00A47530" w:rsidTr="005C3A3D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A47530" w:rsidRDefault="00A47530" w:rsidP="00A4753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A47530" w:rsidRDefault="00A47530" w:rsidP="00A47530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oop medical expense/prescription for Gabapentin and Ibuprofen on 8/9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A47530" w:rsidRDefault="00A47530" w:rsidP="00A47530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A47530" w:rsidRDefault="00A47530" w:rsidP="00A47530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9.28</w:t>
            </w:r>
          </w:p>
        </w:tc>
      </w:tr>
      <w:tr w:rsidR="006A2665" w:rsidTr="005C3A3D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oop medical expenses to San Tan Physical Therapy on 2/8/18, 2/21/18, 2/23/18, 2/28/18 at $45.00 each and 3/2/18 at $25.00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205.00</w:t>
            </w:r>
          </w:p>
        </w:tc>
      </w:tr>
      <w:tr w:rsidR="006A2665" w:rsidTr="005C3A3D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out-of-pocket dental expense to Oral &amp; Maxillofacial on 2/13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304.00</w:t>
            </w:r>
          </w:p>
        </w:tc>
      </w:tr>
      <w:tr w:rsidR="006A2665" w:rsidTr="005C3A3D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out-of-pocket (oop) medical expenses to Dr. Neil E. Motzkin on 1/9/18, 1/10/18, 3/7/18 and 3/9/18 at $45.00 each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80.00</w:t>
            </w:r>
          </w:p>
        </w:tc>
      </w:tr>
      <w:tr w:rsidR="006A2665" w:rsidTr="005C3A3D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</w:t>
            </w:r>
            <w:r w:rsidR="00F532E6">
              <w:rPr>
                <w:rFonts w:asciiTheme="minorHAnsi" w:hAnsiTheme="minorHAnsi"/>
                <w:bCs/>
              </w:rPr>
              <w:t>for oop dental expense to Perfect Teeth on 2/1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A2665" w:rsidRDefault="00F532E6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A2665" w:rsidRDefault="00F532E6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636.60</w:t>
            </w:r>
          </w:p>
        </w:tc>
      </w:tr>
      <w:tr w:rsidR="00F532E6" w:rsidTr="005C3A3D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F532E6" w:rsidRDefault="00F532E6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F532E6" w:rsidRDefault="00F532E6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oop dental expense to Perfect Teeth on 2/19/19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F532E6" w:rsidRDefault="00F532E6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F532E6" w:rsidRDefault="00F532E6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814.60</w:t>
            </w:r>
          </w:p>
        </w:tc>
      </w:tr>
      <w:tr w:rsidR="00F532E6" w:rsidTr="005C3A3D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F532E6" w:rsidRDefault="00F532E6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F532E6" w:rsidRDefault="00F532E6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oop dental expense to Perfect Teeth on 8/28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F532E6" w:rsidRDefault="00F532E6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F532E6" w:rsidRDefault="00F532E6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862.72</w:t>
            </w:r>
          </w:p>
        </w:tc>
      </w:tr>
      <w:tr w:rsidR="006A2665" w:rsidTr="00F532E6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A2665" w:rsidRPr="00037FE3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/>
                <w:bCs/>
              </w:rPr>
            </w:pPr>
            <w:r w:rsidRPr="00037FE3">
              <w:rPr>
                <w:rFonts w:asciiTheme="minorHAnsi" w:hAnsiTheme="minorHAnsi"/>
                <w:b/>
                <w:bCs/>
              </w:rPr>
              <w:t>Total to claimant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A2665" w:rsidRPr="00F150A8" w:rsidRDefault="00A47530" w:rsidP="00F532E6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3,056</w:t>
            </w:r>
            <w:r w:rsidR="00F532E6">
              <w:rPr>
                <w:rFonts w:asciiTheme="minorHAnsi" w:hAnsiTheme="minorHAnsi"/>
                <w:b/>
                <w:bCs/>
              </w:rPr>
              <w:t>.04</w:t>
            </w:r>
          </w:p>
        </w:tc>
      </w:tr>
      <w:tr w:rsidR="006809FA" w:rsidTr="00F532E6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403</w:t>
            </w:r>
          </w:p>
        </w:tc>
        <w:tc>
          <w:tcPr>
            <w:tcW w:w="7290" w:type="dxa"/>
            <w:shd w:val="clear" w:color="auto" w:fill="auto"/>
            <w:vAlign w:val="bottom"/>
          </w:tcPr>
          <w:p w:rsidR="006809FA" w:rsidRPr="006809FA" w:rsidRDefault="006809FA" w:rsidP="006809FA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and provider for medical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6809FA" w:rsidRDefault="006809FA" w:rsidP="00F532E6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/>
                <w:bCs/>
              </w:rPr>
            </w:pPr>
          </w:p>
        </w:tc>
      </w:tr>
      <w:tr w:rsidR="006A2665" w:rsidTr="005C3A3D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A2665" w:rsidRP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6809FA">
              <w:rPr>
                <w:rFonts w:asciiTheme="minorHAnsi" w:hAnsiTheme="minorHAnsi"/>
                <w:bCs/>
              </w:rPr>
              <w:t>To claimant for oop expenses paid to Banner Goldfield Medical Center for ER visit</w:t>
            </w:r>
            <w:r>
              <w:rPr>
                <w:rFonts w:asciiTheme="minorHAnsi" w:hAnsiTheme="minorHAnsi"/>
                <w:bCs/>
              </w:rPr>
              <w:t xml:space="preserve"> on 8/14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A2665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A2665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31.52</w:t>
            </w:r>
          </w:p>
        </w:tc>
      </w:tr>
      <w:tr w:rsidR="006809FA" w:rsidTr="005C3A3D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809FA" w:rsidRP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6809FA">
              <w:rPr>
                <w:rFonts w:asciiTheme="minorHAnsi" w:hAnsiTheme="minorHAnsi"/>
                <w:bCs/>
              </w:rPr>
              <w:t>To claimant for oop expenses paid to Emergency Professional Services PC for ER physician</w:t>
            </w:r>
            <w:r>
              <w:rPr>
                <w:rFonts w:asciiTheme="minorHAnsi" w:hAnsiTheme="minorHAnsi"/>
                <w:bCs/>
              </w:rPr>
              <w:t xml:space="preserve"> on 8/14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56.28</w:t>
            </w:r>
          </w:p>
        </w:tc>
      </w:tr>
      <w:tr w:rsidR="006809FA" w:rsidTr="005C3A3D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809FA" w:rsidRP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tal to claimant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809FA" w:rsidRP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/>
                <w:bCs/>
              </w:rPr>
            </w:pPr>
            <w:r w:rsidRPr="006809FA">
              <w:rPr>
                <w:rFonts w:asciiTheme="minorHAnsi" w:hAnsiTheme="minorHAnsi"/>
                <w:b/>
                <w:bCs/>
              </w:rPr>
              <w:t>287.80</w:t>
            </w:r>
          </w:p>
        </w:tc>
      </w:tr>
      <w:tr w:rsidR="006809FA" w:rsidTr="005C3A3D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6809FA">
              <w:rPr>
                <w:rFonts w:asciiTheme="minorHAnsi" w:hAnsiTheme="minorHAnsi"/>
                <w:bCs/>
              </w:rPr>
              <w:t>To Superstition Fire for ambulance</w:t>
            </w:r>
            <w:r>
              <w:rPr>
                <w:rFonts w:asciiTheme="minorHAnsi" w:hAnsiTheme="minorHAnsi"/>
                <w:bCs/>
              </w:rPr>
              <w:t xml:space="preserve"> on 8/14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809FA" w:rsidRP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6809FA">
              <w:rPr>
                <w:rFonts w:asciiTheme="minorHAnsi" w:hAnsiTheme="minorHAnsi"/>
                <w:bCs/>
              </w:rPr>
              <w:t>909.82</w:t>
            </w:r>
          </w:p>
        </w:tc>
      </w:tr>
      <w:tr w:rsidR="006809FA" w:rsidTr="005C3A3D">
        <w:trPr>
          <w:trHeight w:val="306"/>
        </w:trPr>
        <w:tc>
          <w:tcPr>
            <w:tcW w:w="1980" w:type="dxa"/>
            <w:shd w:val="clear" w:color="auto" w:fill="auto"/>
            <w:vAlign w:val="center"/>
          </w:tcPr>
          <w:p w:rsid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809FA" w:rsidRP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6809FA" w:rsidRPr="006809FA" w:rsidRDefault="006809FA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6A2665" w:rsidTr="00575EC2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A2665" w:rsidRPr="000C343A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418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work loss</w:t>
            </w:r>
          </w:p>
        </w:tc>
      </w:tr>
      <w:tr w:rsidR="006A2665" w:rsidTr="004544A2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work loss </w:t>
            </w:r>
            <w:r w:rsidRPr="003D55FF">
              <w:rPr>
                <w:rFonts w:asciiTheme="minorHAnsi" w:hAnsiTheme="minorHAnsi"/>
                <w:bCs/>
              </w:rPr>
              <w:t>$440.00*10 weeks</w:t>
            </w:r>
            <w:r>
              <w:rPr>
                <w:rFonts w:asciiTheme="minorHAnsi" w:hAnsiTheme="minorHAnsi"/>
                <w:bCs/>
              </w:rPr>
              <w:t xml:space="preserve"> from</w:t>
            </w:r>
            <w:r>
              <w:t xml:space="preserve"> </w:t>
            </w:r>
            <w:r w:rsidRPr="003D55FF">
              <w:rPr>
                <w:rFonts w:asciiTheme="minorHAnsi" w:hAnsiTheme="minorHAnsi"/>
                <w:bCs/>
              </w:rPr>
              <w:t>8/19/18-10/24/18</w:t>
            </w:r>
            <w:r>
              <w:rPr>
                <w:rFonts w:asciiTheme="minorHAnsi" w:hAnsiTheme="minorHAnsi"/>
                <w:bCs/>
              </w:rPr>
              <w:t xml:space="preserve"> 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,440.00</w:t>
            </w:r>
          </w:p>
        </w:tc>
      </w:tr>
      <w:tr w:rsidR="006A2665" w:rsidTr="004544A2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6A2665" w:rsidTr="00E07287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A2665" w:rsidRPr="000C343A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419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Request for re-determination of general eligibility for compensable mental health expenses not covered by a collateral source due to claim voted tabled on 1/15/19 pending further documentation for application time later than required and payment to claimant for travel  </w:t>
            </w:r>
          </w:p>
        </w:tc>
      </w:tr>
      <w:tr w:rsidR="006A2665" w:rsidTr="00E14724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A2665" w:rsidRPr="000C343A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A2665" w:rsidRPr="00B271FB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575EC2">
              <w:rPr>
                <w:rFonts w:asciiTheme="minorHAnsi" w:hAnsiTheme="minorHAnsi"/>
                <w:bCs/>
              </w:rPr>
              <w:t>To claimant for travel to and from court hearing RT 85.6*$0.58*15 trips</w:t>
            </w:r>
            <w:r>
              <w:rPr>
                <w:rFonts w:asciiTheme="minorHAnsi" w:hAnsiTheme="minorHAnsi"/>
                <w:bCs/>
              </w:rPr>
              <w:t xml:space="preserve"> on </w:t>
            </w:r>
            <w:r w:rsidRPr="00E07287">
              <w:rPr>
                <w:rFonts w:asciiTheme="minorHAnsi" w:hAnsiTheme="minorHAnsi"/>
                <w:bCs/>
              </w:rPr>
              <w:t>4/20/17, 4/25/17, 4/26/17, 4/27/17, 5/1/17, 5/2/17, 5/3/17, 5/4/17, 6/7/17, 9/26/17, 10/17/17, 5/8/18, 7/13/18, 7/27/18&amp;10/5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A2665" w:rsidRDefault="006A2665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744.75</w:t>
            </w:r>
          </w:p>
        </w:tc>
      </w:tr>
    </w:tbl>
    <w:p w:rsidR="00247013" w:rsidRDefault="00247013" w:rsidP="00B61008">
      <w:pPr>
        <w:rPr>
          <w:rFonts w:asciiTheme="minorHAnsi" w:hAnsiTheme="minorHAnsi"/>
          <w:b/>
          <w:bCs/>
        </w:rPr>
      </w:pPr>
    </w:p>
    <w:p w:rsidR="00633482" w:rsidRDefault="00633482" w:rsidP="00633482">
      <w:pPr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VII.</w:t>
      </w:r>
      <w:r>
        <w:rPr>
          <w:rFonts w:asciiTheme="minorHAnsi" w:hAnsiTheme="minorHAnsi"/>
          <w:b/>
          <w:bCs/>
        </w:rPr>
        <w:t xml:space="preserve"> </w:t>
      </w:r>
      <w:r w:rsidRPr="00224BC9">
        <w:rPr>
          <w:rFonts w:asciiTheme="minorHAnsi" w:hAnsiTheme="minorHAnsi"/>
          <w:b/>
          <w:bCs/>
        </w:rPr>
        <w:t xml:space="preserve">NEW BUSINESS: </w:t>
      </w:r>
    </w:p>
    <w:tbl>
      <w:tblPr>
        <w:tblW w:w="10890" w:type="dxa"/>
        <w:tblLayout w:type="fixed"/>
        <w:tblLook w:val="01E0" w:firstRow="1" w:lastRow="1" w:firstColumn="1" w:lastColumn="1" w:noHBand="0" w:noVBand="0"/>
      </w:tblPr>
      <w:tblGrid>
        <w:gridCol w:w="1572"/>
        <w:gridCol w:w="9318"/>
      </w:tblGrid>
      <w:tr w:rsidR="00747932" w:rsidRPr="00224BC9" w:rsidTr="00747932">
        <w:trPr>
          <w:trHeight w:val="540"/>
        </w:trPr>
        <w:tc>
          <w:tcPr>
            <w:tcW w:w="1572" w:type="dxa"/>
            <w:shd w:val="clear" w:color="auto" w:fill="auto"/>
          </w:tcPr>
          <w:p w:rsidR="00747932" w:rsidRDefault="00747932" w:rsidP="00747932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93   (1 of 3)</w:t>
            </w:r>
          </w:p>
        </w:tc>
        <w:tc>
          <w:tcPr>
            <w:tcW w:w="9318" w:type="dxa"/>
            <w:shd w:val="clear" w:color="auto" w:fill="auto"/>
          </w:tcPr>
          <w:p w:rsidR="00747932" w:rsidRPr="00224BC9" w:rsidRDefault="00747932" w:rsidP="00747932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y for compensable medical, mental health and travel expenses not covered by a collateral source.</w:t>
            </w:r>
          </w:p>
        </w:tc>
      </w:tr>
      <w:tr w:rsidR="00747932" w:rsidTr="00FA2A2B">
        <w:trPr>
          <w:trHeight w:val="80"/>
        </w:trPr>
        <w:tc>
          <w:tcPr>
            <w:tcW w:w="1572" w:type="dxa"/>
            <w:shd w:val="clear" w:color="auto" w:fill="auto"/>
          </w:tcPr>
          <w:p w:rsidR="00747932" w:rsidRDefault="00747932" w:rsidP="00030DE2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47932" w:rsidRDefault="00747932" w:rsidP="00030DE2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47932" w:rsidRPr="00224BC9" w:rsidTr="00747932">
        <w:trPr>
          <w:trHeight w:val="540"/>
        </w:trPr>
        <w:tc>
          <w:tcPr>
            <w:tcW w:w="1572" w:type="dxa"/>
            <w:shd w:val="clear" w:color="auto" w:fill="auto"/>
          </w:tcPr>
          <w:p w:rsidR="00747932" w:rsidRDefault="00747932" w:rsidP="00747932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94    (2 of 3)</w:t>
            </w:r>
          </w:p>
        </w:tc>
        <w:tc>
          <w:tcPr>
            <w:tcW w:w="9318" w:type="dxa"/>
            <w:shd w:val="clear" w:color="auto" w:fill="auto"/>
          </w:tcPr>
          <w:p w:rsidR="00747932" w:rsidRPr="00224BC9" w:rsidRDefault="00747932" w:rsidP="00030DE2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y for compensable mental health, work loss and travel expenses not covered by a collateral source.</w:t>
            </w:r>
          </w:p>
        </w:tc>
      </w:tr>
      <w:tr w:rsidR="00747932" w:rsidTr="00747932">
        <w:trPr>
          <w:trHeight w:val="540"/>
        </w:trPr>
        <w:tc>
          <w:tcPr>
            <w:tcW w:w="1572" w:type="dxa"/>
            <w:shd w:val="clear" w:color="auto" w:fill="auto"/>
          </w:tcPr>
          <w:p w:rsidR="00747932" w:rsidRDefault="00747932" w:rsidP="00030DE2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47932" w:rsidRDefault="00747932" w:rsidP="00030DE2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47932" w:rsidRPr="004A7A1A" w:rsidTr="00747932">
        <w:trPr>
          <w:trHeight w:val="540"/>
        </w:trPr>
        <w:tc>
          <w:tcPr>
            <w:tcW w:w="1572" w:type="dxa"/>
            <w:shd w:val="clear" w:color="auto" w:fill="auto"/>
          </w:tcPr>
          <w:p w:rsidR="00747932" w:rsidRDefault="00747932" w:rsidP="00747932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95   (3 of 3)</w:t>
            </w:r>
          </w:p>
        </w:tc>
        <w:tc>
          <w:tcPr>
            <w:tcW w:w="9318" w:type="dxa"/>
            <w:shd w:val="clear" w:color="auto" w:fill="auto"/>
          </w:tcPr>
          <w:p w:rsidR="00747932" w:rsidRPr="004A7A1A" w:rsidRDefault="00747932" w:rsidP="00747932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224BC9">
              <w:rPr>
                <w:rFonts w:asciiTheme="minorHAnsi" w:hAnsiTheme="minorHAnsi"/>
                <w:bCs/>
              </w:rPr>
              <w:t>Request for</w:t>
            </w:r>
            <w:r>
              <w:rPr>
                <w:rFonts w:asciiTheme="minorHAnsi" w:hAnsiTheme="minorHAnsi"/>
                <w:bCs/>
              </w:rPr>
              <w:t xml:space="preserve"> determination of general </w:t>
            </w:r>
            <w:r w:rsidRPr="00224BC9">
              <w:rPr>
                <w:rFonts w:asciiTheme="minorHAnsi" w:hAnsiTheme="minorHAnsi"/>
                <w:bCs/>
              </w:rPr>
              <w:t>eligibility for</w:t>
            </w:r>
            <w:r>
              <w:rPr>
                <w:rFonts w:asciiTheme="minorHAnsi" w:hAnsiTheme="minorHAnsi"/>
                <w:bCs/>
              </w:rPr>
              <w:t xml:space="preserve"> compensable</w:t>
            </w:r>
            <w:r w:rsidRPr="00224BC9">
              <w:rPr>
                <w:rFonts w:asciiTheme="minorHAnsi" w:hAnsiTheme="minorHAnsi"/>
                <w:bCs/>
              </w:rPr>
              <w:t xml:space="preserve"> </w:t>
            </w:r>
            <w:r>
              <w:rPr>
                <w:rFonts w:asciiTheme="minorHAnsi" w:hAnsiTheme="minorHAnsi"/>
                <w:bCs/>
              </w:rPr>
              <w:t xml:space="preserve">mental health </w:t>
            </w:r>
            <w:r w:rsidRPr="00224BC9">
              <w:rPr>
                <w:rFonts w:asciiTheme="minorHAnsi" w:hAnsiTheme="minorHAnsi"/>
                <w:bCs/>
              </w:rPr>
              <w:t>expenses not</w:t>
            </w:r>
            <w:r>
              <w:rPr>
                <w:rFonts w:asciiTheme="minorHAnsi" w:hAnsiTheme="minorHAnsi"/>
                <w:bCs/>
              </w:rPr>
              <w:t xml:space="preserve"> covered by a collateral source. </w:t>
            </w:r>
          </w:p>
        </w:tc>
      </w:tr>
      <w:tr w:rsidR="00747932" w:rsidRPr="00224BC9" w:rsidTr="00FA2A2B">
        <w:trPr>
          <w:trHeight w:val="80"/>
        </w:trPr>
        <w:tc>
          <w:tcPr>
            <w:tcW w:w="1572" w:type="dxa"/>
            <w:shd w:val="clear" w:color="auto" w:fill="auto"/>
          </w:tcPr>
          <w:p w:rsidR="00747932" w:rsidRDefault="00747932" w:rsidP="00030DE2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47932" w:rsidRPr="00224BC9" w:rsidRDefault="00747932" w:rsidP="00030DE2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4F4E04" w:rsidRPr="00224BC9" w:rsidTr="004F4E04">
        <w:trPr>
          <w:trHeight w:val="540"/>
        </w:trPr>
        <w:tc>
          <w:tcPr>
            <w:tcW w:w="1572" w:type="dxa"/>
            <w:shd w:val="clear" w:color="auto" w:fill="auto"/>
          </w:tcPr>
          <w:p w:rsidR="004F4E04" w:rsidRDefault="004F4E04" w:rsidP="00030DE2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440</w:t>
            </w:r>
          </w:p>
        </w:tc>
        <w:tc>
          <w:tcPr>
            <w:tcW w:w="9318" w:type="dxa"/>
            <w:shd w:val="clear" w:color="auto" w:fill="auto"/>
          </w:tcPr>
          <w:p w:rsidR="004F4E04" w:rsidRPr="00224BC9" w:rsidRDefault="004F4E04" w:rsidP="004F4E0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y for compensable funeral expenses not covered by a collateral source and approval of payment to funeral home for funeral expenses at $1,641.62 not covered by a collateral source.</w:t>
            </w:r>
          </w:p>
        </w:tc>
      </w:tr>
      <w:tr w:rsidR="00821331" w:rsidRPr="00224BC9" w:rsidTr="00821331">
        <w:trPr>
          <w:trHeight w:val="80"/>
        </w:trPr>
        <w:tc>
          <w:tcPr>
            <w:tcW w:w="1572" w:type="dxa"/>
            <w:shd w:val="clear" w:color="auto" w:fill="auto"/>
          </w:tcPr>
          <w:p w:rsidR="00821331" w:rsidRDefault="00821331" w:rsidP="00030DE2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821331" w:rsidRDefault="00821331" w:rsidP="004F4E0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046A1C" w:rsidRPr="00224BC9" w:rsidTr="00046A1C">
        <w:trPr>
          <w:trHeight w:val="540"/>
        </w:trPr>
        <w:tc>
          <w:tcPr>
            <w:tcW w:w="1572" w:type="dxa"/>
            <w:shd w:val="clear" w:color="auto" w:fill="auto"/>
          </w:tcPr>
          <w:p w:rsidR="00046A1C" w:rsidRDefault="001D251B" w:rsidP="00970098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441</w:t>
            </w:r>
          </w:p>
        </w:tc>
        <w:tc>
          <w:tcPr>
            <w:tcW w:w="9318" w:type="dxa"/>
            <w:shd w:val="clear" w:color="auto" w:fill="auto"/>
          </w:tcPr>
          <w:p w:rsidR="00046A1C" w:rsidRPr="00224BC9" w:rsidRDefault="00046A1C" w:rsidP="002549CC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y for compensable mental health expenses not covered by a collateral source.</w:t>
            </w:r>
          </w:p>
        </w:tc>
      </w:tr>
      <w:tr w:rsidR="00046A1C" w:rsidRPr="00224BC9" w:rsidTr="00046A1C">
        <w:trPr>
          <w:trHeight w:val="180"/>
        </w:trPr>
        <w:tc>
          <w:tcPr>
            <w:tcW w:w="1572" w:type="dxa"/>
            <w:shd w:val="clear" w:color="auto" w:fill="auto"/>
          </w:tcPr>
          <w:p w:rsidR="00046A1C" w:rsidRDefault="00046A1C" w:rsidP="00970098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046A1C" w:rsidRDefault="00046A1C" w:rsidP="00970098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E11CF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7E11CF" w:rsidRDefault="0038633E" w:rsidP="007E11C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bookmarkStart w:id="3" w:name="_GoBack"/>
            <w:r>
              <w:rPr>
                <w:rFonts w:asciiTheme="minorHAnsi" w:hAnsiTheme="minorHAnsi"/>
                <w:b/>
                <w:bCs/>
              </w:rPr>
              <w:lastRenderedPageBreak/>
              <w:t>VC-19-2442</w:t>
            </w:r>
          </w:p>
        </w:tc>
        <w:tc>
          <w:tcPr>
            <w:tcW w:w="9318" w:type="dxa"/>
            <w:shd w:val="clear" w:color="auto" w:fill="auto"/>
          </w:tcPr>
          <w:p w:rsidR="007E11CF" w:rsidRPr="004A7A1A" w:rsidRDefault="0038633E" w:rsidP="0038633E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224BC9">
              <w:rPr>
                <w:rFonts w:asciiTheme="minorHAnsi" w:hAnsiTheme="minorHAnsi"/>
                <w:bCs/>
              </w:rPr>
              <w:t>Request for</w:t>
            </w:r>
            <w:r>
              <w:rPr>
                <w:rFonts w:asciiTheme="minorHAnsi" w:hAnsiTheme="minorHAnsi"/>
                <w:bCs/>
              </w:rPr>
              <w:t xml:space="preserve"> determination of general </w:t>
            </w:r>
            <w:r w:rsidRPr="00224BC9">
              <w:rPr>
                <w:rFonts w:asciiTheme="minorHAnsi" w:hAnsiTheme="minorHAnsi"/>
                <w:bCs/>
              </w:rPr>
              <w:t>eligibility for</w:t>
            </w:r>
            <w:r>
              <w:rPr>
                <w:rFonts w:asciiTheme="minorHAnsi" w:hAnsiTheme="minorHAnsi"/>
                <w:bCs/>
              </w:rPr>
              <w:t xml:space="preserve"> compensable</w:t>
            </w:r>
            <w:r w:rsidRPr="00224BC9">
              <w:rPr>
                <w:rFonts w:asciiTheme="minorHAnsi" w:hAnsiTheme="minorHAnsi"/>
                <w:bCs/>
              </w:rPr>
              <w:t xml:space="preserve"> </w:t>
            </w:r>
            <w:r>
              <w:rPr>
                <w:rFonts w:asciiTheme="minorHAnsi" w:hAnsiTheme="minorHAnsi"/>
                <w:bCs/>
              </w:rPr>
              <w:t xml:space="preserve">funeral, medical and mental health </w:t>
            </w:r>
            <w:r w:rsidRPr="00224BC9">
              <w:rPr>
                <w:rFonts w:asciiTheme="minorHAnsi" w:hAnsiTheme="minorHAnsi"/>
                <w:bCs/>
              </w:rPr>
              <w:t>expenses not</w:t>
            </w:r>
            <w:r>
              <w:rPr>
                <w:rFonts w:asciiTheme="minorHAnsi" w:hAnsiTheme="minorHAnsi"/>
                <w:bCs/>
              </w:rPr>
              <w:t xml:space="preserve"> covered by a collateral source and approval of payment to claimant for out of pocket funeral expenses at $890.00 not covered by a collateral source.</w:t>
            </w:r>
          </w:p>
        </w:tc>
      </w:tr>
      <w:tr w:rsidR="007E11CF" w:rsidRPr="00224BC9" w:rsidTr="00E14724">
        <w:trPr>
          <w:trHeight w:val="135"/>
        </w:trPr>
        <w:tc>
          <w:tcPr>
            <w:tcW w:w="1572" w:type="dxa"/>
            <w:shd w:val="clear" w:color="auto" w:fill="auto"/>
          </w:tcPr>
          <w:p w:rsidR="007E11CF" w:rsidRDefault="007E11CF" w:rsidP="00A74435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E11CF" w:rsidRPr="00224BC9" w:rsidRDefault="007E11CF" w:rsidP="00A74435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D9647B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D9647B" w:rsidRDefault="009C1365" w:rsidP="00D9647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43</w:t>
            </w:r>
          </w:p>
        </w:tc>
        <w:tc>
          <w:tcPr>
            <w:tcW w:w="9318" w:type="dxa"/>
            <w:shd w:val="clear" w:color="auto" w:fill="auto"/>
          </w:tcPr>
          <w:p w:rsidR="00D9647B" w:rsidRPr="004A7A1A" w:rsidRDefault="00D9647B" w:rsidP="00826783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224BC9">
              <w:rPr>
                <w:rFonts w:asciiTheme="minorHAnsi" w:hAnsiTheme="minorHAnsi"/>
                <w:bCs/>
              </w:rPr>
              <w:t xml:space="preserve">Request for determination of </w:t>
            </w:r>
            <w:r>
              <w:rPr>
                <w:rFonts w:asciiTheme="minorHAnsi" w:hAnsiTheme="minorHAnsi"/>
                <w:bCs/>
              </w:rPr>
              <w:t xml:space="preserve">general </w:t>
            </w:r>
            <w:r w:rsidRPr="00224BC9">
              <w:rPr>
                <w:rFonts w:asciiTheme="minorHAnsi" w:hAnsiTheme="minorHAnsi"/>
                <w:bCs/>
              </w:rPr>
              <w:t xml:space="preserve">eligibility for </w:t>
            </w:r>
            <w:r w:rsidR="00B63679">
              <w:rPr>
                <w:rFonts w:asciiTheme="minorHAnsi" w:hAnsiTheme="minorHAnsi"/>
                <w:bCs/>
              </w:rPr>
              <w:t xml:space="preserve">compensable </w:t>
            </w:r>
            <w:r w:rsidR="00826783">
              <w:rPr>
                <w:rFonts w:asciiTheme="minorHAnsi" w:hAnsiTheme="minorHAnsi"/>
                <w:bCs/>
              </w:rPr>
              <w:t>mental health</w:t>
            </w:r>
            <w:r w:rsidR="009C1365">
              <w:rPr>
                <w:rFonts w:asciiTheme="minorHAnsi" w:hAnsiTheme="minorHAnsi"/>
                <w:bCs/>
              </w:rPr>
              <w:t>, work loss</w:t>
            </w:r>
            <w:r w:rsidR="00826783">
              <w:rPr>
                <w:rFonts w:asciiTheme="minorHAnsi" w:hAnsiTheme="minorHAnsi"/>
                <w:bCs/>
              </w:rPr>
              <w:t xml:space="preserve"> and travel</w:t>
            </w:r>
            <w:r w:rsidRPr="00224BC9">
              <w:rPr>
                <w:rFonts w:asciiTheme="minorHAnsi" w:hAnsiTheme="minorHAnsi"/>
                <w:bCs/>
              </w:rPr>
              <w:t xml:space="preserve"> expenses not</w:t>
            </w:r>
            <w:r>
              <w:rPr>
                <w:rFonts w:asciiTheme="minorHAnsi" w:hAnsiTheme="minorHAnsi"/>
                <w:bCs/>
              </w:rPr>
              <w:t xml:space="preserve"> covered by a collateral</w:t>
            </w:r>
            <w:r w:rsidR="00795F0D">
              <w:rPr>
                <w:rFonts w:asciiTheme="minorHAnsi" w:hAnsiTheme="minorHAnsi"/>
                <w:bCs/>
              </w:rPr>
              <w:t xml:space="preserve"> source</w:t>
            </w:r>
            <w:r>
              <w:rPr>
                <w:rFonts w:asciiTheme="minorHAnsi" w:hAnsiTheme="minorHAnsi"/>
                <w:bCs/>
              </w:rPr>
              <w:t>.</w:t>
            </w:r>
          </w:p>
        </w:tc>
      </w:tr>
      <w:tr w:rsidR="00A704EF" w:rsidRPr="004A7A1A" w:rsidTr="00E14724">
        <w:trPr>
          <w:trHeight w:val="171"/>
        </w:trPr>
        <w:tc>
          <w:tcPr>
            <w:tcW w:w="1572" w:type="dxa"/>
            <w:shd w:val="clear" w:color="auto" w:fill="auto"/>
          </w:tcPr>
          <w:p w:rsidR="00A704EF" w:rsidRDefault="00A704EF" w:rsidP="00D9647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A704EF" w:rsidRPr="00224BC9" w:rsidRDefault="00A704EF" w:rsidP="00062E7F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A704EF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A704EF" w:rsidRDefault="00F602B5" w:rsidP="00D9647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44</w:t>
            </w:r>
          </w:p>
        </w:tc>
        <w:tc>
          <w:tcPr>
            <w:tcW w:w="9318" w:type="dxa"/>
            <w:shd w:val="clear" w:color="auto" w:fill="auto"/>
          </w:tcPr>
          <w:p w:rsidR="00A704EF" w:rsidRPr="00224BC9" w:rsidRDefault="00DA4B30" w:rsidP="008721E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DA4B30">
              <w:rPr>
                <w:rFonts w:asciiTheme="minorHAnsi" w:hAnsiTheme="minorHAnsi"/>
                <w:bCs/>
              </w:rPr>
              <w:t>Request for waiver of 2 year application requirement, determination of eligibility for compensable funeral and travel expenses and approval of payment to claimant for funeral expense $460.00 and travel to and from court RT30.6*$0.58*17 trips=$603.50 totaling $1063.50 not covered by a collateral source.</w:t>
            </w:r>
          </w:p>
        </w:tc>
      </w:tr>
      <w:tr w:rsidR="000A7E90" w:rsidRPr="004A7A1A" w:rsidTr="000A7E90">
        <w:trPr>
          <w:trHeight w:val="81"/>
        </w:trPr>
        <w:tc>
          <w:tcPr>
            <w:tcW w:w="1572" w:type="dxa"/>
            <w:shd w:val="clear" w:color="auto" w:fill="auto"/>
          </w:tcPr>
          <w:p w:rsidR="000A7E90" w:rsidRDefault="000A7E90" w:rsidP="00D9647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0A7E90" w:rsidRDefault="000A7E90" w:rsidP="008721E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0A7E90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0A7E90" w:rsidRDefault="00D8538A" w:rsidP="000A7E90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45</w:t>
            </w:r>
          </w:p>
        </w:tc>
        <w:tc>
          <w:tcPr>
            <w:tcW w:w="9318" w:type="dxa"/>
            <w:shd w:val="clear" w:color="auto" w:fill="auto"/>
          </w:tcPr>
          <w:p w:rsidR="000A7E90" w:rsidRPr="00224BC9" w:rsidRDefault="000A7E90" w:rsidP="00D8538A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Request for determination of general eligibility for compensable </w:t>
            </w:r>
            <w:r w:rsidR="00D8538A">
              <w:rPr>
                <w:rFonts w:asciiTheme="minorHAnsi" w:hAnsiTheme="minorHAnsi"/>
                <w:bCs/>
              </w:rPr>
              <w:t>medical and work loss</w:t>
            </w:r>
            <w:r>
              <w:rPr>
                <w:rFonts w:asciiTheme="minorHAnsi" w:hAnsiTheme="minorHAnsi"/>
                <w:bCs/>
              </w:rPr>
              <w:t xml:space="preserve"> expenses not covered by a collateral source.</w:t>
            </w:r>
          </w:p>
        </w:tc>
      </w:tr>
      <w:tr w:rsidR="000A7E90" w:rsidRPr="004A7A1A" w:rsidTr="000A7E90">
        <w:trPr>
          <w:trHeight w:val="80"/>
        </w:trPr>
        <w:tc>
          <w:tcPr>
            <w:tcW w:w="1572" w:type="dxa"/>
            <w:shd w:val="clear" w:color="auto" w:fill="auto"/>
          </w:tcPr>
          <w:p w:rsidR="000A7E90" w:rsidRDefault="000A7E90" w:rsidP="00D9647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0A7E90" w:rsidRDefault="000A7E90" w:rsidP="008721E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0A7E90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0A7E90" w:rsidRDefault="003A779C" w:rsidP="000A7E90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46</w:t>
            </w:r>
          </w:p>
        </w:tc>
        <w:tc>
          <w:tcPr>
            <w:tcW w:w="9318" w:type="dxa"/>
            <w:shd w:val="clear" w:color="auto" w:fill="auto"/>
          </w:tcPr>
          <w:p w:rsidR="000A7E90" w:rsidRPr="00224BC9" w:rsidRDefault="000A7E90" w:rsidP="000A7E90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Request for determination of general eligibility for compensable </w:t>
            </w:r>
            <w:r w:rsidR="003A779C">
              <w:rPr>
                <w:rFonts w:asciiTheme="minorHAnsi" w:hAnsiTheme="minorHAnsi"/>
                <w:bCs/>
              </w:rPr>
              <w:t>medical, mental health and work loss</w:t>
            </w:r>
            <w:r>
              <w:rPr>
                <w:rFonts w:asciiTheme="minorHAnsi" w:hAnsiTheme="minorHAnsi"/>
                <w:bCs/>
              </w:rPr>
              <w:t xml:space="preserve"> expenses not covered by a collateral source.</w:t>
            </w:r>
          </w:p>
        </w:tc>
      </w:tr>
      <w:tr w:rsidR="00786572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86572" w:rsidRDefault="00786572" w:rsidP="000A7E90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86572" w:rsidRDefault="00786572" w:rsidP="000A7E90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86572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86572" w:rsidRDefault="00786572" w:rsidP="000A7E90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51</w:t>
            </w:r>
          </w:p>
        </w:tc>
        <w:tc>
          <w:tcPr>
            <w:tcW w:w="9318" w:type="dxa"/>
            <w:shd w:val="clear" w:color="auto" w:fill="auto"/>
          </w:tcPr>
          <w:p w:rsidR="00786572" w:rsidRDefault="00786572" w:rsidP="00786572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y for compensable travel expenses not covered by a collateral source and approval of payment to claimant for travel to and from court hearing RT57.8*$0.58*4 trips=$134.08 not covered by a collateral source.</w:t>
            </w:r>
          </w:p>
        </w:tc>
      </w:tr>
    </w:tbl>
    <w:p w:rsidR="009B3942" w:rsidRDefault="009B3942" w:rsidP="00633482">
      <w:pPr>
        <w:rPr>
          <w:rFonts w:asciiTheme="minorHAnsi" w:hAnsiTheme="minorHAnsi"/>
          <w:b/>
          <w:bCs/>
        </w:rPr>
      </w:pPr>
    </w:p>
    <w:p w:rsidR="00717979" w:rsidRPr="00633482" w:rsidRDefault="00633482" w:rsidP="00633482">
      <w:pPr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VIII.</w:t>
      </w:r>
      <w:r>
        <w:rPr>
          <w:rFonts w:asciiTheme="minorHAnsi" w:hAnsiTheme="minorHAnsi"/>
          <w:b/>
          <w:bCs/>
        </w:rPr>
        <w:t xml:space="preserve"> </w:t>
      </w:r>
      <w:r w:rsidR="00717979" w:rsidRPr="00224BC9">
        <w:rPr>
          <w:rFonts w:asciiTheme="minorHAnsi" w:hAnsiTheme="minorHAnsi"/>
          <w:b/>
          <w:bCs/>
        </w:rPr>
        <w:t>Call to the Public</w:t>
      </w:r>
    </w:p>
    <w:p w:rsidR="00717979" w:rsidRPr="00224BC9" w:rsidRDefault="00717979" w:rsidP="00717979">
      <w:pPr>
        <w:spacing w:line="238" w:lineRule="auto"/>
        <w:rPr>
          <w:rFonts w:asciiTheme="minorHAnsi" w:hAnsiTheme="minorHAnsi"/>
        </w:rPr>
      </w:pPr>
    </w:p>
    <w:p w:rsidR="00717979" w:rsidRPr="00224BC9" w:rsidRDefault="00717979" w:rsidP="008C0F11">
      <w:pPr>
        <w:tabs>
          <w:tab w:val="left" w:pos="-1440"/>
        </w:tabs>
        <w:spacing w:line="238" w:lineRule="auto"/>
        <w:ind w:left="720" w:right="-630" w:hanging="720"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 </w:t>
      </w:r>
      <w:r w:rsidRPr="00224BC9">
        <w:rPr>
          <w:rFonts w:asciiTheme="minorHAnsi" w:hAnsiTheme="minorHAnsi"/>
        </w:rPr>
        <w:tab/>
        <w:t xml:space="preserve">Those wishing to address the Compensation Board need not request permission in advance.  Action taken </w:t>
      </w:r>
      <w:r w:rsidR="00954694" w:rsidRPr="00224BC9">
        <w:rPr>
          <w:rFonts w:asciiTheme="minorHAnsi" w:hAnsiTheme="minorHAnsi"/>
        </w:rPr>
        <w:t>a</w:t>
      </w:r>
      <w:r w:rsidRPr="00224BC9">
        <w:rPr>
          <w:rFonts w:asciiTheme="minorHAnsi" w:hAnsiTheme="minorHAnsi"/>
        </w:rPr>
        <w:t>s</w:t>
      </w:r>
      <w:r w:rsidR="00954694" w:rsidRPr="00224BC9">
        <w:rPr>
          <w:rFonts w:asciiTheme="minorHAnsi" w:hAnsiTheme="minorHAnsi"/>
        </w:rPr>
        <w:t xml:space="preserve"> </w:t>
      </w:r>
      <w:r w:rsidRPr="00224BC9">
        <w:rPr>
          <w:rFonts w:asciiTheme="minorHAnsi" w:hAnsiTheme="minorHAnsi"/>
        </w:rPr>
        <w:t>a result of public comment will be limited to directing Board members to study the matter or rescheduling the matter for further consideration and decision at a later date.</w:t>
      </w:r>
    </w:p>
    <w:p w:rsidR="00183458" w:rsidRDefault="00183458" w:rsidP="002D15E1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717979" w:rsidRPr="00224BC9" w:rsidRDefault="00633482" w:rsidP="00717979">
      <w:pPr>
        <w:tabs>
          <w:tab w:val="left" w:pos="-1440"/>
        </w:tabs>
        <w:spacing w:line="238" w:lineRule="auto"/>
        <w:ind w:left="720" w:hanging="720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IX</w:t>
      </w:r>
      <w:r w:rsidR="00915A44" w:rsidRPr="00224BC9">
        <w:rPr>
          <w:rFonts w:asciiTheme="minorHAnsi" w:hAnsiTheme="minorHAnsi"/>
          <w:b/>
          <w:bCs/>
        </w:rPr>
        <w:t>.</w:t>
      </w:r>
      <w:r w:rsidR="00915A44">
        <w:rPr>
          <w:rFonts w:asciiTheme="minorHAnsi" w:hAnsiTheme="minorHAnsi"/>
          <w:b/>
          <w:bCs/>
        </w:rPr>
        <w:t xml:space="preserve"> Date</w:t>
      </w:r>
      <w:r w:rsidR="00717979" w:rsidRPr="00224BC9">
        <w:rPr>
          <w:rFonts w:asciiTheme="minorHAnsi" w:hAnsiTheme="minorHAnsi"/>
          <w:b/>
          <w:bCs/>
        </w:rPr>
        <w:t>-Time-Location of Next Meeting</w:t>
      </w:r>
    </w:p>
    <w:p w:rsidR="00717979" w:rsidRPr="00224BC9" w:rsidRDefault="00717979" w:rsidP="00717979">
      <w:pPr>
        <w:spacing w:line="238" w:lineRule="auto"/>
        <w:rPr>
          <w:rFonts w:asciiTheme="minorHAnsi" w:hAnsiTheme="minorHAnsi"/>
        </w:rPr>
      </w:pPr>
    </w:p>
    <w:p w:rsidR="0023567B" w:rsidRPr="009B3942" w:rsidRDefault="00717979" w:rsidP="009B3942">
      <w:pPr>
        <w:tabs>
          <w:tab w:val="left" w:pos="-1440"/>
        </w:tabs>
        <w:spacing w:line="238" w:lineRule="auto"/>
        <w:ind w:left="720" w:right="-360" w:hanging="720"/>
        <w:rPr>
          <w:rFonts w:asciiTheme="minorHAnsi" w:hAnsiTheme="minorHAnsi"/>
        </w:rPr>
      </w:pPr>
      <w:r w:rsidRPr="00224BC9">
        <w:rPr>
          <w:rFonts w:asciiTheme="minorHAnsi" w:hAnsiTheme="minorHAnsi"/>
        </w:rPr>
        <w:tab/>
        <w:t xml:space="preserve">The next proposed Crime Victim Compensation Program Board meeting is scheduled for </w:t>
      </w:r>
      <w:r w:rsidRPr="00224BC9">
        <w:rPr>
          <w:rFonts w:asciiTheme="minorHAnsi" w:hAnsiTheme="minorHAnsi"/>
          <w:b/>
        </w:rPr>
        <w:t>Tuesday</w:t>
      </w:r>
      <w:r w:rsidR="00984A9D" w:rsidRPr="00224BC9">
        <w:rPr>
          <w:rFonts w:asciiTheme="minorHAnsi" w:hAnsiTheme="minorHAnsi"/>
          <w:b/>
        </w:rPr>
        <w:t xml:space="preserve">, </w:t>
      </w:r>
      <w:r w:rsidR="00304328">
        <w:rPr>
          <w:rFonts w:asciiTheme="minorHAnsi" w:hAnsiTheme="minorHAnsi"/>
          <w:b/>
        </w:rPr>
        <w:t>March</w:t>
      </w:r>
      <w:r w:rsidR="00475A71">
        <w:rPr>
          <w:rFonts w:asciiTheme="minorHAnsi" w:hAnsiTheme="minorHAnsi"/>
          <w:b/>
        </w:rPr>
        <w:t xml:space="preserve"> 19</w:t>
      </w:r>
      <w:r w:rsidR="008146A1">
        <w:rPr>
          <w:rFonts w:asciiTheme="minorHAnsi" w:hAnsiTheme="minorHAnsi"/>
          <w:b/>
        </w:rPr>
        <w:t>, 2019</w:t>
      </w:r>
      <w:r w:rsidR="00CE2065">
        <w:rPr>
          <w:rFonts w:asciiTheme="minorHAnsi" w:hAnsiTheme="minorHAnsi"/>
          <w:b/>
        </w:rPr>
        <w:t xml:space="preserve"> </w:t>
      </w:r>
      <w:r w:rsidRPr="00224BC9">
        <w:rPr>
          <w:rFonts w:asciiTheme="minorHAnsi" w:hAnsiTheme="minorHAnsi"/>
          <w:b/>
        </w:rPr>
        <w:t>at 2:00 p.m.</w:t>
      </w:r>
      <w:r w:rsidRPr="00224BC9">
        <w:rPr>
          <w:rFonts w:asciiTheme="minorHAnsi" w:hAnsiTheme="minorHAnsi"/>
        </w:rPr>
        <w:t xml:space="preserve"> at the Pinal County Attorney’s Office</w:t>
      </w:r>
      <w:r w:rsidR="006E6621" w:rsidRPr="00224BC9">
        <w:rPr>
          <w:rFonts w:asciiTheme="minorHAnsi" w:hAnsiTheme="minorHAnsi"/>
        </w:rPr>
        <w:t>,</w:t>
      </w:r>
      <w:r w:rsidR="00DF2118">
        <w:rPr>
          <w:rFonts w:asciiTheme="minorHAnsi" w:hAnsiTheme="minorHAnsi"/>
        </w:rPr>
        <w:t xml:space="preserve"> Front Meeting Room</w:t>
      </w:r>
      <w:r w:rsidR="006E6621" w:rsidRPr="00224BC9">
        <w:rPr>
          <w:rFonts w:asciiTheme="minorHAnsi" w:hAnsiTheme="minorHAnsi"/>
        </w:rPr>
        <w:t xml:space="preserve">. </w:t>
      </w:r>
      <w:r w:rsidR="0067602B" w:rsidRPr="00224BC9">
        <w:rPr>
          <w:rFonts w:asciiTheme="minorHAnsi" w:hAnsiTheme="minorHAnsi"/>
        </w:rPr>
        <w:t>30</w:t>
      </w:r>
      <w:r w:rsidRPr="00224BC9">
        <w:rPr>
          <w:rFonts w:asciiTheme="minorHAnsi" w:hAnsiTheme="minorHAnsi"/>
        </w:rPr>
        <w:t xml:space="preserve"> N. Florence Street, Florence, Arizona. </w:t>
      </w:r>
      <w:r w:rsidR="00EB3512" w:rsidRPr="00224BC9">
        <w:rPr>
          <w:rFonts w:asciiTheme="minorHAnsi" w:hAnsiTheme="minorHAnsi"/>
        </w:rPr>
        <w:t xml:space="preserve"> </w:t>
      </w:r>
    </w:p>
    <w:p w:rsidR="0023567B" w:rsidRDefault="0023567B" w:rsidP="00717979">
      <w:pPr>
        <w:tabs>
          <w:tab w:val="left" w:pos="-1440"/>
        </w:tabs>
        <w:spacing w:line="238" w:lineRule="auto"/>
        <w:ind w:left="720" w:hanging="720"/>
        <w:rPr>
          <w:rFonts w:asciiTheme="minorHAnsi" w:hAnsiTheme="minorHAnsi"/>
          <w:b/>
          <w:bCs/>
        </w:rPr>
      </w:pPr>
    </w:p>
    <w:p w:rsidR="00717979" w:rsidRPr="00224BC9" w:rsidRDefault="00633482" w:rsidP="00717979">
      <w:pPr>
        <w:tabs>
          <w:tab w:val="left" w:pos="-1440"/>
        </w:tabs>
        <w:spacing w:line="238" w:lineRule="auto"/>
        <w:ind w:left="720" w:hanging="720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X.</w:t>
      </w:r>
      <w:r>
        <w:rPr>
          <w:rFonts w:asciiTheme="minorHAnsi" w:hAnsiTheme="minorHAnsi"/>
          <w:b/>
          <w:bCs/>
        </w:rPr>
        <w:t xml:space="preserve">  </w:t>
      </w:r>
      <w:r w:rsidR="00717979" w:rsidRPr="00224BC9">
        <w:rPr>
          <w:rFonts w:asciiTheme="minorHAnsi" w:hAnsiTheme="minorHAnsi"/>
          <w:b/>
          <w:bCs/>
        </w:rPr>
        <w:t>Other Business</w:t>
      </w:r>
    </w:p>
    <w:p w:rsidR="00CE3CFC" w:rsidRPr="0096027C" w:rsidRDefault="00D1500A" w:rsidP="0096027C">
      <w:pPr>
        <w:numPr>
          <w:ilvl w:val="0"/>
          <w:numId w:val="1"/>
        </w:numPr>
        <w:tabs>
          <w:tab w:val="left" w:pos="-1440"/>
        </w:tabs>
        <w:spacing w:line="238" w:lineRule="auto"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Motion to approve travel expenses for Board members attending the </w:t>
      </w:r>
      <w:r w:rsidR="000749D8">
        <w:rPr>
          <w:rFonts w:asciiTheme="minorHAnsi" w:hAnsiTheme="minorHAnsi"/>
        </w:rPr>
        <w:t xml:space="preserve">November </w:t>
      </w:r>
      <w:r w:rsidRPr="00224BC9">
        <w:rPr>
          <w:rFonts w:asciiTheme="minorHAnsi" w:hAnsiTheme="minorHAnsi"/>
        </w:rPr>
        <w:t>meeting</w:t>
      </w:r>
      <w:r w:rsidR="00B208EB" w:rsidRPr="00224BC9">
        <w:rPr>
          <w:rFonts w:asciiTheme="minorHAnsi" w:hAnsiTheme="minorHAnsi"/>
        </w:rPr>
        <w:t>:</w:t>
      </w:r>
    </w:p>
    <w:p w:rsidR="00040DF6" w:rsidRPr="00224BC9" w:rsidRDefault="00040DF6" w:rsidP="00415F3C">
      <w:pPr>
        <w:spacing w:line="238" w:lineRule="auto"/>
        <w:ind w:firstLine="720"/>
        <w:jc w:val="both"/>
        <w:rPr>
          <w:rFonts w:asciiTheme="minorHAnsi" w:hAnsiTheme="minorHAnsi"/>
        </w:rPr>
      </w:pPr>
    </w:p>
    <w:tbl>
      <w:tblPr>
        <w:tblStyle w:val="TableGrid1"/>
        <w:tblpPr w:leftFromText="180" w:rightFromText="180" w:vertAnchor="text" w:tblpX="1980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1440"/>
      </w:tblGrid>
      <w:tr w:rsidR="00F4476B" w:rsidRPr="00CB7A7E" w:rsidTr="00CE6189">
        <w:trPr>
          <w:trHeight w:val="315"/>
        </w:trPr>
        <w:tc>
          <w:tcPr>
            <w:tcW w:w="2340" w:type="dxa"/>
          </w:tcPr>
          <w:p w:rsidR="00F4476B" w:rsidRDefault="00EC5413" w:rsidP="00CE6189">
            <w:pPr>
              <w:spacing w:line="238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wn Grout</w:t>
            </w:r>
          </w:p>
        </w:tc>
        <w:tc>
          <w:tcPr>
            <w:tcW w:w="1440" w:type="dxa"/>
          </w:tcPr>
          <w:p w:rsidR="00F4476B" w:rsidRDefault="002D15E1" w:rsidP="002D15E1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4.32</w:t>
            </w:r>
          </w:p>
        </w:tc>
      </w:tr>
      <w:tr w:rsidR="00EC5413" w:rsidRPr="00CB7A7E" w:rsidTr="00CE6189">
        <w:trPr>
          <w:trHeight w:val="315"/>
        </w:trPr>
        <w:tc>
          <w:tcPr>
            <w:tcW w:w="2340" w:type="dxa"/>
          </w:tcPr>
          <w:p w:rsidR="00EC5413" w:rsidRDefault="00EC5413" w:rsidP="00EC5413">
            <w:pPr>
              <w:spacing w:line="238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ichael Hing</w:t>
            </w:r>
          </w:p>
        </w:tc>
        <w:tc>
          <w:tcPr>
            <w:tcW w:w="1440" w:type="dxa"/>
          </w:tcPr>
          <w:p w:rsidR="00EC5413" w:rsidRDefault="00EC5413" w:rsidP="00EC5413">
            <w:pPr>
              <w:tabs>
                <w:tab w:val="left" w:pos="-1440"/>
              </w:tabs>
              <w:spacing w:line="238" w:lineRule="auto"/>
              <w:ind w:left="18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3.90</w:t>
            </w:r>
          </w:p>
        </w:tc>
      </w:tr>
      <w:tr w:rsidR="00EC5413" w:rsidRPr="00CB7A7E" w:rsidTr="00CE6189">
        <w:trPr>
          <w:trHeight w:val="315"/>
        </w:trPr>
        <w:tc>
          <w:tcPr>
            <w:tcW w:w="2340" w:type="dxa"/>
          </w:tcPr>
          <w:p w:rsidR="00EC5413" w:rsidRDefault="00EC5413" w:rsidP="00EC5413">
            <w:pPr>
              <w:spacing w:line="238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Katherine Miller</w:t>
            </w:r>
          </w:p>
        </w:tc>
        <w:tc>
          <w:tcPr>
            <w:tcW w:w="1440" w:type="dxa"/>
          </w:tcPr>
          <w:p w:rsidR="00EC5413" w:rsidRDefault="00EC5413" w:rsidP="00EC5413">
            <w:pPr>
              <w:tabs>
                <w:tab w:val="left" w:pos="-1440"/>
              </w:tabs>
              <w:spacing w:line="238" w:lineRule="auto"/>
              <w:ind w:left="18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50.41</w:t>
            </w:r>
          </w:p>
        </w:tc>
      </w:tr>
    </w:tbl>
    <w:p w:rsidR="008F2294" w:rsidRDefault="008F2294" w:rsidP="00124ADF">
      <w:pPr>
        <w:spacing w:line="238" w:lineRule="auto"/>
        <w:ind w:firstLine="720"/>
        <w:jc w:val="both"/>
        <w:rPr>
          <w:rFonts w:asciiTheme="minorHAnsi" w:hAnsiTheme="minorHAnsi"/>
        </w:rPr>
      </w:pPr>
    </w:p>
    <w:p w:rsidR="00D867C0" w:rsidRPr="00224BC9" w:rsidRDefault="00D867C0" w:rsidP="00124ADF">
      <w:pPr>
        <w:spacing w:line="238" w:lineRule="auto"/>
        <w:ind w:firstLine="720"/>
        <w:jc w:val="both"/>
        <w:rPr>
          <w:rFonts w:asciiTheme="minorHAnsi" w:hAnsiTheme="minorHAnsi"/>
        </w:rPr>
      </w:pPr>
    </w:p>
    <w:p w:rsidR="00670A4B" w:rsidRDefault="00670A4B" w:rsidP="00717979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1B60A6" w:rsidRDefault="001B60A6" w:rsidP="00717979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717979" w:rsidRPr="00224BC9" w:rsidRDefault="00633482" w:rsidP="00717979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XI.</w:t>
      </w:r>
      <w:r w:rsidR="00717979" w:rsidRPr="00224BC9">
        <w:rPr>
          <w:rFonts w:asciiTheme="minorHAnsi" w:hAnsiTheme="minorHAnsi"/>
          <w:b/>
          <w:bCs/>
        </w:rPr>
        <w:tab/>
        <w:t>Adjournment</w:t>
      </w:r>
      <w:r w:rsidR="00717979" w:rsidRPr="00224BC9">
        <w:rPr>
          <w:rFonts w:asciiTheme="minorHAnsi" w:hAnsiTheme="minorHAnsi"/>
          <w:b/>
          <w:bCs/>
        </w:rPr>
        <w:tab/>
      </w:r>
    </w:p>
    <w:p w:rsidR="00717979" w:rsidRPr="00224BC9" w:rsidRDefault="00717979" w:rsidP="007179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rPr>
          <w:rFonts w:asciiTheme="minorHAnsi" w:hAnsiTheme="minorHAnsi"/>
        </w:rPr>
      </w:pPr>
    </w:p>
    <w:p w:rsidR="004D45A9" w:rsidRPr="00224BC9" w:rsidRDefault="00717979" w:rsidP="004D45A9">
      <w:pPr>
        <w:spacing w:line="229" w:lineRule="auto"/>
        <w:ind w:left="720" w:right="-540"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A copy of the agenda background material provided to Compensation Board members is available for public inspection at the Pinal County Attorney’s Office, 45 N. Pinal Street, </w:t>
      </w:r>
      <w:r w:rsidR="004D45A9" w:rsidRPr="00224BC9">
        <w:rPr>
          <w:rFonts w:asciiTheme="minorHAnsi" w:hAnsiTheme="minorHAnsi"/>
        </w:rPr>
        <w:t xml:space="preserve">Florence, AZ, 85132  </w:t>
      </w:r>
    </w:p>
    <w:p w:rsidR="00B104C1" w:rsidRPr="00224BC9" w:rsidRDefault="00717979" w:rsidP="004D45A9">
      <w:pPr>
        <w:spacing w:line="229" w:lineRule="auto"/>
        <w:ind w:left="720" w:right="-540"/>
        <w:rPr>
          <w:rFonts w:asciiTheme="minorHAnsi" w:hAnsiTheme="minorHAnsi"/>
        </w:rPr>
      </w:pPr>
      <w:r w:rsidRPr="00224BC9">
        <w:rPr>
          <w:rFonts w:asciiTheme="minorHAnsi" w:hAnsiTheme="minorHAnsi"/>
        </w:rPr>
        <w:t>(520) 866-6805.  This document is available in alternative formats by contacting the Pinal County Attorney’s Office.</w:t>
      </w:r>
      <w:bookmarkEnd w:id="3"/>
    </w:p>
    <w:sectPr w:rsidR="00B104C1" w:rsidRPr="00224BC9" w:rsidSect="007737C6">
      <w:headerReference w:type="default" r:id="rId8"/>
      <w:footerReference w:type="default" r:id="rId9"/>
      <w:pgSz w:w="12240" w:h="15840" w:code="1"/>
      <w:pgMar w:top="1008" w:right="1440" w:bottom="1440" w:left="720" w:header="864" w:footer="994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368D" w:rsidRDefault="0067368D" w:rsidP="00AC7A13">
      <w:r>
        <w:separator/>
      </w:r>
    </w:p>
  </w:endnote>
  <w:endnote w:type="continuationSeparator" w:id="0">
    <w:p w:rsidR="0067368D" w:rsidRDefault="0067368D" w:rsidP="00AC7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368D" w:rsidRDefault="0067368D" w:rsidP="00AE2AAE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A4CAB">
      <w:rPr>
        <w:rStyle w:val="PageNumber"/>
        <w:noProof/>
      </w:rPr>
      <w:t>7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1A4CAB">
      <w:rPr>
        <w:rStyle w:val="PageNumber"/>
        <w:noProof/>
      </w:rPr>
      <w:t>7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368D" w:rsidRDefault="0067368D" w:rsidP="00AC7A13">
      <w:r>
        <w:separator/>
      </w:r>
    </w:p>
  </w:footnote>
  <w:footnote w:type="continuationSeparator" w:id="0">
    <w:p w:rsidR="0067368D" w:rsidRDefault="0067368D" w:rsidP="00AC7A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368D" w:rsidRDefault="0067368D" w:rsidP="00AE2AAE">
    <w:pPr>
      <w:pStyle w:val="Header"/>
      <w:jc w:val="center"/>
    </w:pPr>
    <w:r>
      <w:t>Pinal County Crime Victim Compensation Boar</w:t>
    </w:r>
    <w:r w:rsidR="000F64FD">
      <w:t xml:space="preserve">d </w:t>
    </w:r>
    <w:r w:rsidR="00A67E30">
      <w:t xml:space="preserve">Meeting – Agenda – </w:t>
    </w:r>
    <w:r w:rsidR="00E8534E">
      <w:t>February 19</w:t>
    </w:r>
    <w:r w:rsidR="00A67E30">
      <w:t>, 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DB3F27"/>
    <w:multiLevelType w:val="hybridMultilevel"/>
    <w:tmpl w:val="BEA41608"/>
    <w:lvl w:ilvl="0" w:tplc="58BA54E8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49E10BB7"/>
    <w:multiLevelType w:val="hybridMultilevel"/>
    <w:tmpl w:val="BEA41608"/>
    <w:lvl w:ilvl="0" w:tplc="58BA54E8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49F33324"/>
    <w:multiLevelType w:val="hybridMultilevel"/>
    <w:tmpl w:val="BEA41608"/>
    <w:lvl w:ilvl="0" w:tplc="58BA54E8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51724147"/>
    <w:multiLevelType w:val="hybridMultilevel"/>
    <w:tmpl w:val="4BE4CFCE"/>
    <w:lvl w:ilvl="0" w:tplc="4FC82EA8">
      <w:start w:val="1"/>
      <w:numFmt w:val="upperRoman"/>
      <w:lvlText w:val="%1."/>
      <w:lvlJc w:val="left"/>
      <w:pPr>
        <w:ind w:left="8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4" w15:restartNumberingAfterBreak="0">
    <w:nsid w:val="5B923F3B"/>
    <w:multiLevelType w:val="hybridMultilevel"/>
    <w:tmpl w:val="7992378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BE15904"/>
    <w:multiLevelType w:val="hybridMultilevel"/>
    <w:tmpl w:val="715E831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jaztDAwNDG1MDZT0lEKTi0uzszPAykwrgUAcfH+ICwAAAA="/>
  </w:docVars>
  <w:rsids>
    <w:rsidRoot w:val="00717979"/>
    <w:rsid w:val="000002B8"/>
    <w:rsid w:val="000008F9"/>
    <w:rsid w:val="00000CB9"/>
    <w:rsid w:val="00000D12"/>
    <w:rsid w:val="000010B9"/>
    <w:rsid w:val="000017F1"/>
    <w:rsid w:val="00001E53"/>
    <w:rsid w:val="00001FDD"/>
    <w:rsid w:val="000023AF"/>
    <w:rsid w:val="000026E9"/>
    <w:rsid w:val="00002AB3"/>
    <w:rsid w:val="00003063"/>
    <w:rsid w:val="000031EB"/>
    <w:rsid w:val="0000360A"/>
    <w:rsid w:val="0000538D"/>
    <w:rsid w:val="0000658A"/>
    <w:rsid w:val="00006D8E"/>
    <w:rsid w:val="000072E1"/>
    <w:rsid w:val="00007BC3"/>
    <w:rsid w:val="00007CC6"/>
    <w:rsid w:val="00007E80"/>
    <w:rsid w:val="0001086F"/>
    <w:rsid w:val="000118D4"/>
    <w:rsid w:val="00011BAF"/>
    <w:rsid w:val="00014B51"/>
    <w:rsid w:val="00015347"/>
    <w:rsid w:val="00015B7D"/>
    <w:rsid w:val="00015CFA"/>
    <w:rsid w:val="00016076"/>
    <w:rsid w:val="0002007C"/>
    <w:rsid w:val="0002096A"/>
    <w:rsid w:val="00020C4E"/>
    <w:rsid w:val="0002100E"/>
    <w:rsid w:val="00021563"/>
    <w:rsid w:val="000215AE"/>
    <w:rsid w:val="00021ACB"/>
    <w:rsid w:val="00021C4B"/>
    <w:rsid w:val="0002208D"/>
    <w:rsid w:val="0002222D"/>
    <w:rsid w:val="0002229E"/>
    <w:rsid w:val="00022A58"/>
    <w:rsid w:val="00022EDF"/>
    <w:rsid w:val="00023A2C"/>
    <w:rsid w:val="00023BC6"/>
    <w:rsid w:val="00024E3A"/>
    <w:rsid w:val="000262D9"/>
    <w:rsid w:val="00026D23"/>
    <w:rsid w:val="00026DCB"/>
    <w:rsid w:val="00026F6A"/>
    <w:rsid w:val="00027147"/>
    <w:rsid w:val="000275A7"/>
    <w:rsid w:val="000300EE"/>
    <w:rsid w:val="000306C4"/>
    <w:rsid w:val="000306F8"/>
    <w:rsid w:val="00030AD1"/>
    <w:rsid w:val="00030D36"/>
    <w:rsid w:val="000318FA"/>
    <w:rsid w:val="0003231A"/>
    <w:rsid w:val="00034EB5"/>
    <w:rsid w:val="00036046"/>
    <w:rsid w:val="00036058"/>
    <w:rsid w:val="000365A9"/>
    <w:rsid w:val="00037F42"/>
    <w:rsid w:val="00037FE3"/>
    <w:rsid w:val="00040A44"/>
    <w:rsid w:val="00040DF6"/>
    <w:rsid w:val="0004136A"/>
    <w:rsid w:val="000417F9"/>
    <w:rsid w:val="0004193B"/>
    <w:rsid w:val="00041B65"/>
    <w:rsid w:val="00041C63"/>
    <w:rsid w:val="000426C2"/>
    <w:rsid w:val="00042F9D"/>
    <w:rsid w:val="000430C5"/>
    <w:rsid w:val="00044007"/>
    <w:rsid w:val="0004469B"/>
    <w:rsid w:val="00044AE2"/>
    <w:rsid w:val="00044E6C"/>
    <w:rsid w:val="00045595"/>
    <w:rsid w:val="000461C4"/>
    <w:rsid w:val="00046385"/>
    <w:rsid w:val="00046A1C"/>
    <w:rsid w:val="00047B49"/>
    <w:rsid w:val="0005069E"/>
    <w:rsid w:val="000508B5"/>
    <w:rsid w:val="00050C97"/>
    <w:rsid w:val="00050CA8"/>
    <w:rsid w:val="00052AED"/>
    <w:rsid w:val="000536E7"/>
    <w:rsid w:val="00053B86"/>
    <w:rsid w:val="00053BF7"/>
    <w:rsid w:val="00053CBA"/>
    <w:rsid w:val="00053D24"/>
    <w:rsid w:val="00054AD8"/>
    <w:rsid w:val="00055C6E"/>
    <w:rsid w:val="00056EF6"/>
    <w:rsid w:val="00056FF5"/>
    <w:rsid w:val="00057C9D"/>
    <w:rsid w:val="00061939"/>
    <w:rsid w:val="00061E74"/>
    <w:rsid w:val="00062E7F"/>
    <w:rsid w:val="000632FD"/>
    <w:rsid w:val="000655E8"/>
    <w:rsid w:val="00065D35"/>
    <w:rsid w:val="0006662C"/>
    <w:rsid w:val="00066A4A"/>
    <w:rsid w:val="00066CA5"/>
    <w:rsid w:val="00070881"/>
    <w:rsid w:val="00070996"/>
    <w:rsid w:val="00070F72"/>
    <w:rsid w:val="00071CA6"/>
    <w:rsid w:val="000721BA"/>
    <w:rsid w:val="000724BF"/>
    <w:rsid w:val="0007263C"/>
    <w:rsid w:val="00074753"/>
    <w:rsid w:val="000749D8"/>
    <w:rsid w:val="00075566"/>
    <w:rsid w:val="000764B9"/>
    <w:rsid w:val="00076E62"/>
    <w:rsid w:val="00077099"/>
    <w:rsid w:val="00077646"/>
    <w:rsid w:val="00077A8A"/>
    <w:rsid w:val="00077D54"/>
    <w:rsid w:val="0008062F"/>
    <w:rsid w:val="00081979"/>
    <w:rsid w:val="00081B87"/>
    <w:rsid w:val="0008222E"/>
    <w:rsid w:val="000824CC"/>
    <w:rsid w:val="00082AF7"/>
    <w:rsid w:val="00082B88"/>
    <w:rsid w:val="00083452"/>
    <w:rsid w:val="00084794"/>
    <w:rsid w:val="00085095"/>
    <w:rsid w:val="00085188"/>
    <w:rsid w:val="00085A44"/>
    <w:rsid w:val="00085E90"/>
    <w:rsid w:val="0008634F"/>
    <w:rsid w:val="00087881"/>
    <w:rsid w:val="000904E8"/>
    <w:rsid w:val="0009176D"/>
    <w:rsid w:val="00091A2F"/>
    <w:rsid w:val="00092543"/>
    <w:rsid w:val="000931BE"/>
    <w:rsid w:val="00093253"/>
    <w:rsid w:val="000934AD"/>
    <w:rsid w:val="00093811"/>
    <w:rsid w:val="0009424A"/>
    <w:rsid w:val="000942E6"/>
    <w:rsid w:val="0009501D"/>
    <w:rsid w:val="00095748"/>
    <w:rsid w:val="00095B66"/>
    <w:rsid w:val="00096F46"/>
    <w:rsid w:val="000975B6"/>
    <w:rsid w:val="00097C7A"/>
    <w:rsid w:val="00097D1E"/>
    <w:rsid w:val="000A0615"/>
    <w:rsid w:val="000A0880"/>
    <w:rsid w:val="000A10E1"/>
    <w:rsid w:val="000A1824"/>
    <w:rsid w:val="000A2465"/>
    <w:rsid w:val="000A2A67"/>
    <w:rsid w:val="000A2E2E"/>
    <w:rsid w:val="000A30B2"/>
    <w:rsid w:val="000A3112"/>
    <w:rsid w:val="000A3626"/>
    <w:rsid w:val="000A5C15"/>
    <w:rsid w:val="000A7406"/>
    <w:rsid w:val="000A7D0C"/>
    <w:rsid w:val="000A7E90"/>
    <w:rsid w:val="000B0F14"/>
    <w:rsid w:val="000B1236"/>
    <w:rsid w:val="000B233B"/>
    <w:rsid w:val="000B24E6"/>
    <w:rsid w:val="000B2EDD"/>
    <w:rsid w:val="000B3227"/>
    <w:rsid w:val="000B62CF"/>
    <w:rsid w:val="000B64A2"/>
    <w:rsid w:val="000B72FC"/>
    <w:rsid w:val="000B75C0"/>
    <w:rsid w:val="000B7719"/>
    <w:rsid w:val="000B79BC"/>
    <w:rsid w:val="000C07AD"/>
    <w:rsid w:val="000C2529"/>
    <w:rsid w:val="000C26D1"/>
    <w:rsid w:val="000C33F2"/>
    <w:rsid w:val="000C343A"/>
    <w:rsid w:val="000C3482"/>
    <w:rsid w:val="000C359C"/>
    <w:rsid w:val="000C35D5"/>
    <w:rsid w:val="000C41FD"/>
    <w:rsid w:val="000C477C"/>
    <w:rsid w:val="000C4928"/>
    <w:rsid w:val="000C62C9"/>
    <w:rsid w:val="000C70E2"/>
    <w:rsid w:val="000C7C72"/>
    <w:rsid w:val="000C7D22"/>
    <w:rsid w:val="000C7DD6"/>
    <w:rsid w:val="000D1011"/>
    <w:rsid w:val="000D1189"/>
    <w:rsid w:val="000D29E1"/>
    <w:rsid w:val="000D3574"/>
    <w:rsid w:val="000D4174"/>
    <w:rsid w:val="000D4218"/>
    <w:rsid w:val="000D5611"/>
    <w:rsid w:val="000D726C"/>
    <w:rsid w:val="000D7A5D"/>
    <w:rsid w:val="000D7AF0"/>
    <w:rsid w:val="000E047C"/>
    <w:rsid w:val="000E04CD"/>
    <w:rsid w:val="000E09EB"/>
    <w:rsid w:val="000E0F14"/>
    <w:rsid w:val="000E159E"/>
    <w:rsid w:val="000E2099"/>
    <w:rsid w:val="000E4552"/>
    <w:rsid w:val="000E5AD3"/>
    <w:rsid w:val="000E5B95"/>
    <w:rsid w:val="000E6663"/>
    <w:rsid w:val="000E6A00"/>
    <w:rsid w:val="000F038D"/>
    <w:rsid w:val="000F12DD"/>
    <w:rsid w:val="000F175C"/>
    <w:rsid w:val="000F1B45"/>
    <w:rsid w:val="000F1BA9"/>
    <w:rsid w:val="000F3CAD"/>
    <w:rsid w:val="000F3DD7"/>
    <w:rsid w:val="000F4AF5"/>
    <w:rsid w:val="000F4B9F"/>
    <w:rsid w:val="000F505C"/>
    <w:rsid w:val="000F5496"/>
    <w:rsid w:val="000F59B1"/>
    <w:rsid w:val="000F64FD"/>
    <w:rsid w:val="000F7F4F"/>
    <w:rsid w:val="00100DFE"/>
    <w:rsid w:val="0010196B"/>
    <w:rsid w:val="0010242C"/>
    <w:rsid w:val="001030B6"/>
    <w:rsid w:val="0010349B"/>
    <w:rsid w:val="00103538"/>
    <w:rsid w:val="001049BC"/>
    <w:rsid w:val="00106A28"/>
    <w:rsid w:val="001072FC"/>
    <w:rsid w:val="0011028C"/>
    <w:rsid w:val="00110D79"/>
    <w:rsid w:val="00111783"/>
    <w:rsid w:val="00111E1A"/>
    <w:rsid w:val="00112ECB"/>
    <w:rsid w:val="00113A25"/>
    <w:rsid w:val="001149AB"/>
    <w:rsid w:val="001153B2"/>
    <w:rsid w:val="001168B1"/>
    <w:rsid w:val="00116997"/>
    <w:rsid w:val="00116A72"/>
    <w:rsid w:val="0011781F"/>
    <w:rsid w:val="00117CBE"/>
    <w:rsid w:val="00120BD0"/>
    <w:rsid w:val="00120E63"/>
    <w:rsid w:val="001227E4"/>
    <w:rsid w:val="00122A97"/>
    <w:rsid w:val="00122E57"/>
    <w:rsid w:val="001231C2"/>
    <w:rsid w:val="001234E1"/>
    <w:rsid w:val="001239AD"/>
    <w:rsid w:val="00124260"/>
    <w:rsid w:val="0012441F"/>
    <w:rsid w:val="00124506"/>
    <w:rsid w:val="00124ADF"/>
    <w:rsid w:val="00126C28"/>
    <w:rsid w:val="001302DB"/>
    <w:rsid w:val="001313E4"/>
    <w:rsid w:val="00131A63"/>
    <w:rsid w:val="00132A13"/>
    <w:rsid w:val="00135A4D"/>
    <w:rsid w:val="00136AE7"/>
    <w:rsid w:val="001370A7"/>
    <w:rsid w:val="001401E2"/>
    <w:rsid w:val="001409B6"/>
    <w:rsid w:val="00142316"/>
    <w:rsid w:val="001423FD"/>
    <w:rsid w:val="00142548"/>
    <w:rsid w:val="001438B7"/>
    <w:rsid w:val="00146167"/>
    <w:rsid w:val="00146F14"/>
    <w:rsid w:val="00150CEF"/>
    <w:rsid w:val="001512B2"/>
    <w:rsid w:val="001515DA"/>
    <w:rsid w:val="001527DD"/>
    <w:rsid w:val="0015359A"/>
    <w:rsid w:val="00154190"/>
    <w:rsid w:val="00154565"/>
    <w:rsid w:val="00154593"/>
    <w:rsid w:val="0015510E"/>
    <w:rsid w:val="00155E40"/>
    <w:rsid w:val="001566C7"/>
    <w:rsid w:val="00156994"/>
    <w:rsid w:val="00156A31"/>
    <w:rsid w:val="00156B78"/>
    <w:rsid w:val="00157E6A"/>
    <w:rsid w:val="00160813"/>
    <w:rsid w:val="00160933"/>
    <w:rsid w:val="00161063"/>
    <w:rsid w:val="0016134E"/>
    <w:rsid w:val="001618DE"/>
    <w:rsid w:val="00161BCF"/>
    <w:rsid w:val="00161EF0"/>
    <w:rsid w:val="00161F4C"/>
    <w:rsid w:val="001623AF"/>
    <w:rsid w:val="00164777"/>
    <w:rsid w:val="001648DB"/>
    <w:rsid w:val="001650DC"/>
    <w:rsid w:val="001666AB"/>
    <w:rsid w:val="0016761F"/>
    <w:rsid w:val="001677E3"/>
    <w:rsid w:val="00167C04"/>
    <w:rsid w:val="00170BB5"/>
    <w:rsid w:val="00170EDC"/>
    <w:rsid w:val="001715A7"/>
    <w:rsid w:val="00172592"/>
    <w:rsid w:val="0017569E"/>
    <w:rsid w:val="00175B9C"/>
    <w:rsid w:val="00176ADD"/>
    <w:rsid w:val="001774E4"/>
    <w:rsid w:val="00177B5B"/>
    <w:rsid w:val="00177C50"/>
    <w:rsid w:val="00177E67"/>
    <w:rsid w:val="0018017F"/>
    <w:rsid w:val="00180817"/>
    <w:rsid w:val="00181153"/>
    <w:rsid w:val="001813EA"/>
    <w:rsid w:val="00181D90"/>
    <w:rsid w:val="00181EF1"/>
    <w:rsid w:val="00183458"/>
    <w:rsid w:val="0018397A"/>
    <w:rsid w:val="00183A88"/>
    <w:rsid w:val="00184183"/>
    <w:rsid w:val="0018420B"/>
    <w:rsid w:val="00185A82"/>
    <w:rsid w:val="00186775"/>
    <w:rsid w:val="001871C8"/>
    <w:rsid w:val="0018730C"/>
    <w:rsid w:val="00187559"/>
    <w:rsid w:val="001875DC"/>
    <w:rsid w:val="00192CF0"/>
    <w:rsid w:val="00193E74"/>
    <w:rsid w:val="00194B29"/>
    <w:rsid w:val="00195092"/>
    <w:rsid w:val="001961E5"/>
    <w:rsid w:val="00196A51"/>
    <w:rsid w:val="001A1228"/>
    <w:rsid w:val="001A2C60"/>
    <w:rsid w:val="001A3DA3"/>
    <w:rsid w:val="001A3F56"/>
    <w:rsid w:val="001A4CAB"/>
    <w:rsid w:val="001A5021"/>
    <w:rsid w:val="001A551E"/>
    <w:rsid w:val="001A553E"/>
    <w:rsid w:val="001A594F"/>
    <w:rsid w:val="001A62AF"/>
    <w:rsid w:val="001A695E"/>
    <w:rsid w:val="001A7B26"/>
    <w:rsid w:val="001B0B99"/>
    <w:rsid w:val="001B0D2F"/>
    <w:rsid w:val="001B1954"/>
    <w:rsid w:val="001B2562"/>
    <w:rsid w:val="001B4AF5"/>
    <w:rsid w:val="001B568F"/>
    <w:rsid w:val="001B60A6"/>
    <w:rsid w:val="001B6240"/>
    <w:rsid w:val="001B7363"/>
    <w:rsid w:val="001B7D12"/>
    <w:rsid w:val="001B7F81"/>
    <w:rsid w:val="001C08A8"/>
    <w:rsid w:val="001C08F3"/>
    <w:rsid w:val="001C2E1B"/>
    <w:rsid w:val="001C3612"/>
    <w:rsid w:val="001C4239"/>
    <w:rsid w:val="001C479E"/>
    <w:rsid w:val="001C4947"/>
    <w:rsid w:val="001C530B"/>
    <w:rsid w:val="001C531D"/>
    <w:rsid w:val="001C5990"/>
    <w:rsid w:val="001C5EC8"/>
    <w:rsid w:val="001C6A7D"/>
    <w:rsid w:val="001D0343"/>
    <w:rsid w:val="001D18BC"/>
    <w:rsid w:val="001D1FF3"/>
    <w:rsid w:val="001D251B"/>
    <w:rsid w:val="001D3B8B"/>
    <w:rsid w:val="001D4FF2"/>
    <w:rsid w:val="001D528A"/>
    <w:rsid w:val="001D5CA1"/>
    <w:rsid w:val="001D5F01"/>
    <w:rsid w:val="001E08CF"/>
    <w:rsid w:val="001E0D03"/>
    <w:rsid w:val="001E0E31"/>
    <w:rsid w:val="001E0F43"/>
    <w:rsid w:val="001E2245"/>
    <w:rsid w:val="001E26C1"/>
    <w:rsid w:val="001E28C4"/>
    <w:rsid w:val="001E60A8"/>
    <w:rsid w:val="001E7633"/>
    <w:rsid w:val="001E7810"/>
    <w:rsid w:val="001F0012"/>
    <w:rsid w:val="001F0166"/>
    <w:rsid w:val="001F0529"/>
    <w:rsid w:val="001F0790"/>
    <w:rsid w:val="001F17BD"/>
    <w:rsid w:val="001F1CBF"/>
    <w:rsid w:val="001F2C60"/>
    <w:rsid w:val="001F42C7"/>
    <w:rsid w:val="001F55A9"/>
    <w:rsid w:val="001F57E9"/>
    <w:rsid w:val="0020131F"/>
    <w:rsid w:val="00201408"/>
    <w:rsid w:val="00201AA5"/>
    <w:rsid w:val="00202082"/>
    <w:rsid w:val="00202EB9"/>
    <w:rsid w:val="002031A9"/>
    <w:rsid w:val="00203720"/>
    <w:rsid w:val="002039A0"/>
    <w:rsid w:val="00203F37"/>
    <w:rsid w:val="002040DE"/>
    <w:rsid w:val="00204E70"/>
    <w:rsid w:val="002057EA"/>
    <w:rsid w:val="00205D79"/>
    <w:rsid w:val="002065F2"/>
    <w:rsid w:val="0020795F"/>
    <w:rsid w:val="0021040C"/>
    <w:rsid w:val="00210ACA"/>
    <w:rsid w:val="00210BC0"/>
    <w:rsid w:val="00210BE7"/>
    <w:rsid w:val="00210D8B"/>
    <w:rsid w:val="00211BA1"/>
    <w:rsid w:val="002138BC"/>
    <w:rsid w:val="002138C7"/>
    <w:rsid w:val="00214B83"/>
    <w:rsid w:val="00215189"/>
    <w:rsid w:val="00215DC6"/>
    <w:rsid w:val="00215E70"/>
    <w:rsid w:val="00215F45"/>
    <w:rsid w:val="00217B84"/>
    <w:rsid w:val="00220DDA"/>
    <w:rsid w:val="00220EC9"/>
    <w:rsid w:val="002212BF"/>
    <w:rsid w:val="002224D9"/>
    <w:rsid w:val="00222BA1"/>
    <w:rsid w:val="00223053"/>
    <w:rsid w:val="00223776"/>
    <w:rsid w:val="00223AC9"/>
    <w:rsid w:val="00223BE8"/>
    <w:rsid w:val="002241B2"/>
    <w:rsid w:val="002244A2"/>
    <w:rsid w:val="00224BC9"/>
    <w:rsid w:val="00224ED7"/>
    <w:rsid w:val="00225290"/>
    <w:rsid w:val="00226170"/>
    <w:rsid w:val="002267E0"/>
    <w:rsid w:val="00226C6B"/>
    <w:rsid w:val="00226E5D"/>
    <w:rsid w:val="00227715"/>
    <w:rsid w:val="00230447"/>
    <w:rsid w:val="0023054E"/>
    <w:rsid w:val="00230A44"/>
    <w:rsid w:val="00230AC7"/>
    <w:rsid w:val="00230F8B"/>
    <w:rsid w:val="00232B06"/>
    <w:rsid w:val="00232ECD"/>
    <w:rsid w:val="0023320E"/>
    <w:rsid w:val="00233335"/>
    <w:rsid w:val="00233468"/>
    <w:rsid w:val="002338C3"/>
    <w:rsid w:val="00233BBC"/>
    <w:rsid w:val="00235084"/>
    <w:rsid w:val="0023567B"/>
    <w:rsid w:val="00236058"/>
    <w:rsid w:val="0024015F"/>
    <w:rsid w:val="002406F6"/>
    <w:rsid w:val="00241AEA"/>
    <w:rsid w:val="002434D5"/>
    <w:rsid w:val="00243C2D"/>
    <w:rsid w:val="0024461F"/>
    <w:rsid w:val="00245152"/>
    <w:rsid w:val="002451BB"/>
    <w:rsid w:val="00245349"/>
    <w:rsid w:val="0024608F"/>
    <w:rsid w:val="002466B2"/>
    <w:rsid w:val="00247013"/>
    <w:rsid w:val="0024788D"/>
    <w:rsid w:val="00250183"/>
    <w:rsid w:val="00250280"/>
    <w:rsid w:val="00250CCF"/>
    <w:rsid w:val="00251006"/>
    <w:rsid w:val="0025225D"/>
    <w:rsid w:val="002532AA"/>
    <w:rsid w:val="002533BA"/>
    <w:rsid w:val="002535B1"/>
    <w:rsid w:val="002535B4"/>
    <w:rsid w:val="00253B15"/>
    <w:rsid w:val="00253EE5"/>
    <w:rsid w:val="002549CC"/>
    <w:rsid w:val="00255565"/>
    <w:rsid w:val="00255C82"/>
    <w:rsid w:val="00255CE0"/>
    <w:rsid w:val="00255F78"/>
    <w:rsid w:val="00256657"/>
    <w:rsid w:val="0025674B"/>
    <w:rsid w:val="00256EB8"/>
    <w:rsid w:val="00257081"/>
    <w:rsid w:val="00257D7B"/>
    <w:rsid w:val="0026049E"/>
    <w:rsid w:val="00260574"/>
    <w:rsid w:val="00260737"/>
    <w:rsid w:val="0026231A"/>
    <w:rsid w:val="00262521"/>
    <w:rsid w:val="00262E39"/>
    <w:rsid w:val="00263195"/>
    <w:rsid w:val="002634C5"/>
    <w:rsid w:val="00265998"/>
    <w:rsid w:val="002662C6"/>
    <w:rsid w:val="00267B1E"/>
    <w:rsid w:val="00270081"/>
    <w:rsid w:val="00270BE4"/>
    <w:rsid w:val="0027142E"/>
    <w:rsid w:val="00271AC0"/>
    <w:rsid w:val="00271D9D"/>
    <w:rsid w:val="0027362D"/>
    <w:rsid w:val="002737B0"/>
    <w:rsid w:val="00273944"/>
    <w:rsid w:val="002746F1"/>
    <w:rsid w:val="002755F4"/>
    <w:rsid w:val="00275C90"/>
    <w:rsid w:val="002767CA"/>
    <w:rsid w:val="00277117"/>
    <w:rsid w:val="00280B3A"/>
    <w:rsid w:val="00281084"/>
    <w:rsid w:val="00281213"/>
    <w:rsid w:val="002813C6"/>
    <w:rsid w:val="00281561"/>
    <w:rsid w:val="00281F59"/>
    <w:rsid w:val="00282234"/>
    <w:rsid w:val="002823C3"/>
    <w:rsid w:val="0028253A"/>
    <w:rsid w:val="00282557"/>
    <w:rsid w:val="002826F9"/>
    <w:rsid w:val="0028336A"/>
    <w:rsid w:val="00283940"/>
    <w:rsid w:val="00285310"/>
    <w:rsid w:val="00286CBF"/>
    <w:rsid w:val="00286CC4"/>
    <w:rsid w:val="00290A9A"/>
    <w:rsid w:val="00292616"/>
    <w:rsid w:val="002935B9"/>
    <w:rsid w:val="00294780"/>
    <w:rsid w:val="00294E11"/>
    <w:rsid w:val="00295589"/>
    <w:rsid w:val="002958E8"/>
    <w:rsid w:val="00296C63"/>
    <w:rsid w:val="0029703D"/>
    <w:rsid w:val="002970FA"/>
    <w:rsid w:val="002976EA"/>
    <w:rsid w:val="00297DC3"/>
    <w:rsid w:val="00297E38"/>
    <w:rsid w:val="002A09B8"/>
    <w:rsid w:val="002A0A5D"/>
    <w:rsid w:val="002A19CA"/>
    <w:rsid w:val="002A1D05"/>
    <w:rsid w:val="002A209C"/>
    <w:rsid w:val="002A242C"/>
    <w:rsid w:val="002A2537"/>
    <w:rsid w:val="002A300C"/>
    <w:rsid w:val="002A3090"/>
    <w:rsid w:val="002A3A9C"/>
    <w:rsid w:val="002A3E04"/>
    <w:rsid w:val="002A423E"/>
    <w:rsid w:val="002A42C5"/>
    <w:rsid w:val="002A465F"/>
    <w:rsid w:val="002A575E"/>
    <w:rsid w:val="002A62EF"/>
    <w:rsid w:val="002A6526"/>
    <w:rsid w:val="002A6E11"/>
    <w:rsid w:val="002A70D0"/>
    <w:rsid w:val="002A7A13"/>
    <w:rsid w:val="002A7C6D"/>
    <w:rsid w:val="002A7E27"/>
    <w:rsid w:val="002B04B5"/>
    <w:rsid w:val="002B066E"/>
    <w:rsid w:val="002B120D"/>
    <w:rsid w:val="002B1BC5"/>
    <w:rsid w:val="002B26BE"/>
    <w:rsid w:val="002B3551"/>
    <w:rsid w:val="002B3B2F"/>
    <w:rsid w:val="002B498B"/>
    <w:rsid w:val="002B595E"/>
    <w:rsid w:val="002B5A5A"/>
    <w:rsid w:val="002B5BBD"/>
    <w:rsid w:val="002B620A"/>
    <w:rsid w:val="002B6ECB"/>
    <w:rsid w:val="002B7570"/>
    <w:rsid w:val="002B7F04"/>
    <w:rsid w:val="002C0259"/>
    <w:rsid w:val="002C0B7D"/>
    <w:rsid w:val="002C0B86"/>
    <w:rsid w:val="002C0EF5"/>
    <w:rsid w:val="002C0F6B"/>
    <w:rsid w:val="002C0FD4"/>
    <w:rsid w:val="002C1365"/>
    <w:rsid w:val="002C20BC"/>
    <w:rsid w:val="002C2269"/>
    <w:rsid w:val="002C28B8"/>
    <w:rsid w:val="002C29E5"/>
    <w:rsid w:val="002C2C7A"/>
    <w:rsid w:val="002C4213"/>
    <w:rsid w:val="002C423A"/>
    <w:rsid w:val="002C4325"/>
    <w:rsid w:val="002C4474"/>
    <w:rsid w:val="002C4713"/>
    <w:rsid w:val="002C4767"/>
    <w:rsid w:val="002C47AA"/>
    <w:rsid w:val="002C4F60"/>
    <w:rsid w:val="002C6082"/>
    <w:rsid w:val="002C6889"/>
    <w:rsid w:val="002C6B96"/>
    <w:rsid w:val="002C7262"/>
    <w:rsid w:val="002C74C9"/>
    <w:rsid w:val="002C77AA"/>
    <w:rsid w:val="002D0628"/>
    <w:rsid w:val="002D15E1"/>
    <w:rsid w:val="002D3B9F"/>
    <w:rsid w:val="002D461F"/>
    <w:rsid w:val="002D4A46"/>
    <w:rsid w:val="002D538C"/>
    <w:rsid w:val="002D5BD3"/>
    <w:rsid w:val="002D5E45"/>
    <w:rsid w:val="002D6446"/>
    <w:rsid w:val="002D68CE"/>
    <w:rsid w:val="002D69E3"/>
    <w:rsid w:val="002D6E15"/>
    <w:rsid w:val="002D79E4"/>
    <w:rsid w:val="002E0D25"/>
    <w:rsid w:val="002E153C"/>
    <w:rsid w:val="002E227A"/>
    <w:rsid w:val="002E240D"/>
    <w:rsid w:val="002E25EC"/>
    <w:rsid w:val="002E26C6"/>
    <w:rsid w:val="002E3AC8"/>
    <w:rsid w:val="002E4AEB"/>
    <w:rsid w:val="002E4D67"/>
    <w:rsid w:val="002E5BAF"/>
    <w:rsid w:val="002E778C"/>
    <w:rsid w:val="002E7870"/>
    <w:rsid w:val="002E7AFC"/>
    <w:rsid w:val="002F08DB"/>
    <w:rsid w:val="002F0C85"/>
    <w:rsid w:val="002F154F"/>
    <w:rsid w:val="002F19C9"/>
    <w:rsid w:val="002F1D8C"/>
    <w:rsid w:val="002F2E3B"/>
    <w:rsid w:val="002F3312"/>
    <w:rsid w:val="002F351C"/>
    <w:rsid w:val="002F372B"/>
    <w:rsid w:val="002F383D"/>
    <w:rsid w:val="002F3FD6"/>
    <w:rsid w:val="002F684A"/>
    <w:rsid w:val="0030058E"/>
    <w:rsid w:val="00300E88"/>
    <w:rsid w:val="00301284"/>
    <w:rsid w:val="003024A6"/>
    <w:rsid w:val="003025D1"/>
    <w:rsid w:val="0030291C"/>
    <w:rsid w:val="00303DF1"/>
    <w:rsid w:val="0030406B"/>
    <w:rsid w:val="00304328"/>
    <w:rsid w:val="003055C8"/>
    <w:rsid w:val="0030647D"/>
    <w:rsid w:val="00306DED"/>
    <w:rsid w:val="00306E6D"/>
    <w:rsid w:val="00307C0F"/>
    <w:rsid w:val="00307CC6"/>
    <w:rsid w:val="0031040E"/>
    <w:rsid w:val="003111C5"/>
    <w:rsid w:val="003128B6"/>
    <w:rsid w:val="003135FF"/>
    <w:rsid w:val="00313FBD"/>
    <w:rsid w:val="00314AAD"/>
    <w:rsid w:val="00315370"/>
    <w:rsid w:val="00315A5C"/>
    <w:rsid w:val="00316141"/>
    <w:rsid w:val="00316BD4"/>
    <w:rsid w:val="003175AB"/>
    <w:rsid w:val="00317A84"/>
    <w:rsid w:val="00320FE1"/>
    <w:rsid w:val="0032147D"/>
    <w:rsid w:val="003215EF"/>
    <w:rsid w:val="00321E66"/>
    <w:rsid w:val="003223A2"/>
    <w:rsid w:val="00322722"/>
    <w:rsid w:val="00323763"/>
    <w:rsid w:val="00325639"/>
    <w:rsid w:val="003256A1"/>
    <w:rsid w:val="003259C3"/>
    <w:rsid w:val="00325FE9"/>
    <w:rsid w:val="00326497"/>
    <w:rsid w:val="00326826"/>
    <w:rsid w:val="00326BE8"/>
    <w:rsid w:val="00326EDC"/>
    <w:rsid w:val="003279B5"/>
    <w:rsid w:val="00327B69"/>
    <w:rsid w:val="00330208"/>
    <w:rsid w:val="00330603"/>
    <w:rsid w:val="00330CB5"/>
    <w:rsid w:val="00330FCB"/>
    <w:rsid w:val="00331B70"/>
    <w:rsid w:val="00332750"/>
    <w:rsid w:val="00332C85"/>
    <w:rsid w:val="00332CEF"/>
    <w:rsid w:val="00332F14"/>
    <w:rsid w:val="00333082"/>
    <w:rsid w:val="0033310D"/>
    <w:rsid w:val="0033370E"/>
    <w:rsid w:val="00333DCC"/>
    <w:rsid w:val="00334DF3"/>
    <w:rsid w:val="00335296"/>
    <w:rsid w:val="003353F8"/>
    <w:rsid w:val="003361F3"/>
    <w:rsid w:val="0033652D"/>
    <w:rsid w:val="00336C43"/>
    <w:rsid w:val="00337D86"/>
    <w:rsid w:val="003402CC"/>
    <w:rsid w:val="00340855"/>
    <w:rsid w:val="00340ADB"/>
    <w:rsid w:val="00340E99"/>
    <w:rsid w:val="003413B8"/>
    <w:rsid w:val="003416E5"/>
    <w:rsid w:val="00341A13"/>
    <w:rsid w:val="00341E02"/>
    <w:rsid w:val="00342007"/>
    <w:rsid w:val="003421CD"/>
    <w:rsid w:val="00342FF2"/>
    <w:rsid w:val="003433C3"/>
    <w:rsid w:val="00343BA0"/>
    <w:rsid w:val="00343C51"/>
    <w:rsid w:val="00343CBB"/>
    <w:rsid w:val="00343FCA"/>
    <w:rsid w:val="00344194"/>
    <w:rsid w:val="003441A6"/>
    <w:rsid w:val="0034467C"/>
    <w:rsid w:val="003453AB"/>
    <w:rsid w:val="00345FDD"/>
    <w:rsid w:val="00347840"/>
    <w:rsid w:val="003478EE"/>
    <w:rsid w:val="00347E0F"/>
    <w:rsid w:val="00350B29"/>
    <w:rsid w:val="00351663"/>
    <w:rsid w:val="0035299D"/>
    <w:rsid w:val="00352D7A"/>
    <w:rsid w:val="003533F7"/>
    <w:rsid w:val="00354D57"/>
    <w:rsid w:val="00356980"/>
    <w:rsid w:val="00356E8C"/>
    <w:rsid w:val="00356FDE"/>
    <w:rsid w:val="00357278"/>
    <w:rsid w:val="00357C75"/>
    <w:rsid w:val="00360376"/>
    <w:rsid w:val="00361A32"/>
    <w:rsid w:val="00361D2B"/>
    <w:rsid w:val="00362058"/>
    <w:rsid w:val="0036213F"/>
    <w:rsid w:val="00362997"/>
    <w:rsid w:val="00362EC6"/>
    <w:rsid w:val="00363242"/>
    <w:rsid w:val="00365980"/>
    <w:rsid w:val="00365ABE"/>
    <w:rsid w:val="00365E30"/>
    <w:rsid w:val="0036740B"/>
    <w:rsid w:val="0036783D"/>
    <w:rsid w:val="003679C3"/>
    <w:rsid w:val="00367ACE"/>
    <w:rsid w:val="00367B63"/>
    <w:rsid w:val="003701D2"/>
    <w:rsid w:val="003707FC"/>
    <w:rsid w:val="00370EDD"/>
    <w:rsid w:val="003717EE"/>
    <w:rsid w:val="00371B6E"/>
    <w:rsid w:val="003722E7"/>
    <w:rsid w:val="00372462"/>
    <w:rsid w:val="003744D7"/>
    <w:rsid w:val="003750AC"/>
    <w:rsid w:val="00376BFD"/>
    <w:rsid w:val="00377319"/>
    <w:rsid w:val="0038133F"/>
    <w:rsid w:val="00381655"/>
    <w:rsid w:val="00383468"/>
    <w:rsid w:val="003849AA"/>
    <w:rsid w:val="0038501A"/>
    <w:rsid w:val="003856A0"/>
    <w:rsid w:val="00385BDB"/>
    <w:rsid w:val="0038633E"/>
    <w:rsid w:val="003867B6"/>
    <w:rsid w:val="0038701C"/>
    <w:rsid w:val="00387430"/>
    <w:rsid w:val="00390408"/>
    <w:rsid w:val="003905C3"/>
    <w:rsid w:val="003906F8"/>
    <w:rsid w:val="00390B80"/>
    <w:rsid w:val="003924C5"/>
    <w:rsid w:val="00392C98"/>
    <w:rsid w:val="003938F1"/>
    <w:rsid w:val="003944B7"/>
    <w:rsid w:val="00394F0E"/>
    <w:rsid w:val="00395230"/>
    <w:rsid w:val="00395E5A"/>
    <w:rsid w:val="00396962"/>
    <w:rsid w:val="003A0D09"/>
    <w:rsid w:val="003A132B"/>
    <w:rsid w:val="003A1507"/>
    <w:rsid w:val="003A1998"/>
    <w:rsid w:val="003A1CCF"/>
    <w:rsid w:val="003A2284"/>
    <w:rsid w:val="003A289A"/>
    <w:rsid w:val="003A4D84"/>
    <w:rsid w:val="003A51C7"/>
    <w:rsid w:val="003A5ABB"/>
    <w:rsid w:val="003A6163"/>
    <w:rsid w:val="003A627F"/>
    <w:rsid w:val="003A6B31"/>
    <w:rsid w:val="003A6BC3"/>
    <w:rsid w:val="003A6C61"/>
    <w:rsid w:val="003A7743"/>
    <w:rsid w:val="003A779C"/>
    <w:rsid w:val="003B1D82"/>
    <w:rsid w:val="003B20FA"/>
    <w:rsid w:val="003B2B0F"/>
    <w:rsid w:val="003B3355"/>
    <w:rsid w:val="003B39CA"/>
    <w:rsid w:val="003B3FE2"/>
    <w:rsid w:val="003B415D"/>
    <w:rsid w:val="003B58A1"/>
    <w:rsid w:val="003B6CB5"/>
    <w:rsid w:val="003B6CE6"/>
    <w:rsid w:val="003B7102"/>
    <w:rsid w:val="003B7252"/>
    <w:rsid w:val="003B749B"/>
    <w:rsid w:val="003B7BA6"/>
    <w:rsid w:val="003C09FC"/>
    <w:rsid w:val="003C1379"/>
    <w:rsid w:val="003C2E3F"/>
    <w:rsid w:val="003C2F08"/>
    <w:rsid w:val="003C3402"/>
    <w:rsid w:val="003C37D1"/>
    <w:rsid w:val="003C3A5C"/>
    <w:rsid w:val="003C4310"/>
    <w:rsid w:val="003C498F"/>
    <w:rsid w:val="003C4EDA"/>
    <w:rsid w:val="003C5C0D"/>
    <w:rsid w:val="003C5CDF"/>
    <w:rsid w:val="003C5D98"/>
    <w:rsid w:val="003C76C0"/>
    <w:rsid w:val="003C7818"/>
    <w:rsid w:val="003D0CB8"/>
    <w:rsid w:val="003D2843"/>
    <w:rsid w:val="003D423D"/>
    <w:rsid w:val="003D428B"/>
    <w:rsid w:val="003D47D5"/>
    <w:rsid w:val="003D55FF"/>
    <w:rsid w:val="003D5859"/>
    <w:rsid w:val="003D679D"/>
    <w:rsid w:val="003D6FDA"/>
    <w:rsid w:val="003D7BA3"/>
    <w:rsid w:val="003E114B"/>
    <w:rsid w:val="003E2348"/>
    <w:rsid w:val="003E27D6"/>
    <w:rsid w:val="003E2F1C"/>
    <w:rsid w:val="003E497B"/>
    <w:rsid w:val="003E62CA"/>
    <w:rsid w:val="003E6C72"/>
    <w:rsid w:val="003E6F1F"/>
    <w:rsid w:val="003E709B"/>
    <w:rsid w:val="003E70EB"/>
    <w:rsid w:val="003E76CB"/>
    <w:rsid w:val="003E782C"/>
    <w:rsid w:val="003E7A8E"/>
    <w:rsid w:val="003F3597"/>
    <w:rsid w:val="003F3855"/>
    <w:rsid w:val="003F3B48"/>
    <w:rsid w:val="003F53DA"/>
    <w:rsid w:val="003F587A"/>
    <w:rsid w:val="003F6336"/>
    <w:rsid w:val="003F6872"/>
    <w:rsid w:val="003F6C65"/>
    <w:rsid w:val="003F7CE6"/>
    <w:rsid w:val="003F7D11"/>
    <w:rsid w:val="00400E05"/>
    <w:rsid w:val="00400F12"/>
    <w:rsid w:val="00402765"/>
    <w:rsid w:val="004029D0"/>
    <w:rsid w:val="00402D1C"/>
    <w:rsid w:val="00402DD6"/>
    <w:rsid w:val="004038CA"/>
    <w:rsid w:val="0040393F"/>
    <w:rsid w:val="00403B86"/>
    <w:rsid w:val="00403D7E"/>
    <w:rsid w:val="00404212"/>
    <w:rsid w:val="00404348"/>
    <w:rsid w:val="004046A6"/>
    <w:rsid w:val="00404CC8"/>
    <w:rsid w:val="00404DE6"/>
    <w:rsid w:val="00405A7E"/>
    <w:rsid w:val="00406218"/>
    <w:rsid w:val="00407863"/>
    <w:rsid w:val="004101F5"/>
    <w:rsid w:val="0041114C"/>
    <w:rsid w:val="0041248D"/>
    <w:rsid w:val="004127B8"/>
    <w:rsid w:val="00413134"/>
    <w:rsid w:val="00413749"/>
    <w:rsid w:val="004140C2"/>
    <w:rsid w:val="004145A3"/>
    <w:rsid w:val="004153AA"/>
    <w:rsid w:val="00415F3C"/>
    <w:rsid w:val="0041635D"/>
    <w:rsid w:val="004173AB"/>
    <w:rsid w:val="00420881"/>
    <w:rsid w:val="00420A1C"/>
    <w:rsid w:val="00420CFA"/>
    <w:rsid w:val="00420E9C"/>
    <w:rsid w:val="00420F1B"/>
    <w:rsid w:val="0042167E"/>
    <w:rsid w:val="0042341A"/>
    <w:rsid w:val="00423E4E"/>
    <w:rsid w:val="00424662"/>
    <w:rsid w:val="00424855"/>
    <w:rsid w:val="00427390"/>
    <w:rsid w:val="004305B8"/>
    <w:rsid w:val="00430B46"/>
    <w:rsid w:val="00431869"/>
    <w:rsid w:val="00431A4F"/>
    <w:rsid w:val="00431AB1"/>
    <w:rsid w:val="00432A9B"/>
    <w:rsid w:val="00432D36"/>
    <w:rsid w:val="004337D3"/>
    <w:rsid w:val="004337F3"/>
    <w:rsid w:val="00433A14"/>
    <w:rsid w:val="00433C27"/>
    <w:rsid w:val="00434069"/>
    <w:rsid w:val="0043434F"/>
    <w:rsid w:val="004344BA"/>
    <w:rsid w:val="004350CD"/>
    <w:rsid w:val="004358FF"/>
    <w:rsid w:val="0043693D"/>
    <w:rsid w:val="00436A28"/>
    <w:rsid w:val="004370AA"/>
    <w:rsid w:val="004405FC"/>
    <w:rsid w:val="004409E2"/>
    <w:rsid w:val="00440EDC"/>
    <w:rsid w:val="00442031"/>
    <w:rsid w:val="00442110"/>
    <w:rsid w:val="00442770"/>
    <w:rsid w:val="00442B9E"/>
    <w:rsid w:val="00442EAC"/>
    <w:rsid w:val="00443A55"/>
    <w:rsid w:val="00444979"/>
    <w:rsid w:val="00445D55"/>
    <w:rsid w:val="0044634D"/>
    <w:rsid w:val="00446D97"/>
    <w:rsid w:val="00446EE4"/>
    <w:rsid w:val="00447271"/>
    <w:rsid w:val="00447B3B"/>
    <w:rsid w:val="0045079C"/>
    <w:rsid w:val="00450AD2"/>
    <w:rsid w:val="00450D6B"/>
    <w:rsid w:val="00450FF3"/>
    <w:rsid w:val="00451884"/>
    <w:rsid w:val="00452192"/>
    <w:rsid w:val="00452984"/>
    <w:rsid w:val="00452C58"/>
    <w:rsid w:val="0045318C"/>
    <w:rsid w:val="00453833"/>
    <w:rsid w:val="00453BFB"/>
    <w:rsid w:val="004544A2"/>
    <w:rsid w:val="00454DC4"/>
    <w:rsid w:val="0045500A"/>
    <w:rsid w:val="00455611"/>
    <w:rsid w:val="00456046"/>
    <w:rsid w:val="00456068"/>
    <w:rsid w:val="004560FF"/>
    <w:rsid w:val="0045619E"/>
    <w:rsid w:val="004579E6"/>
    <w:rsid w:val="00457F76"/>
    <w:rsid w:val="00460DDF"/>
    <w:rsid w:val="004613AC"/>
    <w:rsid w:val="00461B6B"/>
    <w:rsid w:val="00462168"/>
    <w:rsid w:val="004623F6"/>
    <w:rsid w:val="00462CD4"/>
    <w:rsid w:val="00462E0B"/>
    <w:rsid w:val="00463B7C"/>
    <w:rsid w:val="0046619E"/>
    <w:rsid w:val="00466D75"/>
    <w:rsid w:val="00466E04"/>
    <w:rsid w:val="004708FA"/>
    <w:rsid w:val="00471040"/>
    <w:rsid w:val="004716EB"/>
    <w:rsid w:val="0047175D"/>
    <w:rsid w:val="00471AEC"/>
    <w:rsid w:val="00471E20"/>
    <w:rsid w:val="004722BC"/>
    <w:rsid w:val="004737D9"/>
    <w:rsid w:val="0047388A"/>
    <w:rsid w:val="00474629"/>
    <w:rsid w:val="004746CA"/>
    <w:rsid w:val="004748C8"/>
    <w:rsid w:val="00474933"/>
    <w:rsid w:val="00474C76"/>
    <w:rsid w:val="00475A71"/>
    <w:rsid w:val="00476280"/>
    <w:rsid w:val="004766A3"/>
    <w:rsid w:val="00476F8E"/>
    <w:rsid w:val="00477711"/>
    <w:rsid w:val="00480CBE"/>
    <w:rsid w:val="00480D48"/>
    <w:rsid w:val="00481C7B"/>
    <w:rsid w:val="00481D3E"/>
    <w:rsid w:val="00482382"/>
    <w:rsid w:val="00482C59"/>
    <w:rsid w:val="00483896"/>
    <w:rsid w:val="004838B6"/>
    <w:rsid w:val="00483A4F"/>
    <w:rsid w:val="0048426E"/>
    <w:rsid w:val="00484898"/>
    <w:rsid w:val="004852E1"/>
    <w:rsid w:val="00486193"/>
    <w:rsid w:val="00487C25"/>
    <w:rsid w:val="00491627"/>
    <w:rsid w:val="00491AD0"/>
    <w:rsid w:val="00492328"/>
    <w:rsid w:val="004926D9"/>
    <w:rsid w:val="00493142"/>
    <w:rsid w:val="004933DF"/>
    <w:rsid w:val="004936A6"/>
    <w:rsid w:val="004951AB"/>
    <w:rsid w:val="00496416"/>
    <w:rsid w:val="00497E98"/>
    <w:rsid w:val="004A0238"/>
    <w:rsid w:val="004A0576"/>
    <w:rsid w:val="004A0B1E"/>
    <w:rsid w:val="004A31A8"/>
    <w:rsid w:val="004A39C4"/>
    <w:rsid w:val="004A3A08"/>
    <w:rsid w:val="004A532F"/>
    <w:rsid w:val="004A5C12"/>
    <w:rsid w:val="004A617B"/>
    <w:rsid w:val="004A67E5"/>
    <w:rsid w:val="004A75A5"/>
    <w:rsid w:val="004A7A1A"/>
    <w:rsid w:val="004B054B"/>
    <w:rsid w:val="004B0E8D"/>
    <w:rsid w:val="004B242B"/>
    <w:rsid w:val="004B2D77"/>
    <w:rsid w:val="004B3E7A"/>
    <w:rsid w:val="004B3F08"/>
    <w:rsid w:val="004B43B5"/>
    <w:rsid w:val="004B486A"/>
    <w:rsid w:val="004B4EAC"/>
    <w:rsid w:val="004B506E"/>
    <w:rsid w:val="004B5485"/>
    <w:rsid w:val="004B72B5"/>
    <w:rsid w:val="004C01C8"/>
    <w:rsid w:val="004C1CD2"/>
    <w:rsid w:val="004C251C"/>
    <w:rsid w:val="004C3B82"/>
    <w:rsid w:val="004C4899"/>
    <w:rsid w:val="004C5CC6"/>
    <w:rsid w:val="004C72E2"/>
    <w:rsid w:val="004C757A"/>
    <w:rsid w:val="004C7878"/>
    <w:rsid w:val="004D0769"/>
    <w:rsid w:val="004D1822"/>
    <w:rsid w:val="004D261E"/>
    <w:rsid w:val="004D3AC3"/>
    <w:rsid w:val="004D4446"/>
    <w:rsid w:val="004D45A9"/>
    <w:rsid w:val="004D4B62"/>
    <w:rsid w:val="004D4C2C"/>
    <w:rsid w:val="004D583F"/>
    <w:rsid w:val="004D659E"/>
    <w:rsid w:val="004D6FD6"/>
    <w:rsid w:val="004D7238"/>
    <w:rsid w:val="004D7463"/>
    <w:rsid w:val="004E0D23"/>
    <w:rsid w:val="004E20CE"/>
    <w:rsid w:val="004E2C11"/>
    <w:rsid w:val="004E3305"/>
    <w:rsid w:val="004E33EB"/>
    <w:rsid w:val="004E3501"/>
    <w:rsid w:val="004E3AF4"/>
    <w:rsid w:val="004E3F2B"/>
    <w:rsid w:val="004E400F"/>
    <w:rsid w:val="004E4131"/>
    <w:rsid w:val="004E4224"/>
    <w:rsid w:val="004E45BD"/>
    <w:rsid w:val="004E56B0"/>
    <w:rsid w:val="004E67C9"/>
    <w:rsid w:val="004F0E71"/>
    <w:rsid w:val="004F1BD1"/>
    <w:rsid w:val="004F22F9"/>
    <w:rsid w:val="004F2645"/>
    <w:rsid w:val="004F3308"/>
    <w:rsid w:val="004F3DBA"/>
    <w:rsid w:val="004F4E04"/>
    <w:rsid w:val="004F5D66"/>
    <w:rsid w:val="004F6E1C"/>
    <w:rsid w:val="005001F7"/>
    <w:rsid w:val="005007F0"/>
    <w:rsid w:val="00500C3C"/>
    <w:rsid w:val="00500D09"/>
    <w:rsid w:val="00502565"/>
    <w:rsid w:val="0050320C"/>
    <w:rsid w:val="0050321F"/>
    <w:rsid w:val="00503F39"/>
    <w:rsid w:val="0050587A"/>
    <w:rsid w:val="00507019"/>
    <w:rsid w:val="00507601"/>
    <w:rsid w:val="00507777"/>
    <w:rsid w:val="00507BAE"/>
    <w:rsid w:val="0051033F"/>
    <w:rsid w:val="005103B2"/>
    <w:rsid w:val="00510895"/>
    <w:rsid w:val="00510C43"/>
    <w:rsid w:val="005112B4"/>
    <w:rsid w:val="005119B4"/>
    <w:rsid w:val="00511AD9"/>
    <w:rsid w:val="0051285C"/>
    <w:rsid w:val="0051337C"/>
    <w:rsid w:val="00514321"/>
    <w:rsid w:val="005143C8"/>
    <w:rsid w:val="0051459F"/>
    <w:rsid w:val="00514A33"/>
    <w:rsid w:val="005155E0"/>
    <w:rsid w:val="00515F5D"/>
    <w:rsid w:val="005168BE"/>
    <w:rsid w:val="005168E1"/>
    <w:rsid w:val="00520ACF"/>
    <w:rsid w:val="005210A0"/>
    <w:rsid w:val="005213EA"/>
    <w:rsid w:val="00522AB7"/>
    <w:rsid w:val="00522D6A"/>
    <w:rsid w:val="005231A5"/>
    <w:rsid w:val="0052397F"/>
    <w:rsid w:val="00523A22"/>
    <w:rsid w:val="0052419C"/>
    <w:rsid w:val="00524966"/>
    <w:rsid w:val="00524EA6"/>
    <w:rsid w:val="00526C15"/>
    <w:rsid w:val="00526E6C"/>
    <w:rsid w:val="00527E11"/>
    <w:rsid w:val="00530000"/>
    <w:rsid w:val="00530311"/>
    <w:rsid w:val="00530486"/>
    <w:rsid w:val="00531C36"/>
    <w:rsid w:val="00532988"/>
    <w:rsid w:val="00532B99"/>
    <w:rsid w:val="00533719"/>
    <w:rsid w:val="005345CD"/>
    <w:rsid w:val="00535708"/>
    <w:rsid w:val="00536D45"/>
    <w:rsid w:val="00540DF6"/>
    <w:rsid w:val="00541930"/>
    <w:rsid w:val="00541C7C"/>
    <w:rsid w:val="00541E71"/>
    <w:rsid w:val="00541E75"/>
    <w:rsid w:val="00542890"/>
    <w:rsid w:val="00543089"/>
    <w:rsid w:val="0054427B"/>
    <w:rsid w:val="00544312"/>
    <w:rsid w:val="0054471C"/>
    <w:rsid w:val="00544DDC"/>
    <w:rsid w:val="005453E0"/>
    <w:rsid w:val="0054554F"/>
    <w:rsid w:val="005456FB"/>
    <w:rsid w:val="00545C27"/>
    <w:rsid w:val="0054643E"/>
    <w:rsid w:val="005464C7"/>
    <w:rsid w:val="0054690C"/>
    <w:rsid w:val="00550B6D"/>
    <w:rsid w:val="00550EB3"/>
    <w:rsid w:val="00550EB5"/>
    <w:rsid w:val="005515D8"/>
    <w:rsid w:val="00551C75"/>
    <w:rsid w:val="00552221"/>
    <w:rsid w:val="0055407E"/>
    <w:rsid w:val="00554EEE"/>
    <w:rsid w:val="0055560D"/>
    <w:rsid w:val="00555641"/>
    <w:rsid w:val="00555E8B"/>
    <w:rsid w:val="005560CB"/>
    <w:rsid w:val="005579ED"/>
    <w:rsid w:val="005604F1"/>
    <w:rsid w:val="005608E0"/>
    <w:rsid w:val="0056133E"/>
    <w:rsid w:val="005613E6"/>
    <w:rsid w:val="005615C3"/>
    <w:rsid w:val="005631DA"/>
    <w:rsid w:val="00563736"/>
    <w:rsid w:val="00563B64"/>
    <w:rsid w:val="005643A1"/>
    <w:rsid w:val="0056486E"/>
    <w:rsid w:val="00564AF8"/>
    <w:rsid w:val="00564C38"/>
    <w:rsid w:val="005652B4"/>
    <w:rsid w:val="005665F8"/>
    <w:rsid w:val="005674A2"/>
    <w:rsid w:val="0056766B"/>
    <w:rsid w:val="00570B4B"/>
    <w:rsid w:val="00570C02"/>
    <w:rsid w:val="00571554"/>
    <w:rsid w:val="00572344"/>
    <w:rsid w:val="00572BEA"/>
    <w:rsid w:val="005734EE"/>
    <w:rsid w:val="00575882"/>
    <w:rsid w:val="005759D5"/>
    <w:rsid w:val="00575EC2"/>
    <w:rsid w:val="00576666"/>
    <w:rsid w:val="00576828"/>
    <w:rsid w:val="005768DE"/>
    <w:rsid w:val="00576D9E"/>
    <w:rsid w:val="00576DF5"/>
    <w:rsid w:val="00576EAE"/>
    <w:rsid w:val="005778E7"/>
    <w:rsid w:val="00580198"/>
    <w:rsid w:val="00580634"/>
    <w:rsid w:val="005808EB"/>
    <w:rsid w:val="0058120F"/>
    <w:rsid w:val="00581C78"/>
    <w:rsid w:val="00581EF0"/>
    <w:rsid w:val="0058277D"/>
    <w:rsid w:val="00582E96"/>
    <w:rsid w:val="00583202"/>
    <w:rsid w:val="00584370"/>
    <w:rsid w:val="00587605"/>
    <w:rsid w:val="00587978"/>
    <w:rsid w:val="00587A94"/>
    <w:rsid w:val="00587B4E"/>
    <w:rsid w:val="00587B6A"/>
    <w:rsid w:val="00587D83"/>
    <w:rsid w:val="00587DD3"/>
    <w:rsid w:val="00587E77"/>
    <w:rsid w:val="00590861"/>
    <w:rsid w:val="00590DEA"/>
    <w:rsid w:val="005911AB"/>
    <w:rsid w:val="005919A2"/>
    <w:rsid w:val="005925AB"/>
    <w:rsid w:val="00592EB5"/>
    <w:rsid w:val="005931B9"/>
    <w:rsid w:val="00593BF2"/>
    <w:rsid w:val="00593E3D"/>
    <w:rsid w:val="00595436"/>
    <w:rsid w:val="005956DE"/>
    <w:rsid w:val="00596EDE"/>
    <w:rsid w:val="005A007F"/>
    <w:rsid w:val="005A01E5"/>
    <w:rsid w:val="005A0AA6"/>
    <w:rsid w:val="005A2177"/>
    <w:rsid w:val="005A328A"/>
    <w:rsid w:val="005A340E"/>
    <w:rsid w:val="005A3ECD"/>
    <w:rsid w:val="005A458D"/>
    <w:rsid w:val="005A45AD"/>
    <w:rsid w:val="005A4C89"/>
    <w:rsid w:val="005A63B8"/>
    <w:rsid w:val="005A793B"/>
    <w:rsid w:val="005A79FC"/>
    <w:rsid w:val="005B03BE"/>
    <w:rsid w:val="005B1030"/>
    <w:rsid w:val="005B1579"/>
    <w:rsid w:val="005B1614"/>
    <w:rsid w:val="005B1D76"/>
    <w:rsid w:val="005B2A7F"/>
    <w:rsid w:val="005B2B29"/>
    <w:rsid w:val="005B36E6"/>
    <w:rsid w:val="005B3B41"/>
    <w:rsid w:val="005B4C89"/>
    <w:rsid w:val="005B6B15"/>
    <w:rsid w:val="005B6FE1"/>
    <w:rsid w:val="005B74D9"/>
    <w:rsid w:val="005B7E24"/>
    <w:rsid w:val="005C0474"/>
    <w:rsid w:val="005C0A17"/>
    <w:rsid w:val="005C150D"/>
    <w:rsid w:val="005C2A44"/>
    <w:rsid w:val="005C3120"/>
    <w:rsid w:val="005C3A3D"/>
    <w:rsid w:val="005C4D8E"/>
    <w:rsid w:val="005C689B"/>
    <w:rsid w:val="005C722E"/>
    <w:rsid w:val="005C73F0"/>
    <w:rsid w:val="005C7BF5"/>
    <w:rsid w:val="005D0215"/>
    <w:rsid w:val="005D09EE"/>
    <w:rsid w:val="005D0D13"/>
    <w:rsid w:val="005D26A9"/>
    <w:rsid w:val="005D2DE9"/>
    <w:rsid w:val="005D3AF4"/>
    <w:rsid w:val="005D44D3"/>
    <w:rsid w:val="005D47B0"/>
    <w:rsid w:val="005D7968"/>
    <w:rsid w:val="005D7CA7"/>
    <w:rsid w:val="005D7CD7"/>
    <w:rsid w:val="005E120D"/>
    <w:rsid w:val="005E2E93"/>
    <w:rsid w:val="005E3DD0"/>
    <w:rsid w:val="005E41D7"/>
    <w:rsid w:val="005E4219"/>
    <w:rsid w:val="005E45C5"/>
    <w:rsid w:val="005E5792"/>
    <w:rsid w:val="005E6F82"/>
    <w:rsid w:val="005F0342"/>
    <w:rsid w:val="005F0E61"/>
    <w:rsid w:val="005F1C1C"/>
    <w:rsid w:val="005F1E81"/>
    <w:rsid w:val="005F20AD"/>
    <w:rsid w:val="005F3CC9"/>
    <w:rsid w:val="005F3EF7"/>
    <w:rsid w:val="005F4755"/>
    <w:rsid w:val="005F51C8"/>
    <w:rsid w:val="005F5376"/>
    <w:rsid w:val="005F59DF"/>
    <w:rsid w:val="005F5CEC"/>
    <w:rsid w:val="005F6D26"/>
    <w:rsid w:val="005F7386"/>
    <w:rsid w:val="006005DA"/>
    <w:rsid w:val="0060089D"/>
    <w:rsid w:val="006008B5"/>
    <w:rsid w:val="0060145B"/>
    <w:rsid w:val="0060170D"/>
    <w:rsid w:val="0060297B"/>
    <w:rsid w:val="00602B34"/>
    <w:rsid w:val="00605290"/>
    <w:rsid w:val="00605D7F"/>
    <w:rsid w:val="006101D5"/>
    <w:rsid w:val="00611196"/>
    <w:rsid w:val="00612566"/>
    <w:rsid w:val="0061284F"/>
    <w:rsid w:val="0061295E"/>
    <w:rsid w:val="00613BA4"/>
    <w:rsid w:val="00614178"/>
    <w:rsid w:val="00614FA4"/>
    <w:rsid w:val="006167AF"/>
    <w:rsid w:val="00616894"/>
    <w:rsid w:val="00617062"/>
    <w:rsid w:val="00617649"/>
    <w:rsid w:val="00617E70"/>
    <w:rsid w:val="006203E5"/>
    <w:rsid w:val="00621AB3"/>
    <w:rsid w:val="0062223D"/>
    <w:rsid w:val="00623D3F"/>
    <w:rsid w:val="00623DA7"/>
    <w:rsid w:val="00624ACE"/>
    <w:rsid w:val="00624BAD"/>
    <w:rsid w:val="00625143"/>
    <w:rsid w:val="00625B3B"/>
    <w:rsid w:val="006264AA"/>
    <w:rsid w:val="006270AB"/>
    <w:rsid w:val="00627358"/>
    <w:rsid w:val="00627C96"/>
    <w:rsid w:val="0063042A"/>
    <w:rsid w:val="0063072D"/>
    <w:rsid w:val="00630BF4"/>
    <w:rsid w:val="0063171E"/>
    <w:rsid w:val="0063205D"/>
    <w:rsid w:val="006320DE"/>
    <w:rsid w:val="006330BF"/>
    <w:rsid w:val="00633482"/>
    <w:rsid w:val="00633BF3"/>
    <w:rsid w:val="00633FC3"/>
    <w:rsid w:val="006352F4"/>
    <w:rsid w:val="0063538F"/>
    <w:rsid w:val="006353BF"/>
    <w:rsid w:val="00635D89"/>
    <w:rsid w:val="00637037"/>
    <w:rsid w:val="00641205"/>
    <w:rsid w:val="00643308"/>
    <w:rsid w:val="006439D8"/>
    <w:rsid w:val="00643D0F"/>
    <w:rsid w:val="006446FA"/>
    <w:rsid w:val="00644C43"/>
    <w:rsid w:val="00644F1D"/>
    <w:rsid w:val="00645EB6"/>
    <w:rsid w:val="00646137"/>
    <w:rsid w:val="00647227"/>
    <w:rsid w:val="00647652"/>
    <w:rsid w:val="006501F5"/>
    <w:rsid w:val="00651B0E"/>
    <w:rsid w:val="00651B82"/>
    <w:rsid w:val="00652486"/>
    <w:rsid w:val="00653D5C"/>
    <w:rsid w:val="00654937"/>
    <w:rsid w:val="00654C09"/>
    <w:rsid w:val="00655542"/>
    <w:rsid w:val="00655925"/>
    <w:rsid w:val="00655BC7"/>
    <w:rsid w:val="006560D1"/>
    <w:rsid w:val="00656F55"/>
    <w:rsid w:val="006571F8"/>
    <w:rsid w:val="006600CF"/>
    <w:rsid w:val="0066110A"/>
    <w:rsid w:val="0066170A"/>
    <w:rsid w:val="0066189A"/>
    <w:rsid w:val="00661F83"/>
    <w:rsid w:val="00661F86"/>
    <w:rsid w:val="00663175"/>
    <w:rsid w:val="00664127"/>
    <w:rsid w:val="006650F9"/>
    <w:rsid w:val="0066573E"/>
    <w:rsid w:val="00665B11"/>
    <w:rsid w:val="00665D9C"/>
    <w:rsid w:val="0066621D"/>
    <w:rsid w:val="00666901"/>
    <w:rsid w:val="00666C17"/>
    <w:rsid w:val="00667756"/>
    <w:rsid w:val="00670A4B"/>
    <w:rsid w:val="00671074"/>
    <w:rsid w:val="0067157C"/>
    <w:rsid w:val="006721B5"/>
    <w:rsid w:val="00672D05"/>
    <w:rsid w:val="0067368D"/>
    <w:rsid w:val="006737BF"/>
    <w:rsid w:val="00673C9E"/>
    <w:rsid w:val="00673E1D"/>
    <w:rsid w:val="00674042"/>
    <w:rsid w:val="00675A19"/>
    <w:rsid w:val="00675B22"/>
    <w:rsid w:val="00675F95"/>
    <w:rsid w:val="0067602B"/>
    <w:rsid w:val="00676B5B"/>
    <w:rsid w:val="006774FB"/>
    <w:rsid w:val="00677A00"/>
    <w:rsid w:val="00677D87"/>
    <w:rsid w:val="00680227"/>
    <w:rsid w:val="006809FA"/>
    <w:rsid w:val="00680D42"/>
    <w:rsid w:val="0068133A"/>
    <w:rsid w:val="006815B8"/>
    <w:rsid w:val="006818D9"/>
    <w:rsid w:val="006826C2"/>
    <w:rsid w:val="00683727"/>
    <w:rsid w:val="00683CF3"/>
    <w:rsid w:val="00684C3F"/>
    <w:rsid w:val="0068503E"/>
    <w:rsid w:val="00685BCA"/>
    <w:rsid w:val="00685EB2"/>
    <w:rsid w:val="00687C79"/>
    <w:rsid w:val="006905AB"/>
    <w:rsid w:val="006907D7"/>
    <w:rsid w:val="006908DB"/>
    <w:rsid w:val="00692C96"/>
    <w:rsid w:val="00693291"/>
    <w:rsid w:val="006934FF"/>
    <w:rsid w:val="0069417A"/>
    <w:rsid w:val="0069492C"/>
    <w:rsid w:val="00695844"/>
    <w:rsid w:val="00695E17"/>
    <w:rsid w:val="00696AC9"/>
    <w:rsid w:val="00696C2A"/>
    <w:rsid w:val="00696FB1"/>
    <w:rsid w:val="00697183"/>
    <w:rsid w:val="006972EB"/>
    <w:rsid w:val="00697887"/>
    <w:rsid w:val="00697CFF"/>
    <w:rsid w:val="006A0BF3"/>
    <w:rsid w:val="006A155D"/>
    <w:rsid w:val="006A16BD"/>
    <w:rsid w:val="006A21C9"/>
    <w:rsid w:val="006A2665"/>
    <w:rsid w:val="006A3388"/>
    <w:rsid w:val="006A341D"/>
    <w:rsid w:val="006A5179"/>
    <w:rsid w:val="006A577E"/>
    <w:rsid w:val="006A5822"/>
    <w:rsid w:val="006A60AD"/>
    <w:rsid w:val="006A71B6"/>
    <w:rsid w:val="006B02A6"/>
    <w:rsid w:val="006B0624"/>
    <w:rsid w:val="006B09EC"/>
    <w:rsid w:val="006B137E"/>
    <w:rsid w:val="006B19F7"/>
    <w:rsid w:val="006B2164"/>
    <w:rsid w:val="006B2294"/>
    <w:rsid w:val="006B2441"/>
    <w:rsid w:val="006B28E3"/>
    <w:rsid w:val="006B35F7"/>
    <w:rsid w:val="006B3602"/>
    <w:rsid w:val="006B48B5"/>
    <w:rsid w:val="006B4C39"/>
    <w:rsid w:val="006B4FA5"/>
    <w:rsid w:val="006B500F"/>
    <w:rsid w:val="006B5456"/>
    <w:rsid w:val="006B619C"/>
    <w:rsid w:val="006B782D"/>
    <w:rsid w:val="006B7A84"/>
    <w:rsid w:val="006B7D40"/>
    <w:rsid w:val="006C0C5A"/>
    <w:rsid w:val="006C1895"/>
    <w:rsid w:val="006C1A7E"/>
    <w:rsid w:val="006C1C8F"/>
    <w:rsid w:val="006C3B5B"/>
    <w:rsid w:val="006C42FA"/>
    <w:rsid w:val="006C49F1"/>
    <w:rsid w:val="006C4CEB"/>
    <w:rsid w:val="006C5034"/>
    <w:rsid w:val="006C55CD"/>
    <w:rsid w:val="006C6B36"/>
    <w:rsid w:val="006C7CB1"/>
    <w:rsid w:val="006C7D24"/>
    <w:rsid w:val="006C7FA6"/>
    <w:rsid w:val="006D0A58"/>
    <w:rsid w:val="006D0AE5"/>
    <w:rsid w:val="006D0E32"/>
    <w:rsid w:val="006D1547"/>
    <w:rsid w:val="006D15D8"/>
    <w:rsid w:val="006D1774"/>
    <w:rsid w:val="006D251A"/>
    <w:rsid w:val="006D3D82"/>
    <w:rsid w:val="006D534A"/>
    <w:rsid w:val="006D6554"/>
    <w:rsid w:val="006D6A46"/>
    <w:rsid w:val="006D6FDC"/>
    <w:rsid w:val="006D71DA"/>
    <w:rsid w:val="006E0857"/>
    <w:rsid w:val="006E1A95"/>
    <w:rsid w:val="006E1D8C"/>
    <w:rsid w:val="006E20A5"/>
    <w:rsid w:val="006E2420"/>
    <w:rsid w:val="006E30EA"/>
    <w:rsid w:val="006E3BD2"/>
    <w:rsid w:val="006E42EE"/>
    <w:rsid w:val="006E4590"/>
    <w:rsid w:val="006E4659"/>
    <w:rsid w:val="006E5437"/>
    <w:rsid w:val="006E5F53"/>
    <w:rsid w:val="006E6452"/>
    <w:rsid w:val="006E6621"/>
    <w:rsid w:val="006E70EE"/>
    <w:rsid w:val="006E7AD9"/>
    <w:rsid w:val="006E7ED6"/>
    <w:rsid w:val="006F0190"/>
    <w:rsid w:val="006F04E5"/>
    <w:rsid w:val="006F07AF"/>
    <w:rsid w:val="006F0967"/>
    <w:rsid w:val="006F135A"/>
    <w:rsid w:val="006F13BD"/>
    <w:rsid w:val="006F2568"/>
    <w:rsid w:val="006F3B9A"/>
    <w:rsid w:val="006F5451"/>
    <w:rsid w:val="006F5779"/>
    <w:rsid w:val="006F580B"/>
    <w:rsid w:val="006F646E"/>
    <w:rsid w:val="006F6991"/>
    <w:rsid w:val="006F7DA8"/>
    <w:rsid w:val="00700F79"/>
    <w:rsid w:val="0070102A"/>
    <w:rsid w:val="00701F6E"/>
    <w:rsid w:val="007024E9"/>
    <w:rsid w:val="00702BD1"/>
    <w:rsid w:val="007034AF"/>
    <w:rsid w:val="00703A7F"/>
    <w:rsid w:val="00703D9F"/>
    <w:rsid w:val="00703F78"/>
    <w:rsid w:val="00704338"/>
    <w:rsid w:val="00704E3E"/>
    <w:rsid w:val="00705D5A"/>
    <w:rsid w:val="00706461"/>
    <w:rsid w:val="0070655A"/>
    <w:rsid w:val="007069C1"/>
    <w:rsid w:val="00710F2F"/>
    <w:rsid w:val="0071109A"/>
    <w:rsid w:val="0071168F"/>
    <w:rsid w:val="007116E1"/>
    <w:rsid w:val="00711755"/>
    <w:rsid w:val="00711983"/>
    <w:rsid w:val="00712D6F"/>
    <w:rsid w:val="007136CF"/>
    <w:rsid w:val="007137B5"/>
    <w:rsid w:val="00713814"/>
    <w:rsid w:val="00713C54"/>
    <w:rsid w:val="0071439A"/>
    <w:rsid w:val="007149CE"/>
    <w:rsid w:val="00716172"/>
    <w:rsid w:val="007161DA"/>
    <w:rsid w:val="00716FD9"/>
    <w:rsid w:val="00717736"/>
    <w:rsid w:val="00717979"/>
    <w:rsid w:val="007203D2"/>
    <w:rsid w:val="0072063C"/>
    <w:rsid w:val="007222E6"/>
    <w:rsid w:val="00723239"/>
    <w:rsid w:val="00723B2B"/>
    <w:rsid w:val="00724AE4"/>
    <w:rsid w:val="00724BB0"/>
    <w:rsid w:val="00725258"/>
    <w:rsid w:val="00731510"/>
    <w:rsid w:val="00731540"/>
    <w:rsid w:val="007317AD"/>
    <w:rsid w:val="00731BED"/>
    <w:rsid w:val="007320FA"/>
    <w:rsid w:val="00732661"/>
    <w:rsid w:val="00733BF8"/>
    <w:rsid w:val="00733D7D"/>
    <w:rsid w:val="0073400C"/>
    <w:rsid w:val="00734F3F"/>
    <w:rsid w:val="00734F69"/>
    <w:rsid w:val="007350D2"/>
    <w:rsid w:val="0073544A"/>
    <w:rsid w:val="00735955"/>
    <w:rsid w:val="00735E63"/>
    <w:rsid w:val="00735E88"/>
    <w:rsid w:val="00737220"/>
    <w:rsid w:val="007372E8"/>
    <w:rsid w:val="00741A65"/>
    <w:rsid w:val="00741FBF"/>
    <w:rsid w:val="00742326"/>
    <w:rsid w:val="0074278D"/>
    <w:rsid w:val="00742B9E"/>
    <w:rsid w:val="00743261"/>
    <w:rsid w:val="00743376"/>
    <w:rsid w:val="007442CC"/>
    <w:rsid w:val="007446F8"/>
    <w:rsid w:val="00745500"/>
    <w:rsid w:val="007458E0"/>
    <w:rsid w:val="00745A89"/>
    <w:rsid w:val="00745B2E"/>
    <w:rsid w:val="00745B7F"/>
    <w:rsid w:val="0074630D"/>
    <w:rsid w:val="007464BA"/>
    <w:rsid w:val="00747932"/>
    <w:rsid w:val="00750C62"/>
    <w:rsid w:val="00750D9E"/>
    <w:rsid w:val="00750DCA"/>
    <w:rsid w:val="00750FEA"/>
    <w:rsid w:val="00752C49"/>
    <w:rsid w:val="00752FD8"/>
    <w:rsid w:val="00753EF8"/>
    <w:rsid w:val="007543A8"/>
    <w:rsid w:val="007545E1"/>
    <w:rsid w:val="00754C2A"/>
    <w:rsid w:val="00755B5F"/>
    <w:rsid w:val="00756651"/>
    <w:rsid w:val="007576BD"/>
    <w:rsid w:val="00760ED8"/>
    <w:rsid w:val="0076119A"/>
    <w:rsid w:val="0076183D"/>
    <w:rsid w:val="00762CF0"/>
    <w:rsid w:val="00762FF6"/>
    <w:rsid w:val="00763510"/>
    <w:rsid w:val="00763C71"/>
    <w:rsid w:val="00764E10"/>
    <w:rsid w:val="0076553A"/>
    <w:rsid w:val="0076619A"/>
    <w:rsid w:val="00767B3C"/>
    <w:rsid w:val="00767BF1"/>
    <w:rsid w:val="00770A57"/>
    <w:rsid w:val="00771AE8"/>
    <w:rsid w:val="007725B0"/>
    <w:rsid w:val="00772674"/>
    <w:rsid w:val="00772B80"/>
    <w:rsid w:val="0077304B"/>
    <w:rsid w:val="0077367A"/>
    <w:rsid w:val="007737C6"/>
    <w:rsid w:val="00774B97"/>
    <w:rsid w:val="00776A9A"/>
    <w:rsid w:val="0077712F"/>
    <w:rsid w:val="0077726D"/>
    <w:rsid w:val="00780059"/>
    <w:rsid w:val="00780E79"/>
    <w:rsid w:val="007815DF"/>
    <w:rsid w:val="00781B2E"/>
    <w:rsid w:val="007828F5"/>
    <w:rsid w:val="0078330D"/>
    <w:rsid w:val="00783426"/>
    <w:rsid w:val="00783575"/>
    <w:rsid w:val="00785F95"/>
    <w:rsid w:val="0078600D"/>
    <w:rsid w:val="007862B9"/>
    <w:rsid w:val="00786572"/>
    <w:rsid w:val="007869E4"/>
    <w:rsid w:val="00786D98"/>
    <w:rsid w:val="00786EFD"/>
    <w:rsid w:val="00787874"/>
    <w:rsid w:val="007901EA"/>
    <w:rsid w:val="00790653"/>
    <w:rsid w:val="0079104C"/>
    <w:rsid w:val="0079148E"/>
    <w:rsid w:val="0079174A"/>
    <w:rsid w:val="00792280"/>
    <w:rsid w:val="00792743"/>
    <w:rsid w:val="0079287B"/>
    <w:rsid w:val="007930CC"/>
    <w:rsid w:val="00793EF0"/>
    <w:rsid w:val="007953B6"/>
    <w:rsid w:val="00795F0D"/>
    <w:rsid w:val="00796A03"/>
    <w:rsid w:val="00797DC7"/>
    <w:rsid w:val="007A0FB4"/>
    <w:rsid w:val="007A149A"/>
    <w:rsid w:val="007A1A36"/>
    <w:rsid w:val="007A1D30"/>
    <w:rsid w:val="007A1DDA"/>
    <w:rsid w:val="007A20B3"/>
    <w:rsid w:val="007A2C89"/>
    <w:rsid w:val="007A2CC9"/>
    <w:rsid w:val="007A3175"/>
    <w:rsid w:val="007A3658"/>
    <w:rsid w:val="007A3F3A"/>
    <w:rsid w:val="007A47CA"/>
    <w:rsid w:val="007A4CB4"/>
    <w:rsid w:val="007A4EFF"/>
    <w:rsid w:val="007A5BFC"/>
    <w:rsid w:val="007A6C9A"/>
    <w:rsid w:val="007A7817"/>
    <w:rsid w:val="007B0217"/>
    <w:rsid w:val="007B0267"/>
    <w:rsid w:val="007B192C"/>
    <w:rsid w:val="007B2A42"/>
    <w:rsid w:val="007B2A99"/>
    <w:rsid w:val="007B356E"/>
    <w:rsid w:val="007B46D8"/>
    <w:rsid w:val="007B5892"/>
    <w:rsid w:val="007B643E"/>
    <w:rsid w:val="007B6E96"/>
    <w:rsid w:val="007B7569"/>
    <w:rsid w:val="007C047C"/>
    <w:rsid w:val="007C19BF"/>
    <w:rsid w:val="007C2B2D"/>
    <w:rsid w:val="007C2C9A"/>
    <w:rsid w:val="007C4EE8"/>
    <w:rsid w:val="007C5342"/>
    <w:rsid w:val="007C5688"/>
    <w:rsid w:val="007C5DFE"/>
    <w:rsid w:val="007C5F71"/>
    <w:rsid w:val="007C61E2"/>
    <w:rsid w:val="007C66FE"/>
    <w:rsid w:val="007C6A79"/>
    <w:rsid w:val="007C6AC8"/>
    <w:rsid w:val="007C79EA"/>
    <w:rsid w:val="007D02E3"/>
    <w:rsid w:val="007D0E5D"/>
    <w:rsid w:val="007D0FAE"/>
    <w:rsid w:val="007D1032"/>
    <w:rsid w:val="007D1DAB"/>
    <w:rsid w:val="007D2522"/>
    <w:rsid w:val="007D2E8E"/>
    <w:rsid w:val="007D31CE"/>
    <w:rsid w:val="007D3ED8"/>
    <w:rsid w:val="007D412D"/>
    <w:rsid w:val="007D5449"/>
    <w:rsid w:val="007D5513"/>
    <w:rsid w:val="007D5C12"/>
    <w:rsid w:val="007D5C97"/>
    <w:rsid w:val="007D5E8B"/>
    <w:rsid w:val="007D5FE5"/>
    <w:rsid w:val="007D6B69"/>
    <w:rsid w:val="007D6CDA"/>
    <w:rsid w:val="007D7BBB"/>
    <w:rsid w:val="007E0866"/>
    <w:rsid w:val="007E11CF"/>
    <w:rsid w:val="007E1D48"/>
    <w:rsid w:val="007E1EA8"/>
    <w:rsid w:val="007E1EC7"/>
    <w:rsid w:val="007E2128"/>
    <w:rsid w:val="007E2E7C"/>
    <w:rsid w:val="007E2FBD"/>
    <w:rsid w:val="007E3B70"/>
    <w:rsid w:val="007E4162"/>
    <w:rsid w:val="007E437E"/>
    <w:rsid w:val="007E4A11"/>
    <w:rsid w:val="007E582C"/>
    <w:rsid w:val="007E5BAA"/>
    <w:rsid w:val="007E6A83"/>
    <w:rsid w:val="007E6E32"/>
    <w:rsid w:val="007E770D"/>
    <w:rsid w:val="007F02BA"/>
    <w:rsid w:val="007F14CC"/>
    <w:rsid w:val="007F2580"/>
    <w:rsid w:val="007F2803"/>
    <w:rsid w:val="007F302F"/>
    <w:rsid w:val="007F3C0D"/>
    <w:rsid w:val="007F42D2"/>
    <w:rsid w:val="007F4748"/>
    <w:rsid w:val="007F54D8"/>
    <w:rsid w:val="007F67E3"/>
    <w:rsid w:val="007F6A2A"/>
    <w:rsid w:val="007F6FEC"/>
    <w:rsid w:val="00801616"/>
    <w:rsid w:val="00801EA9"/>
    <w:rsid w:val="00802126"/>
    <w:rsid w:val="00802614"/>
    <w:rsid w:val="00802652"/>
    <w:rsid w:val="00803258"/>
    <w:rsid w:val="0080338E"/>
    <w:rsid w:val="00803C9C"/>
    <w:rsid w:val="00804AA8"/>
    <w:rsid w:val="00804D42"/>
    <w:rsid w:val="00805A3F"/>
    <w:rsid w:val="00806701"/>
    <w:rsid w:val="008067BD"/>
    <w:rsid w:val="00806AF1"/>
    <w:rsid w:val="0080727B"/>
    <w:rsid w:val="00807570"/>
    <w:rsid w:val="008116CB"/>
    <w:rsid w:val="00812993"/>
    <w:rsid w:val="008146A1"/>
    <w:rsid w:val="0081583D"/>
    <w:rsid w:val="00815D98"/>
    <w:rsid w:val="00816493"/>
    <w:rsid w:val="008164AF"/>
    <w:rsid w:val="00817BAC"/>
    <w:rsid w:val="00820137"/>
    <w:rsid w:val="008206BA"/>
    <w:rsid w:val="008211F2"/>
    <w:rsid w:val="00821331"/>
    <w:rsid w:val="00821678"/>
    <w:rsid w:val="00822370"/>
    <w:rsid w:val="00822516"/>
    <w:rsid w:val="008227AE"/>
    <w:rsid w:val="008233FD"/>
    <w:rsid w:val="0082400C"/>
    <w:rsid w:val="0082400D"/>
    <w:rsid w:val="008240DB"/>
    <w:rsid w:val="008244DB"/>
    <w:rsid w:val="00824845"/>
    <w:rsid w:val="008248D2"/>
    <w:rsid w:val="00824B35"/>
    <w:rsid w:val="00825761"/>
    <w:rsid w:val="0082615E"/>
    <w:rsid w:val="00826783"/>
    <w:rsid w:val="0083124D"/>
    <w:rsid w:val="00831804"/>
    <w:rsid w:val="00831EEB"/>
    <w:rsid w:val="008320C9"/>
    <w:rsid w:val="0083219D"/>
    <w:rsid w:val="0083292D"/>
    <w:rsid w:val="00833668"/>
    <w:rsid w:val="00834207"/>
    <w:rsid w:val="008368C7"/>
    <w:rsid w:val="00837904"/>
    <w:rsid w:val="00837C56"/>
    <w:rsid w:val="00837F17"/>
    <w:rsid w:val="008402CF"/>
    <w:rsid w:val="00841372"/>
    <w:rsid w:val="00842EC8"/>
    <w:rsid w:val="008452AB"/>
    <w:rsid w:val="008454B2"/>
    <w:rsid w:val="00845C18"/>
    <w:rsid w:val="008460A9"/>
    <w:rsid w:val="0084688F"/>
    <w:rsid w:val="00846A07"/>
    <w:rsid w:val="00847435"/>
    <w:rsid w:val="008478BD"/>
    <w:rsid w:val="00847DCD"/>
    <w:rsid w:val="00850B3A"/>
    <w:rsid w:val="00850C35"/>
    <w:rsid w:val="00850F8D"/>
    <w:rsid w:val="0085100E"/>
    <w:rsid w:val="00851207"/>
    <w:rsid w:val="00851920"/>
    <w:rsid w:val="008532C2"/>
    <w:rsid w:val="0085423D"/>
    <w:rsid w:val="0085485B"/>
    <w:rsid w:val="00855125"/>
    <w:rsid w:val="00855E0E"/>
    <w:rsid w:val="00856015"/>
    <w:rsid w:val="008561BC"/>
    <w:rsid w:val="00856B5C"/>
    <w:rsid w:val="00856E6B"/>
    <w:rsid w:val="00857768"/>
    <w:rsid w:val="0086075E"/>
    <w:rsid w:val="00862ED1"/>
    <w:rsid w:val="00863400"/>
    <w:rsid w:val="00863772"/>
    <w:rsid w:val="00864065"/>
    <w:rsid w:val="00864245"/>
    <w:rsid w:val="008642C3"/>
    <w:rsid w:val="00864B87"/>
    <w:rsid w:val="0086567D"/>
    <w:rsid w:val="0086576E"/>
    <w:rsid w:val="00865F53"/>
    <w:rsid w:val="00866D4A"/>
    <w:rsid w:val="00866E28"/>
    <w:rsid w:val="008671A1"/>
    <w:rsid w:val="00867A37"/>
    <w:rsid w:val="00867E25"/>
    <w:rsid w:val="00870182"/>
    <w:rsid w:val="00870290"/>
    <w:rsid w:val="0087092D"/>
    <w:rsid w:val="008715C9"/>
    <w:rsid w:val="008721E9"/>
    <w:rsid w:val="008722BD"/>
    <w:rsid w:val="00872920"/>
    <w:rsid w:val="00872A17"/>
    <w:rsid w:val="00872A30"/>
    <w:rsid w:val="00873CF4"/>
    <w:rsid w:val="00873F72"/>
    <w:rsid w:val="00874F1C"/>
    <w:rsid w:val="00875545"/>
    <w:rsid w:val="0087637D"/>
    <w:rsid w:val="00876463"/>
    <w:rsid w:val="00876A43"/>
    <w:rsid w:val="00876DCE"/>
    <w:rsid w:val="00880391"/>
    <w:rsid w:val="00880A83"/>
    <w:rsid w:val="0088101C"/>
    <w:rsid w:val="00881533"/>
    <w:rsid w:val="00881EAA"/>
    <w:rsid w:val="00881FB6"/>
    <w:rsid w:val="00883813"/>
    <w:rsid w:val="00883B05"/>
    <w:rsid w:val="00883CE6"/>
    <w:rsid w:val="00883F5B"/>
    <w:rsid w:val="008849E6"/>
    <w:rsid w:val="0088618A"/>
    <w:rsid w:val="008867D2"/>
    <w:rsid w:val="008867F6"/>
    <w:rsid w:val="008868FE"/>
    <w:rsid w:val="0088735E"/>
    <w:rsid w:val="008876F4"/>
    <w:rsid w:val="00887990"/>
    <w:rsid w:val="008936FF"/>
    <w:rsid w:val="00894A65"/>
    <w:rsid w:val="008957A9"/>
    <w:rsid w:val="00895B0D"/>
    <w:rsid w:val="0089630C"/>
    <w:rsid w:val="008972C1"/>
    <w:rsid w:val="00897F8D"/>
    <w:rsid w:val="008A032F"/>
    <w:rsid w:val="008A056A"/>
    <w:rsid w:val="008A0CD5"/>
    <w:rsid w:val="008A17E7"/>
    <w:rsid w:val="008A1C6C"/>
    <w:rsid w:val="008A1D17"/>
    <w:rsid w:val="008A1D1B"/>
    <w:rsid w:val="008A21B6"/>
    <w:rsid w:val="008A24FC"/>
    <w:rsid w:val="008A2896"/>
    <w:rsid w:val="008A2966"/>
    <w:rsid w:val="008A3673"/>
    <w:rsid w:val="008A4CFE"/>
    <w:rsid w:val="008A5397"/>
    <w:rsid w:val="008A6DF6"/>
    <w:rsid w:val="008A7B79"/>
    <w:rsid w:val="008B2187"/>
    <w:rsid w:val="008B23E0"/>
    <w:rsid w:val="008B2B75"/>
    <w:rsid w:val="008B2F75"/>
    <w:rsid w:val="008B3D5A"/>
    <w:rsid w:val="008B54D9"/>
    <w:rsid w:val="008B6075"/>
    <w:rsid w:val="008B65A2"/>
    <w:rsid w:val="008B721D"/>
    <w:rsid w:val="008B7922"/>
    <w:rsid w:val="008C0E4F"/>
    <w:rsid w:val="008C0F11"/>
    <w:rsid w:val="008C10F3"/>
    <w:rsid w:val="008C214F"/>
    <w:rsid w:val="008C30BF"/>
    <w:rsid w:val="008C334A"/>
    <w:rsid w:val="008C603B"/>
    <w:rsid w:val="008C678E"/>
    <w:rsid w:val="008C738D"/>
    <w:rsid w:val="008C7C85"/>
    <w:rsid w:val="008D05B6"/>
    <w:rsid w:val="008D06BD"/>
    <w:rsid w:val="008D0C4A"/>
    <w:rsid w:val="008D1523"/>
    <w:rsid w:val="008D1568"/>
    <w:rsid w:val="008D2B0F"/>
    <w:rsid w:val="008D32D9"/>
    <w:rsid w:val="008D4853"/>
    <w:rsid w:val="008D4B3E"/>
    <w:rsid w:val="008D5792"/>
    <w:rsid w:val="008D5F7C"/>
    <w:rsid w:val="008D7674"/>
    <w:rsid w:val="008E0463"/>
    <w:rsid w:val="008E1376"/>
    <w:rsid w:val="008E15B4"/>
    <w:rsid w:val="008E19A2"/>
    <w:rsid w:val="008E2969"/>
    <w:rsid w:val="008E2F1F"/>
    <w:rsid w:val="008E3F16"/>
    <w:rsid w:val="008E4A96"/>
    <w:rsid w:val="008E4BE6"/>
    <w:rsid w:val="008E4CF7"/>
    <w:rsid w:val="008E5694"/>
    <w:rsid w:val="008E58FE"/>
    <w:rsid w:val="008E5E06"/>
    <w:rsid w:val="008E72AE"/>
    <w:rsid w:val="008E79ED"/>
    <w:rsid w:val="008E7CC2"/>
    <w:rsid w:val="008F0900"/>
    <w:rsid w:val="008F20CC"/>
    <w:rsid w:val="008F2294"/>
    <w:rsid w:val="008F2CCC"/>
    <w:rsid w:val="008F41FF"/>
    <w:rsid w:val="008F4200"/>
    <w:rsid w:val="008F5818"/>
    <w:rsid w:val="008F645B"/>
    <w:rsid w:val="008F6777"/>
    <w:rsid w:val="008F69ED"/>
    <w:rsid w:val="008F6B41"/>
    <w:rsid w:val="008F73D5"/>
    <w:rsid w:val="008F76D0"/>
    <w:rsid w:val="0090029D"/>
    <w:rsid w:val="00900980"/>
    <w:rsid w:val="00900C5D"/>
    <w:rsid w:val="009030E9"/>
    <w:rsid w:val="009035DF"/>
    <w:rsid w:val="00904224"/>
    <w:rsid w:val="0090565E"/>
    <w:rsid w:val="00906228"/>
    <w:rsid w:val="00906384"/>
    <w:rsid w:val="009069FA"/>
    <w:rsid w:val="00906F7E"/>
    <w:rsid w:val="0091120E"/>
    <w:rsid w:val="00911DED"/>
    <w:rsid w:val="0091286F"/>
    <w:rsid w:val="009128FD"/>
    <w:rsid w:val="00913325"/>
    <w:rsid w:val="00913904"/>
    <w:rsid w:val="00913F31"/>
    <w:rsid w:val="00915A44"/>
    <w:rsid w:val="00915F6D"/>
    <w:rsid w:val="00916238"/>
    <w:rsid w:val="00916F3D"/>
    <w:rsid w:val="00917F59"/>
    <w:rsid w:val="009208DA"/>
    <w:rsid w:val="00921652"/>
    <w:rsid w:val="00922CA8"/>
    <w:rsid w:val="00922DF5"/>
    <w:rsid w:val="00923127"/>
    <w:rsid w:val="0092407E"/>
    <w:rsid w:val="00924532"/>
    <w:rsid w:val="009250B6"/>
    <w:rsid w:val="00925A25"/>
    <w:rsid w:val="00925E59"/>
    <w:rsid w:val="00926AEA"/>
    <w:rsid w:val="009300D2"/>
    <w:rsid w:val="00930666"/>
    <w:rsid w:val="00930E29"/>
    <w:rsid w:val="00931569"/>
    <w:rsid w:val="0093159A"/>
    <w:rsid w:val="00932246"/>
    <w:rsid w:val="0093290B"/>
    <w:rsid w:val="00932A90"/>
    <w:rsid w:val="00933428"/>
    <w:rsid w:val="009346CC"/>
    <w:rsid w:val="00934795"/>
    <w:rsid w:val="00935819"/>
    <w:rsid w:val="00936488"/>
    <w:rsid w:val="00940413"/>
    <w:rsid w:val="00940758"/>
    <w:rsid w:val="0094078D"/>
    <w:rsid w:val="009414CF"/>
    <w:rsid w:val="00941A38"/>
    <w:rsid w:val="00942C70"/>
    <w:rsid w:val="00942C9F"/>
    <w:rsid w:val="00942D08"/>
    <w:rsid w:val="00942D59"/>
    <w:rsid w:val="009431E7"/>
    <w:rsid w:val="0094336B"/>
    <w:rsid w:val="00944130"/>
    <w:rsid w:val="0094484A"/>
    <w:rsid w:val="00945A05"/>
    <w:rsid w:val="0094607E"/>
    <w:rsid w:val="009471BA"/>
    <w:rsid w:val="009521B4"/>
    <w:rsid w:val="00952761"/>
    <w:rsid w:val="009533A9"/>
    <w:rsid w:val="00953706"/>
    <w:rsid w:val="00953AB1"/>
    <w:rsid w:val="00954694"/>
    <w:rsid w:val="00955A4D"/>
    <w:rsid w:val="00956A8C"/>
    <w:rsid w:val="0095748A"/>
    <w:rsid w:val="0096026E"/>
    <w:rsid w:val="0096027C"/>
    <w:rsid w:val="009603C0"/>
    <w:rsid w:val="00960434"/>
    <w:rsid w:val="0096065A"/>
    <w:rsid w:val="00960D44"/>
    <w:rsid w:val="00961A1B"/>
    <w:rsid w:val="00962884"/>
    <w:rsid w:val="00962EB5"/>
    <w:rsid w:val="00963065"/>
    <w:rsid w:val="0096323F"/>
    <w:rsid w:val="00964D29"/>
    <w:rsid w:val="00966227"/>
    <w:rsid w:val="0096658C"/>
    <w:rsid w:val="0096677A"/>
    <w:rsid w:val="009668AC"/>
    <w:rsid w:val="00966C0B"/>
    <w:rsid w:val="009674B8"/>
    <w:rsid w:val="00970311"/>
    <w:rsid w:val="0097141E"/>
    <w:rsid w:val="0097306A"/>
    <w:rsid w:val="009739B3"/>
    <w:rsid w:val="0097407F"/>
    <w:rsid w:val="009745FA"/>
    <w:rsid w:val="00974B51"/>
    <w:rsid w:val="009751ED"/>
    <w:rsid w:val="009757DE"/>
    <w:rsid w:val="00975EBB"/>
    <w:rsid w:val="00977006"/>
    <w:rsid w:val="00980BCA"/>
    <w:rsid w:val="00981E63"/>
    <w:rsid w:val="00981E7F"/>
    <w:rsid w:val="009842F6"/>
    <w:rsid w:val="009843DD"/>
    <w:rsid w:val="00984A9D"/>
    <w:rsid w:val="00985322"/>
    <w:rsid w:val="00985747"/>
    <w:rsid w:val="00985F00"/>
    <w:rsid w:val="009869AA"/>
    <w:rsid w:val="009869C0"/>
    <w:rsid w:val="009874D7"/>
    <w:rsid w:val="009879C9"/>
    <w:rsid w:val="00990286"/>
    <w:rsid w:val="00991170"/>
    <w:rsid w:val="00991F1F"/>
    <w:rsid w:val="009921F6"/>
    <w:rsid w:val="009934E3"/>
    <w:rsid w:val="0099397A"/>
    <w:rsid w:val="009939A5"/>
    <w:rsid w:val="00994D05"/>
    <w:rsid w:val="009954B4"/>
    <w:rsid w:val="009954E0"/>
    <w:rsid w:val="00996306"/>
    <w:rsid w:val="009963AE"/>
    <w:rsid w:val="009977C7"/>
    <w:rsid w:val="009A00EF"/>
    <w:rsid w:val="009A0171"/>
    <w:rsid w:val="009A0C6A"/>
    <w:rsid w:val="009A0CCE"/>
    <w:rsid w:val="009A11D2"/>
    <w:rsid w:val="009A2821"/>
    <w:rsid w:val="009A31C1"/>
    <w:rsid w:val="009A3487"/>
    <w:rsid w:val="009A3763"/>
    <w:rsid w:val="009A3A4B"/>
    <w:rsid w:val="009A3B40"/>
    <w:rsid w:val="009A41A4"/>
    <w:rsid w:val="009A51B4"/>
    <w:rsid w:val="009A530C"/>
    <w:rsid w:val="009A5DED"/>
    <w:rsid w:val="009A5E20"/>
    <w:rsid w:val="009A5F68"/>
    <w:rsid w:val="009A616C"/>
    <w:rsid w:val="009A67CD"/>
    <w:rsid w:val="009A6AE1"/>
    <w:rsid w:val="009A77C9"/>
    <w:rsid w:val="009A7E26"/>
    <w:rsid w:val="009B0CC3"/>
    <w:rsid w:val="009B0CF7"/>
    <w:rsid w:val="009B173C"/>
    <w:rsid w:val="009B1A96"/>
    <w:rsid w:val="009B2599"/>
    <w:rsid w:val="009B2E12"/>
    <w:rsid w:val="009B2EE8"/>
    <w:rsid w:val="009B356B"/>
    <w:rsid w:val="009B389E"/>
    <w:rsid w:val="009B3942"/>
    <w:rsid w:val="009B45B0"/>
    <w:rsid w:val="009B4C05"/>
    <w:rsid w:val="009B6946"/>
    <w:rsid w:val="009B6E7D"/>
    <w:rsid w:val="009B7484"/>
    <w:rsid w:val="009B79F9"/>
    <w:rsid w:val="009C0C03"/>
    <w:rsid w:val="009C1365"/>
    <w:rsid w:val="009C1B49"/>
    <w:rsid w:val="009C20C2"/>
    <w:rsid w:val="009C3BCA"/>
    <w:rsid w:val="009C3EED"/>
    <w:rsid w:val="009C40B9"/>
    <w:rsid w:val="009C481B"/>
    <w:rsid w:val="009C4890"/>
    <w:rsid w:val="009C532F"/>
    <w:rsid w:val="009C540F"/>
    <w:rsid w:val="009C62F0"/>
    <w:rsid w:val="009C69A9"/>
    <w:rsid w:val="009C716A"/>
    <w:rsid w:val="009D0826"/>
    <w:rsid w:val="009D0E77"/>
    <w:rsid w:val="009D2A43"/>
    <w:rsid w:val="009D30EC"/>
    <w:rsid w:val="009D495D"/>
    <w:rsid w:val="009D4D10"/>
    <w:rsid w:val="009D4E12"/>
    <w:rsid w:val="009D5404"/>
    <w:rsid w:val="009D64B0"/>
    <w:rsid w:val="009D6D9E"/>
    <w:rsid w:val="009D7182"/>
    <w:rsid w:val="009E0B85"/>
    <w:rsid w:val="009E1A11"/>
    <w:rsid w:val="009E1DD6"/>
    <w:rsid w:val="009E23E7"/>
    <w:rsid w:val="009E2404"/>
    <w:rsid w:val="009E2E16"/>
    <w:rsid w:val="009E3208"/>
    <w:rsid w:val="009E3210"/>
    <w:rsid w:val="009E390F"/>
    <w:rsid w:val="009E3EE3"/>
    <w:rsid w:val="009E54C7"/>
    <w:rsid w:val="009E55C2"/>
    <w:rsid w:val="009E59A3"/>
    <w:rsid w:val="009E6452"/>
    <w:rsid w:val="009E74C0"/>
    <w:rsid w:val="009F04C0"/>
    <w:rsid w:val="009F08C3"/>
    <w:rsid w:val="009F0C83"/>
    <w:rsid w:val="009F135A"/>
    <w:rsid w:val="009F1418"/>
    <w:rsid w:val="009F1D6D"/>
    <w:rsid w:val="009F3730"/>
    <w:rsid w:val="009F4330"/>
    <w:rsid w:val="009F4460"/>
    <w:rsid w:val="009F54D4"/>
    <w:rsid w:val="009F6019"/>
    <w:rsid w:val="009F6143"/>
    <w:rsid w:val="009F641C"/>
    <w:rsid w:val="009F6E9E"/>
    <w:rsid w:val="009F6FE7"/>
    <w:rsid w:val="009F78A7"/>
    <w:rsid w:val="00A002EF"/>
    <w:rsid w:val="00A003F3"/>
    <w:rsid w:val="00A00C52"/>
    <w:rsid w:val="00A00EBE"/>
    <w:rsid w:val="00A0315E"/>
    <w:rsid w:val="00A0387B"/>
    <w:rsid w:val="00A03AA6"/>
    <w:rsid w:val="00A0462F"/>
    <w:rsid w:val="00A0464E"/>
    <w:rsid w:val="00A05546"/>
    <w:rsid w:val="00A055E7"/>
    <w:rsid w:val="00A06169"/>
    <w:rsid w:val="00A061F0"/>
    <w:rsid w:val="00A063F0"/>
    <w:rsid w:val="00A0667B"/>
    <w:rsid w:val="00A070D5"/>
    <w:rsid w:val="00A0782D"/>
    <w:rsid w:val="00A07E39"/>
    <w:rsid w:val="00A12430"/>
    <w:rsid w:val="00A14588"/>
    <w:rsid w:val="00A1537F"/>
    <w:rsid w:val="00A169D6"/>
    <w:rsid w:val="00A17B12"/>
    <w:rsid w:val="00A17CF7"/>
    <w:rsid w:val="00A17F23"/>
    <w:rsid w:val="00A20E96"/>
    <w:rsid w:val="00A231F3"/>
    <w:rsid w:val="00A242C6"/>
    <w:rsid w:val="00A25F97"/>
    <w:rsid w:val="00A26057"/>
    <w:rsid w:val="00A27CD1"/>
    <w:rsid w:val="00A27F9C"/>
    <w:rsid w:val="00A30CB7"/>
    <w:rsid w:val="00A30E1B"/>
    <w:rsid w:val="00A31AB2"/>
    <w:rsid w:val="00A31EB5"/>
    <w:rsid w:val="00A33338"/>
    <w:rsid w:val="00A3522D"/>
    <w:rsid w:val="00A354DF"/>
    <w:rsid w:val="00A36090"/>
    <w:rsid w:val="00A36275"/>
    <w:rsid w:val="00A36892"/>
    <w:rsid w:val="00A3699F"/>
    <w:rsid w:val="00A37DE4"/>
    <w:rsid w:val="00A37E00"/>
    <w:rsid w:val="00A37EE2"/>
    <w:rsid w:val="00A4006A"/>
    <w:rsid w:val="00A4025E"/>
    <w:rsid w:val="00A40617"/>
    <w:rsid w:val="00A41D95"/>
    <w:rsid w:val="00A42C4D"/>
    <w:rsid w:val="00A4389F"/>
    <w:rsid w:val="00A44789"/>
    <w:rsid w:val="00A44857"/>
    <w:rsid w:val="00A44AA2"/>
    <w:rsid w:val="00A44DB9"/>
    <w:rsid w:val="00A44F62"/>
    <w:rsid w:val="00A45688"/>
    <w:rsid w:val="00A45A0B"/>
    <w:rsid w:val="00A47530"/>
    <w:rsid w:val="00A475E4"/>
    <w:rsid w:val="00A5024D"/>
    <w:rsid w:val="00A50A53"/>
    <w:rsid w:val="00A52579"/>
    <w:rsid w:val="00A53BF9"/>
    <w:rsid w:val="00A54199"/>
    <w:rsid w:val="00A543FC"/>
    <w:rsid w:val="00A560B3"/>
    <w:rsid w:val="00A60A82"/>
    <w:rsid w:val="00A618ED"/>
    <w:rsid w:val="00A61CDB"/>
    <w:rsid w:val="00A62A0B"/>
    <w:rsid w:val="00A63ACA"/>
    <w:rsid w:val="00A652EB"/>
    <w:rsid w:val="00A65C68"/>
    <w:rsid w:val="00A65FC7"/>
    <w:rsid w:val="00A6660A"/>
    <w:rsid w:val="00A675DE"/>
    <w:rsid w:val="00A677A1"/>
    <w:rsid w:val="00A67959"/>
    <w:rsid w:val="00A67DE2"/>
    <w:rsid w:val="00A67E30"/>
    <w:rsid w:val="00A67E64"/>
    <w:rsid w:val="00A7030A"/>
    <w:rsid w:val="00A704EF"/>
    <w:rsid w:val="00A70ADD"/>
    <w:rsid w:val="00A71312"/>
    <w:rsid w:val="00A7227A"/>
    <w:rsid w:val="00A72842"/>
    <w:rsid w:val="00A7358A"/>
    <w:rsid w:val="00A73CF8"/>
    <w:rsid w:val="00A73FA4"/>
    <w:rsid w:val="00A74435"/>
    <w:rsid w:val="00A7582D"/>
    <w:rsid w:val="00A75E37"/>
    <w:rsid w:val="00A77153"/>
    <w:rsid w:val="00A7778D"/>
    <w:rsid w:val="00A77B4C"/>
    <w:rsid w:val="00A82004"/>
    <w:rsid w:val="00A825E7"/>
    <w:rsid w:val="00A843DA"/>
    <w:rsid w:val="00A84CA3"/>
    <w:rsid w:val="00A855BA"/>
    <w:rsid w:val="00A85BBD"/>
    <w:rsid w:val="00A860B1"/>
    <w:rsid w:val="00A86162"/>
    <w:rsid w:val="00A86828"/>
    <w:rsid w:val="00A87705"/>
    <w:rsid w:val="00A8792D"/>
    <w:rsid w:val="00A90300"/>
    <w:rsid w:val="00A903D5"/>
    <w:rsid w:val="00A90972"/>
    <w:rsid w:val="00A9174C"/>
    <w:rsid w:val="00A923AA"/>
    <w:rsid w:val="00A9299D"/>
    <w:rsid w:val="00A92CD9"/>
    <w:rsid w:val="00A92F57"/>
    <w:rsid w:val="00A9523A"/>
    <w:rsid w:val="00A95D55"/>
    <w:rsid w:val="00A962A7"/>
    <w:rsid w:val="00A96CB0"/>
    <w:rsid w:val="00A96D1D"/>
    <w:rsid w:val="00A97B31"/>
    <w:rsid w:val="00AA061E"/>
    <w:rsid w:val="00AA0784"/>
    <w:rsid w:val="00AA15A1"/>
    <w:rsid w:val="00AA3706"/>
    <w:rsid w:val="00AA4E80"/>
    <w:rsid w:val="00AA63E3"/>
    <w:rsid w:val="00AA6E06"/>
    <w:rsid w:val="00AA70F1"/>
    <w:rsid w:val="00AA72A5"/>
    <w:rsid w:val="00AA7CA5"/>
    <w:rsid w:val="00AB09D3"/>
    <w:rsid w:val="00AB0EE8"/>
    <w:rsid w:val="00AB1C05"/>
    <w:rsid w:val="00AB2654"/>
    <w:rsid w:val="00AB53C1"/>
    <w:rsid w:val="00AB5CB9"/>
    <w:rsid w:val="00AB5D6A"/>
    <w:rsid w:val="00AB6394"/>
    <w:rsid w:val="00AB753F"/>
    <w:rsid w:val="00AC0234"/>
    <w:rsid w:val="00AC06E2"/>
    <w:rsid w:val="00AC0A00"/>
    <w:rsid w:val="00AC3C37"/>
    <w:rsid w:val="00AC3D46"/>
    <w:rsid w:val="00AC3E05"/>
    <w:rsid w:val="00AC67B7"/>
    <w:rsid w:val="00AC6A31"/>
    <w:rsid w:val="00AC7A13"/>
    <w:rsid w:val="00AC7CCF"/>
    <w:rsid w:val="00AD1CF9"/>
    <w:rsid w:val="00AD2D4E"/>
    <w:rsid w:val="00AD382D"/>
    <w:rsid w:val="00AD4079"/>
    <w:rsid w:val="00AD5698"/>
    <w:rsid w:val="00AD5DA6"/>
    <w:rsid w:val="00AD62C3"/>
    <w:rsid w:val="00AD6B0C"/>
    <w:rsid w:val="00AD6BDD"/>
    <w:rsid w:val="00AD6C9D"/>
    <w:rsid w:val="00AD6F4E"/>
    <w:rsid w:val="00AE016A"/>
    <w:rsid w:val="00AE0F4A"/>
    <w:rsid w:val="00AE1407"/>
    <w:rsid w:val="00AE1F08"/>
    <w:rsid w:val="00AE2AAE"/>
    <w:rsid w:val="00AE2EF0"/>
    <w:rsid w:val="00AE3A1B"/>
    <w:rsid w:val="00AE3FFB"/>
    <w:rsid w:val="00AE5233"/>
    <w:rsid w:val="00AE64CA"/>
    <w:rsid w:val="00AE66D7"/>
    <w:rsid w:val="00AE6C55"/>
    <w:rsid w:val="00AE7D35"/>
    <w:rsid w:val="00AE7FCE"/>
    <w:rsid w:val="00AF0996"/>
    <w:rsid w:val="00AF1E2F"/>
    <w:rsid w:val="00AF213E"/>
    <w:rsid w:val="00AF2604"/>
    <w:rsid w:val="00AF2671"/>
    <w:rsid w:val="00AF46EC"/>
    <w:rsid w:val="00AF4DAC"/>
    <w:rsid w:val="00AF4F02"/>
    <w:rsid w:val="00AF509C"/>
    <w:rsid w:val="00AF5553"/>
    <w:rsid w:val="00AF5AA9"/>
    <w:rsid w:val="00AF6478"/>
    <w:rsid w:val="00AF6508"/>
    <w:rsid w:val="00AF661C"/>
    <w:rsid w:val="00AF67F2"/>
    <w:rsid w:val="00AF6D9A"/>
    <w:rsid w:val="00AF6DA0"/>
    <w:rsid w:val="00AF6DF3"/>
    <w:rsid w:val="00AF6F3F"/>
    <w:rsid w:val="00AF7EB5"/>
    <w:rsid w:val="00B00459"/>
    <w:rsid w:val="00B00B7B"/>
    <w:rsid w:val="00B0168F"/>
    <w:rsid w:val="00B01A73"/>
    <w:rsid w:val="00B01AAA"/>
    <w:rsid w:val="00B01B9B"/>
    <w:rsid w:val="00B01E08"/>
    <w:rsid w:val="00B021D2"/>
    <w:rsid w:val="00B02DD5"/>
    <w:rsid w:val="00B03436"/>
    <w:rsid w:val="00B04CD0"/>
    <w:rsid w:val="00B056AB"/>
    <w:rsid w:val="00B058D8"/>
    <w:rsid w:val="00B05FC6"/>
    <w:rsid w:val="00B069AA"/>
    <w:rsid w:val="00B104C1"/>
    <w:rsid w:val="00B10C87"/>
    <w:rsid w:val="00B112BB"/>
    <w:rsid w:val="00B113B5"/>
    <w:rsid w:val="00B12431"/>
    <w:rsid w:val="00B12774"/>
    <w:rsid w:val="00B12F54"/>
    <w:rsid w:val="00B15086"/>
    <w:rsid w:val="00B15118"/>
    <w:rsid w:val="00B15AA2"/>
    <w:rsid w:val="00B163E9"/>
    <w:rsid w:val="00B16643"/>
    <w:rsid w:val="00B16ABE"/>
    <w:rsid w:val="00B17422"/>
    <w:rsid w:val="00B208E8"/>
    <w:rsid w:val="00B208EB"/>
    <w:rsid w:val="00B20A7D"/>
    <w:rsid w:val="00B21144"/>
    <w:rsid w:val="00B2143F"/>
    <w:rsid w:val="00B215EF"/>
    <w:rsid w:val="00B2256D"/>
    <w:rsid w:val="00B22689"/>
    <w:rsid w:val="00B22E3C"/>
    <w:rsid w:val="00B236BB"/>
    <w:rsid w:val="00B24477"/>
    <w:rsid w:val="00B24A87"/>
    <w:rsid w:val="00B24E4E"/>
    <w:rsid w:val="00B26696"/>
    <w:rsid w:val="00B2687E"/>
    <w:rsid w:val="00B271FB"/>
    <w:rsid w:val="00B272BD"/>
    <w:rsid w:val="00B31491"/>
    <w:rsid w:val="00B319E1"/>
    <w:rsid w:val="00B3249A"/>
    <w:rsid w:val="00B32A2D"/>
    <w:rsid w:val="00B32FB5"/>
    <w:rsid w:val="00B34742"/>
    <w:rsid w:val="00B34AC5"/>
    <w:rsid w:val="00B35593"/>
    <w:rsid w:val="00B367FF"/>
    <w:rsid w:val="00B36EAC"/>
    <w:rsid w:val="00B36EBA"/>
    <w:rsid w:val="00B400E1"/>
    <w:rsid w:val="00B4048C"/>
    <w:rsid w:val="00B42D58"/>
    <w:rsid w:val="00B43209"/>
    <w:rsid w:val="00B43401"/>
    <w:rsid w:val="00B45208"/>
    <w:rsid w:val="00B45411"/>
    <w:rsid w:val="00B45E20"/>
    <w:rsid w:val="00B47B52"/>
    <w:rsid w:val="00B47BC7"/>
    <w:rsid w:val="00B504C9"/>
    <w:rsid w:val="00B5206C"/>
    <w:rsid w:val="00B52815"/>
    <w:rsid w:val="00B52C49"/>
    <w:rsid w:val="00B52EEC"/>
    <w:rsid w:val="00B52F52"/>
    <w:rsid w:val="00B543EE"/>
    <w:rsid w:val="00B54DEB"/>
    <w:rsid w:val="00B55753"/>
    <w:rsid w:val="00B56FCC"/>
    <w:rsid w:val="00B57C40"/>
    <w:rsid w:val="00B57CA9"/>
    <w:rsid w:val="00B57F04"/>
    <w:rsid w:val="00B6043D"/>
    <w:rsid w:val="00B61008"/>
    <w:rsid w:val="00B6109C"/>
    <w:rsid w:val="00B6195B"/>
    <w:rsid w:val="00B629DB"/>
    <w:rsid w:val="00B63679"/>
    <w:rsid w:val="00B65815"/>
    <w:rsid w:val="00B65903"/>
    <w:rsid w:val="00B70C2B"/>
    <w:rsid w:val="00B712ED"/>
    <w:rsid w:val="00B71C91"/>
    <w:rsid w:val="00B72201"/>
    <w:rsid w:val="00B726D6"/>
    <w:rsid w:val="00B72982"/>
    <w:rsid w:val="00B73942"/>
    <w:rsid w:val="00B74265"/>
    <w:rsid w:val="00B76E7D"/>
    <w:rsid w:val="00B773B1"/>
    <w:rsid w:val="00B77DBE"/>
    <w:rsid w:val="00B804A6"/>
    <w:rsid w:val="00B80DA0"/>
    <w:rsid w:val="00B80FCB"/>
    <w:rsid w:val="00B8111E"/>
    <w:rsid w:val="00B82571"/>
    <w:rsid w:val="00B8350A"/>
    <w:rsid w:val="00B83529"/>
    <w:rsid w:val="00B83673"/>
    <w:rsid w:val="00B83803"/>
    <w:rsid w:val="00B83E9D"/>
    <w:rsid w:val="00B844E7"/>
    <w:rsid w:val="00B86389"/>
    <w:rsid w:val="00B8663E"/>
    <w:rsid w:val="00B869D0"/>
    <w:rsid w:val="00B87C7D"/>
    <w:rsid w:val="00B9002E"/>
    <w:rsid w:val="00B9081F"/>
    <w:rsid w:val="00B9127A"/>
    <w:rsid w:val="00B91775"/>
    <w:rsid w:val="00B94C2E"/>
    <w:rsid w:val="00B94D5E"/>
    <w:rsid w:val="00B95299"/>
    <w:rsid w:val="00B956CC"/>
    <w:rsid w:val="00B97BFC"/>
    <w:rsid w:val="00BA084B"/>
    <w:rsid w:val="00BA0E3C"/>
    <w:rsid w:val="00BA1007"/>
    <w:rsid w:val="00BA2F3B"/>
    <w:rsid w:val="00BA33F6"/>
    <w:rsid w:val="00BA458F"/>
    <w:rsid w:val="00BA4DAF"/>
    <w:rsid w:val="00BA5036"/>
    <w:rsid w:val="00BA571D"/>
    <w:rsid w:val="00BA57D9"/>
    <w:rsid w:val="00BA5F30"/>
    <w:rsid w:val="00BA6F4C"/>
    <w:rsid w:val="00BB042D"/>
    <w:rsid w:val="00BB12A9"/>
    <w:rsid w:val="00BB16B9"/>
    <w:rsid w:val="00BB3916"/>
    <w:rsid w:val="00BB3CCF"/>
    <w:rsid w:val="00BB3E4B"/>
    <w:rsid w:val="00BB422E"/>
    <w:rsid w:val="00BB451E"/>
    <w:rsid w:val="00BB4CC2"/>
    <w:rsid w:val="00BB5191"/>
    <w:rsid w:val="00BB66C8"/>
    <w:rsid w:val="00BB6824"/>
    <w:rsid w:val="00BB69AD"/>
    <w:rsid w:val="00BB6D87"/>
    <w:rsid w:val="00BB6E72"/>
    <w:rsid w:val="00BB7005"/>
    <w:rsid w:val="00BB748E"/>
    <w:rsid w:val="00BB7C61"/>
    <w:rsid w:val="00BC12D9"/>
    <w:rsid w:val="00BC1E1C"/>
    <w:rsid w:val="00BC2480"/>
    <w:rsid w:val="00BC2DA9"/>
    <w:rsid w:val="00BC3973"/>
    <w:rsid w:val="00BC39B4"/>
    <w:rsid w:val="00BC3A52"/>
    <w:rsid w:val="00BC54EF"/>
    <w:rsid w:val="00BC5954"/>
    <w:rsid w:val="00BC5C77"/>
    <w:rsid w:val="00BC6161"/>
    <w:rsid w:val="00BC6308"/>
    <w:rsid w:val="00BC66FD"/>
    <w:rsid w:val="00BC681B"/>
    <w:rsid w:val="00BC6BB1"/>
    <w:rsid w:val="00BC733F"/>
    <w:rsid w:val="00BC7937"/>
    <w:rsid w:val="00BC7AE6"/>
    <w:rsid w:val="00BC7D35"/>
    <w:rsid w:val="00BD0299"/>
    <w:rsid w:val="00BD11F7"/>
    <w:rsid w:val="00BD207B"/>
    <w:rsid w:val="00BD3425"/>
    <w:rsid w:val="00BD3BA8"/>
    <w:rsid w:val="00BD4C4C"/>
    <w:rsid w:val="00BD6575"/>
    <w:rsid w:val="00BD65E9"/>
    <w:rsid w:val="00BD70FD"/>
    <w:rsid w:val="00BD7472"/>
    <w:rsid w:val="00BD74A2"/>
    <w:rsid w:val="00BD75F2"/>
    <w:rsid w:val="00BD77B8"/>
    <w:rsid w:val="00BE1839"/>
    <w:rsid w:val="00BE26AD"/>
    <w:rsid w:val="00BE3536"/>
    <w:rsid w:val="00BE44C7"/>
    <w:rsid w:val="00BE460B"/>
    <w:rsid w:val="00BE4FCA"/>
    <w:rsid w:val="00BE531C"/>
    <w:rsid w:val="00BE5435"/>
    <w:rsid w:val="00BE5500"/>
    <w:rsid w:val="00BE5DF0"/>
    <w:rsid w:val="00BE6739"/>
    <w:rsid w:val="00BE7826"/>
    <w:rsid w:val="00BE7C8D"/>
    <w:rsid w:val="00BE7CB5"/>
    <w:rsid w:val="00BF068B"/>
    <w:rsid w:val="00BF1AFE"/>
    <w:rsid w:val="00BF2035"/>
    <w:rsid w:val="00BF238E"/>
    <w:rsid w:val="00BF351F"/>
    <w:rsid w:val="00BF3895"/>
    <w:rsid w:val="00BF3A0A"/>
    <w:rsid w:val="00BF4BD8"/>
    <w:rsid w:val="00BF4E2F"/>
    <w:rsid w:val="00BF4F48"/>
    <w:rsid w:val="00BF60D1"/>
    <w:rsid w:val="00BF766D"/>
    <w:rsid w:val="00BF7CEA"/>
    <w:rsid w:val="00C00107"/>
    <w:rsid w:val="00C002B9"/>
    <w:rsid w:val="00C0113E"/>
    <w:rsid w:val="00C01638"/>
    <w:rsid w:val="00C01AC4"/>
    <w:rsid w:val="00C02A6F"/>
    <w:rsid w:val="00C03066"/>
    <w:rsid w:val="00C03969"/>
    <w:rsid w:val="00C05A84"/>
    <w:rsid w:val="00C06F3F"/>
    <w:rsid w:val="00C11834"/>
    <w:rsid w:val="00C121F0"/>
    <w:rsid w:val="00C1277F"/>
    <w:rsid w:val="00C1284D"/>
    <w:rsid w:val="00C13054"/>
    <w:rsid w:val="00C13364"/>
    <w:rsid w:val="00C142E5"/>
    <w:rsid w:val="00C14CBE"/>
    <w:rsid w:val="00C15631"/>
    <w:rsid w:val="00C17455"/>
    <w:rsid w:val="00C1758A"/>
    <w:rsid w:val="00C17B24"/>
    <w:rsid w:val="00C2222C"/>
    <w:rsid w:val="00C22719"/>
    <w:rsid w:val="00C240E5"/>
    <w:rsid w:val="00C25427"/>
    <w:rsid w:val="00C26034"/>
    <w:rsid w:val="00C26711"/>
    <w:rsid w:val="00C26B79"/>
    <w:rsid w:val="00C26D5C"/>
    <w:rsid w:val="00C26F6A"/>
    <w:rsid w:val="00C3025C"/>
    <w:rsid w:val="00C31B60"/>
    <w:rsid w:val="00C32853"/>
    <w:rsid w:val="00C32E34"/>
    <w:rsid w:val="00C33184"/>
    <w:rsid w:val="00C34031"/>
    <w:rsid w:val="00C345A8"/>
    <w:rsid w:val="00C35EFE"/>
    <w:rsid w:val="00C36101"/>
    <w:rsid w:val="00C36158"/>
    <w:rsid w:val="00C377F4"/>
    <w:rsid w:val="00C40BE1"/>
    <w:rsid w:val="00C42418"/>
    <w:rsid w:val="00C42951"/>
    <w:rsid w:val="00C42B31"/>
    <w:rsid w:val="00C42BB4"/>
    <w:rsid w:val="00C43006"/>
    <w:rsid w:val="00C43022"/>
    <w:rsid w:val="00C4370A"/>
    <w:rsid w:val="00C4418E"/>
    <w:rsid w:val="00C45E87"/>
    <w:rsid w:val="00C4600A"/>
    <w:rsid w:val="00C46B0B"/>
    <w:rsid w:val="00C47DF7"/>
    <w:rsid w:val="00C47FFB"/>
    <w:rsid w:val="00C503A6"/>
    <w:rsid w:val="00C50F0D"/>
    <w:rsid w:val="00C521F3"/>
    <w:rsid w:val="00C532AF"/>
    <w:rsid w:val="00C54C77"/>
    <w:rsid w:val="00C55E7E"/>
    <w:rsid w:val="00C56264"/>
    <w:rsid w:val="00C56468"/>
    <w:rsid w:val="00C56736"/>
    <w:rsid w:val="00C56C17"/>
    <w:rsid w:val="00C56CF7"/>
    <w:rsid w:val="00C60357"/>
    <w:rsid w:val="00C61801"/>
    <w:rsid w:val="00C61FD3"/>
    <w:rsid w:val="00C62B9F"/>
    <w:rsid w:val="00C62CC8"/>
    <w:rsid w:val="00C62D82"/>
    <w:rsid w:val="00C63E28"/>
    <w:rsid w:val="00C64263"/>
    <w:rsid w:val="00C65E52"/>
    <w:rsid w:val="00C66D27"/>
    <w:rsid w:val="00C67467"/>
    <w:rsid w:val="00C71241"/>
    <w:rsid w:val="00C721D1"/>
    <w:rsid w:val="00C72535"/>
    <w:rsid w:val="00C73B78"/>
    <w:rsid w:val="00C73D34"/>
    <w:rsid w:val="00C7446B"/>
    <w:rsid w:val="00C745C8"/>
    <w:rsid w:val="00C74B5B"/>
    <w:rsid w:val="00C75045"/>
    <w:rsid w:val="00C750C5"/>
    <w:rsid w:val="00C76593"/>
    <w:rsid w:val="00C76A82"/>
    <w:rsid w:val="00C76F99"/>
    <w:rsid w:val="00C77434"/>
    <w:rsid w:val="00C77491"/>
    <w:rsid w:val="00C77AB7"/>
    <w:rsid w:val="00C77E4F"/>
    <w:rsid w:val="00C77F89"/>
    <w:rsid w:val="00C809C7"/>
    <w:rsid w:val="00C812CE"/>
    <w:rsid w:val="00C81391"/>
    <w:rsid w:val="00C8254E"/>
    <w:rsid w:val="00C83040"/>
    <w:rsid w:val="00C83F6F"/>
    <w:rsid w:val="00C84C28"/>
    <w:rsid w:val="00C84FA7"/>
    <w:rsid w:val="00C856E6"/>
    <w:rsid w:val="00C85B26"/>
    <w:rsid w:val="00C861B3"/>
    <w:rsid w:val="00C872DA"/>
    <w:rsid w:val="00C90314"/>
    <w:rsid w:val="00C9098D"/>
    <w:rsid w:val="00C91C74"/>
    <w:rsid w:val="00C92AE1"/>
    <w:rsid w:val="00C92E31"/>
    <w:rsid w:val="00C94804"/>
    <w:rsid w:val="00C95B3F"/>
    <w:rsid w:val="00C968DD"/>
    <w:rsid w:val="00C96A87"/>
    <w:rsid w:val="00C96A8D"/>
    <w:rsid w:val="00C96AF5"/>
    <w:rsid w:val="00C970B9"/>
    <w:rsid w:val="00C97531"/>
    <w:rsid w:val="00C978D9"/>
    <w:rsid w:val="00CA01B9"/>
    <w:rsid w:val="00CA076A"/>
    <w:rsid w:val="00CA0F06"/>
    <w:rsid w:val="00CA33C2"/>
    <w:rsid w:val="00CA368F"/>
    <w:rsid w:val="00CA3723"/>
    <w:rsid w:val="00CA3A6E"/>
    <w:rsid w:val="00CA4C32"/>
    <w:rsid w:val="00CA626D"/>
    <w:rsid w:val="00CA6841"/>
    <w:rsid w:val="00CA7B89"/>
    <w:rsid w:val="00CA7C2C"/>
    <w:rsid w:val="00CA7FAB"/>
    <w:rsid w:val="00CB2313"/>
    <w:rsid w:val="00CB2ED5"/>
    <w:rsid w:val="00CB3440"/>
    <w:rsid w:val="00CB3C9A"/>
    <w:rsid w:val="00CB6371"/>
    <w:rsid w:val="00CB7032"/>
    <w:rsid w:val="00CB75E5"/>
    <w:rsid w:val="00CB7A7E"/>
    <w:rsid w:val="00CC0070"/>
    <w:rsid w:val="00CC1CD4"/>
    <w:rsid w:val="00CC1EFB"/>
    <w:rsid w:val="00CC2161"/>
    <w:rsid w:val="00CC289D"/>
    <w:rsid w:val="00CC2EB0"/>
    <w:rsid w:val="00CC2FD1"/>
    <w:rsid w:val="00CC31F5"/>
    <w:rsid w:val="00CC3AD5"/>
    <w:rsid w:val="00CC4653"/>
    <w:rsid w:val="00CC6533"/>
    <w:rsid w:val="00CC6E49"/>
    <w:rsid w:val="00CC7281"/>
    <w:rsid w:val="00CC7561"/>
    <w:rsid w:val="00CC7BB7"/>
    <w:rsid w:val="00CD03FF"/>
    <w:rsid w:val="00CD0D59"/>
    <w:rsid w:val="00CD14BA"/>
    <w:rsid w:val="00CD233D"/>
    <w:rsid w:val="00CD2CF7"/>
    <w:rsid w:val="00CD2E8E"/>
    <w:rsid w:val="00CD3913"/>
    <w:rsid w:val="00CD56C8"/>
    <w:rsid w:val="00CD7821"/>
    <w:rsid w:val="00CD7B34"/>
    <w:rsid w:val="00CD7F6E"/>
    <w:rsid w:val="00CE00BE"/>
    <w:rsid w:val="00CE00F9"/>
    <w:rsid w:val="00CE049B"/>
    <w:rsid w:val="00CE066A"/>
    <w:rsid w:val="00CE2065"/>
    <w:rsid w:val="00CE2326"/>
    <w:rsid w:val="00CE28A8"/>
    <w:rsid w:val="00CE2EBF"/>
    <w:rsid w:val="00CE3968"/>
    <w:rsid w:val="00CE3CFC"/>
    <w:rsid w:val="00CE4831"/>
    <w:rsid w:val="00CE4B26"/>
    <w:rsid w:val="00CE4D0D"/>
    <w:rsid w:val="00CE54EE"/>
    <w:rsid w:val="00CE6189"/>
    <w:rsid w:val="00CE634A"/>
    <w:rsid w:val="00CE656A"/>
    <w:rsid w:val="00CE6D11"/>
    <w:rsid w:val="00CE7B8C"/>
    <w:rsid w:val="00CE7BA3"/>
    <w:rsid w:val="00CE7D97"/>
    <w:rsid w:val="00CF00C6"/>
    <w:rsid w:val="00CF0820"/>
    <w:rsid w:val="00CF1AA6"/>
    <w:rsid w:val="00CF2B86"/>
    <w:rsid w:val="00CF2FF2"/>
    <w:rsid w:val="00CF3BE3"/>
    <w:rsid w:val="00CF439E"/>
    <w:rsid w:val="00CF4716"/>
    <w:rsid w:val="00CF4D1B"/>
    <w:rsid w:val="00CF4E97"/>
    <w:rsid w:val="00CF5195"/>
    <w:rsid w:val="00CF5D51"/>
    <w:rsid w:val="00CF7008"/>
    <w:rsid w:val="00CF729D"/>
    <w:rsid w:val="00CF72DF"/>
    <w:rsid w:val="00D00C15"/>
    <w:rsid w:val="00D0127A"/>
    <w:rsid w:val="00D01F08"/>
    <w:rsid w:val="00D01F9A"/>
    <w:rsid w:val="00D02168"/>
    <w:rsid w:val="00D031CF"/>
    <w:rsid w:val="00D03717"/>
    <w:rsid w:val="00D044B1"/>
    <w:rsid w:val="00D04C77"/>
    <w:rsid w:val="00D0741F"/>
    <w:rsid w:val="00D07E62"/>
    <w:rsid w:val="00D10199"/>
    <w:rsid w:val="00D10A58"/>
    <w:rsid w:val="00D10EA0"/>
    <w:rsid w:val="00D1100F"/>
    <w:rsid w:val="00D1134F"/>
    <w:rsid w:val="00D13471"/>
    <w:rsid w:val="00D13612"/>
    <w:rsid w:val="00D14CBD"/>
    <w:rsid w:val="00D1500A"/>
    <w:rsid w:val="00D155E2"/>
    <w:rsid w:val="00D16AF4"/>
    <w:rsid w:val="00D1719E"/>
    <w:rsid w:val="00D172CE"/>
    <w:rsid w:val="00D179EF"/>
    <w:rsid w:val="00D20987"/>
    <w:rsid w:val="00D20AED"/>
    <w:rsid w:val="00D20DD8"/>
    <w:rsid w:val="00D2201C"/>
    <w:rsid w:val="00D22039"/>
    <w:rsid w:val="00D230A8"/>
    <w:rsid w:val="00D232FA"/>
    <w:rsid w:val="00D2347F"/>
    <w:rsid w:val="00D23A1E"/>
    <w:rsid w:val="00D23A52"/>
    <w:rsid w:val="00D23AD6"/>
    <w:rsid w:val="00D24596"/>
    <w:rsid w:val="00D24B01"/>
    <w:rsid w:val="00D24D05"/>
    <w:rsid w:val="00D25533"/>
    <w:rsid w:val="00D265CF"/>
    <w:rsid w:val="00D26CD2"/>
    <w:rsid w:val="00D2727D"/>
    <w:rsid w:val="00D277A0"/>
    <w:rsid w:val="00D3073E"/>
    <w:rsid w:val="00D30BAC"/>
    <w:rsid w:val="00D30D14"/>
    <w:rsid w:val="00D3152C"/>
    <w:rsid w:val="00D316CE"/>
    <w:rsid w:val="00D31B7F"/>
    <w:rsid w:val="00D326B5"/>
    <w:rsid w:val="00D330B0"/>
    <w:rsid w:val="00D330DF"/>
    <w:rsid w:val="00D33B71"/>
    <w:rsid w:val="00D340FB"/>
    <w:rsid w:val="00D34414"/>
    <w:rsid w:val="00D34D31"/>
    <w:rsid w:val="00D36097"/>
    <w:rsid w:val="00D36D97"/>
    <w:rsid w:val="00D374ED"/>
    <w:rsid w:val="00D40295"/>
    <w:rsid w:val="00D408D1"/>
    <w:rsid w:val="00D40F78"/>
    <w:rsid w:val="00D422CB"/>
    <w:rsid w:val="00D42315"/>
    <w:rsid w:val="00D429CA"/>
    <w:rsid w:val="00D433CE"/>
    <w:rsid w:val="00D44498"/>
    <w:rsid w:val="00D44F23"/>
    <w:rsid w:val="00D4590E"/>
    <w:rsid w:val="00D46679"/>
    <w:rsid w:val="00D467A2"/>
    <w:rsid w:val="00D46C42"/>
    <w:rsid w:val="00D47E68"/>
    <w:rsid w:val="00D5055F"/>
    <w:rsid w:val="00D51888"/>
    <w:rsid w:val="00D52C53"/>
    <w:rsid w:val="00D52D6C"/>
    <w:rsid w:val="00D5320E"/>
    <w:rsid w:val="00D53479"/>
    <w:rsid w:val="00D53F03"/>
    <w:rsid w:val="00D544DC"/>
    <w:rsid w:val="00D54B33"/>
    <w:rsid w:val="00D55787"/>
    <w:rsid w:val="00D557CC"/>
    <w:rsid w:val="00D55F7A"/>
    <w:rsid w:val="00D570B7"/>
    <w:rsid w:val="00D57277"/>
    <w:rsid w:val="00D572AA"/>
    <w:rsid w:val="00D60D89"/>
    <w:rsid w:val="00D616DA"/>
    <w:rsid w:val="00D6245F"/>
    <w:rsid w:val="00D62510"/>
    <w:rsid w:val="00D6253E"/>
    <w:rsid w:val="00D6328A"/>
    <w:rsid w:val="00D63CC6"/>
    <w:rsid w:val="00D65261"/>
    <w:rsid w:val="00D675A2"/>
    <w:rsid w:val="00D67741"/>
    <w:rsid w:val="00D7039A"/>
    <w:rsid w:val="00D71F71"/>
    <w:rsid w:val="00D725B0"/>
    <w:rsid w:val="00D726BE"/>
    <w:rsid w:val="00D72C69"/>
    <w:rsid w:val="00D752B9"/>
    <w:rsid w:val="00D7663F"/>
    <w:rsid w:val="00D7723F"/>
    <w:rsid w:val="00D77900"/>
    <w:rsid w:val="00D77E8C"/>
    <w:rsid w:val="00D805E4"/>
    <w:rsid w:val="00D82518"/>
    <w:rsid w:val="00D8384A"/>
    <w:rsid w:val="00D83B5A"/>
    <w:rsid w:val="00D8538A"/>
    <w:rsid w:val="00D85601"/>
    <w:rsid w:val="00D85616"/>
    <w:rsid w:val="00D85BEF"/>
    <w:rsid w:val="00D85F83"/>
    <w:rsid w:val="00D867A9"/>
    <w:rsid w:val="00D867C0"/>
    <w:rsid w:val="00D870BC"/>
    <w:rsid w:val="00D875C3"/>
    <w:rsid w:val="00D87A87"/>
    <w:rsid w:val="00D87E50"/>
    <w:rsid w:val="00D91F6C"/>
    <w:rsid w:val="00D923C4"/>
    <w:rsid w:val="00D931E7"/>
    <w:rsid w:val="00D931EB"/>
    <w:rsid w:val="00D93B00"/>
    <w:rsid w:val="00D9632A"/>
    <w:rsid w:val="00D9633D"/>
    <w:rsid w:val="00D9647B"/>
    <w:rsid w:val="00D9670B"/>
    <w:rsid w:val="00D96AF7"/>
    <w:rsid w:val="00D97562"/>
    <w:rsid w:val="00D97DA6"/>
    <w:rsid w:val="00DA09B2"/>
    <w:rsid w:val="00DA1140"/>
    <w:rsid w:val="00DA11AB"/>
    <w:rsid w:val="00DA1E13"/>
    <w:rsid w:val="00DA2B13"/>
    <w:rsid w:val="00DA3562"/>
    <w:rsid w:val="00DA4B30"/>
    <w:rsid w:val="00DA5156"/>
    <w:rsid w:val="00DA57AB"/>
    <w:rsid w:val="00DA6E61"/>
    <w:rsid w:val="00DA7A88"/>
    <w:rsid w:val="00DA7B73"/>
    <w:rsid w:val="00DB00C3"/>
    <w:rsid w:val="00DB05DE"/>
    <w:rsid w:val="00DB06C6"/>
    <w:rsid w:val="00DB0E33"/>
    <w:rsid w:val="00DB159D"/>
    <w:rsid w:val="00DB1D38"/>
    <w:rsid w:val="00DB203A"/>
    <w:rsid w:val="00DB2A70"/>
    <w:rsid w:val="00DB2F93"/>
    <w:rsid w:val="00DB3389"/>
    <w:rsid w:val="00DB4001"/>
    <w:rsid w:val="00DB407C"/>
    <w:rsid w:val="00DB43AD"/>
    <w:rsid w:val="00DB45B6"/>
    <w:rsid w:val="00DB4BE6"/>
    <w:rsid w:val="00DB67F1"/>
    <w:rsid w:val="00DB6DE7"/>
    <w:rsid w:val="00DB77E8"/>
    <w:rsid w:val="00DB7A96"/>
    <w:rsid w:val="00DB7E5F"/>
    <w:rsid w:val="00DC0112"/>
    <w:rsid w:val="00DC023B"/>
    <w:rsid w:val="00DC0972"/>
    <w:rsid w:val="00DC1024"/>
    <w:rsid w:val="00DC2211"/>
    <w:rsid w:val="00DC2307"/>
    <w:rsid w:val="00DC299D"/>
    <w:rsid w:val="00DC4763"/>
    <w:rsid w:val="00DC508C"/>
    <w:rsid w:val="00DC53A7"/>
    <w:rsid w:val="00DC7D8B"/>
    <w:rsid w:val="00DD15BA"/>
    <w:rsid w:val="00DD1A33"/>
    <w:rsid w:val="00DD1EDB"/>
    <w:rsid w:val="00DD23B7"/>
    <w:rsid w:val="00DD37DB"/>
    <w:rsid w:val="00DD3B18"/>
    <w:rsid w:val="00DD45C1"/>
    <w:rsid w:val="00DD46CC"/>
    <w:rsid w:val="00DD5E3B"/>
    <w:rsid w:val="00DD6E5F"/>
    <w:rsid w:val="00DD72C5"/>
    <w:rsid w:val="00DD76BA"/>
    <w:rsid w:val="00DD7945"/>
    <w:rsid w:val="00DD7D05"/>
    <w:rsid w:val="00DE00BA"/>
    <w:rsid w:val="00DE039C"/>
    <w:rsid w:val="00DE29B7"/>
    <w:rsid w:val="00DE2BED"/>
    <w:rsid w:val="00DE2FE7"/>
    <w:rsid w:val="00DE403D"/>
    <w:rsid w:val="00DE5BFF"/>
    <w:rsid w:val="00DE6E91"/>
    <w:rsid w:val="00DE7608"/>
    <w:rsid w:val="00DE79E9"/>
    <w:rsid w:val="00DF0BFD"/>
    <w:rsid w:val="00DF1841"/>
    <w:rsid w:val="00DF1B20"/>
    <w:rsid w:val="00DF1FE5"/>
    <w:rsid w:val="00DF2118"/>
    <w:rsid w:val="00DF3E4C"/>
    <w:rsid w:val="00DF4F55"/>
    <w:rsid w:val="00DF5B03"/>
    <w:rsid w:val="00DF704B"/>
    <w:rsid w:val="00DF7545"/>
    <w:rsid w:val="00E008A3"/>
    <w:rsid w:val="00E00922"/>
    <w:rsid w:val="00E00A93"/>
    <w:rsid w:val="00E01D79"/>
    <w:rsid w:val="00E01E56"/>
    <w:rsid w:val="00E0202A"/>
    <w:rsid w:val="00E03337"/>
    <w:rsid w:val="00E03E98"/>
    <w:rsid w:val="00E05E79"/>
    <w:rsid w:val="00E0711E"/>
    <w:rsid w:val="00E07287"/>
    <w:rsid w:val="00E0770B"/>
    <w:rsid w:val="00E100FA"/>
    <w:rsid w:val="00E102CF"/>
    <w:rsid w:val="00E11078"/>
    <w:rsid w:val="00E11162"/>
    <w:rsid w:val="00E11868"/>
    <w:rsid w:val="00E129FA"/>
    <w:rsid w:val="00E12D63"/>
    <w:rsid w:val="00E14031"/>
    <w:rsid w:val="00E14724"/>
    <w:rsid w:val="00E156F1"/>
    <w:rsid w:val="00E15C2C"/>
    <w:rsid w:val="00E16328"/>
    <w:rsid w:val="00E20037"/>
    <w:rsid w:val="00E21BA9"/>
    <w:rsid w:val="00E2248A"/>
    <w:rsid w:val="00E239CE"/>
    <w:rsid w:val="00E25ED6"/>
    <w:rsid w:val="00E26938"/>
    <w:rsid w:val="00E276AA"/>
    <w:rsid w:val="00E31185"/>
    <w:rsid w:val="00E31347"/>
    <w:rsid w:val="00E322B6"/>
    <w:rsid w:val="00E32CA3"/>
    <w:rsid w:val="00E3306C"/>
    <w:rsid w:val="00E36DD6"/>
    <w:rsid w:val="00E372F5"/>
    <w:rsid w:val="00E37DEE"/>
    <w:rsid w:val="00E40D54"/>
    <w:rsid w:val="00E40F1C"/>
    <w:rsid w:val="00E41672"/>
    <w:rsid w:val="00E41D40"/>
    <w:rsid w:val="00E41E86"/>
    <w:rsid w:val="00E42B13"/>
    <w:rsid w:val="00E42B86"/>
    <w:rsid w:val="00E43F99"/>
    <w:rsid w:val="00E4501F"/>
    <w:rsid w:val="00E45640"/>
    <w:rsid w:val="00E472C9"/>
    <w:rsid w:val="00E475A3"/>
    <w:rsid w:val="00E47CB7"/>
    <w:rsid w:val="00E510E1"/>
    <w:rsid w:val="00E5199C"/>
    <w:rsid w:val="00E525D1"/>
    <w:rsid w:val="00E52AF5"/>
    <w:rsid w:val="00E537DE"/>
    <w:rsid w:val="00E5434F"/>
    <w:rsid w:val="00E54474"/>
    <w:rsid w:val="00E544C9"/>
    <w:rsid w:val="00E55427"/>
    <w:rsid w:val="00E55920"/>
    <w:rsid w:val="00E560D2"/>
    <w:rsid w:val="00E572DD"/>
    <w:rsid w:val="00E57B61"/>
    <w:rsid w:val="00E57E88"/>
    <w:rsid w:val="00E57E8E"/>
    <w:rsid w:val="00E603A3"/>
    <w:rsid w:val="00E60756"/>
    <w:rsid w:val="00E607BF"/>
    <w:rsid w:val="00E60EC3"/>
    <w:rsid w:val="00E61624"/>
    <w:rsid w:val="00E61A91"/>
    <w:rsid w:val="00E623BB"/>
    <w:rsid w:val="00E628E7"/>
    <w:rsid w:val="00E631DC"/>
    <w:rsid w:val="00E64AFB"/>
    <w:rsid w:val="00E6589C"/>
    <w:rsid w:val="00E659E7"/>
    <w:rsid w:val="00E66EF2"/>
    <w:rsid w:val="00E675DE"/>
    <w:rsid w:val="00E7005C"/>
    <w:rsid w:val="00E70682"/>
    <w:rsid w:val="00E70F0B"/>
    <w:rsid w:val="00E70FA3"/>
    <w:rsid w:val="00E72270"/>
    <w:rsid w:val="00E73E49"/>
    <w:rsid w:val="00E7411D"/>
    <w:rsid w:val="00E74482"/>
    <w:rsid w:val="00E74F66"/>
    <w:rsid w:val="00E75C66"/>
    <w:rsid w:val="00E75E01"/>
    <w:rsid w:val="00E7680F"/>
    <w:rsid w:val="00E76CB5"/>
    <w:rsid w:val="00E77FFA"/>
    <w:rsid w:val="00E801FF"/>
    <w:rsid w:val="00E8074D"/>
    <w:rsid w:val="00E808A9"/>
    <w:rsid w:val="00E82327"/>
    <w:rsid w:val="00E82E0C"/>
    <w:rsid w:val="00E8534E"/>
    <w:rsid w:val="00E85C41"/>
    <w:rsid w:val="00E860C4"/>
    <w:rsid w:val="00E865CE"/>
    <w:rsid w:val="00E86D3A"/>
    <w:rsid w:val="00E87B63"/>
    <w:rsid w:val="00E87F64"/>
    <w:rsid w:val="00E87F7F"/>
    <w:rsid w:val="00E9069C"/>
    <w:rsid w:val="00E9076A"/>
    <w:rsid w:val="00E90FB1"/>
    <w:rsid w:val="00E921C8"/>
    <w:rsid w:val="00E92661"/>
    <w:rsid w:val="00E9327C"/>
    <w:rsid w:val="00E93789"/>
    <w:rsid w:val="00E944A6"/>
    <w:rsid w:val="00E95583"/>
    <w:rsid w:val="00E96677"/>
    <w:rsid w:val="00E966B4"/>
    <w:rsid w:val="00E97044"/>
    <w:rsid w:val="00E9719F"/>
    <w:rsid w:val="00E972D7"/>
    <w:rsid w:val="00E97E95"/>
    <w:rsid w:val="00EA1797"/>
    <w:rsid w:val="00EA1E6A"/>
    <w:rsid w:val="00EA3C4B"/>
    <w:rsid w:val="00EA4021"/>
    <w:rsid w:val="00EA41AE"/>
    <w:rsid w:val="00EA48B1"/>
    <w:rsid w:val="00EA58FF"/>
    <w:rsid w:val="00EA5C4F"/>
    <w:rsid w:val="00EA5EDE"/>
    <w:rsid w:val="00EA6653"/>
    <w:rsid w:val="00EA6DF2"/>
    <w:rsid w:val="00EB019C"/>
    <w:rsid w:val="00EB09A6"/>
    <w:rsid w:val="00EB2F9C"/>
    <w:rsid w:val="00EB3512"/>
    <w:rsid w:val="00EB41D1"/>
    <w:rsid w:val="00EB45A1"/>
    <w:rsid w:val="00EB469A"/>
    <w:rsid w:val="00EB47B3"/>
    <w:rsid w:val="00EB4D99"/>
    <w:rsid w:val="00EB4E12"/>
    <w:rsid w:val="00EB4EB6"/>
    <w:rsid w:val="00EB54E6"/>
    <w:rsid w:val="00EB5CDF"/>
    <w:rsid w:val="00EB64A8"/>
    <w:rsid w:val="00EB6B1F"/>
    <w:rsid w:val="00EB6C58"/>
    <w:rsid w:val="00EB6F78"/>
    <w:rsid w:val="00EC01F0"/>
    <w:rsid w:val="00EC041E"/>
    <w:rsid w:val="00EC0A38"/>
    <w:rsid w:val="00EC2143"/>
    <w:rsid w:val="00EC2308"/>
    <w:rsid w:val="00EC2D6B"/>
    <w:rsid w:val="00EC2F56"/>
    <w:rsid w:val="00EC32C2"/>
    <w:rsid w:val="00EC3AFF"/>
    <w:rsid w:val="00EC3E13"/>
    <w:rsid w:val="00EC5413"/>
    <w:rsid w:val="00EC66A9"/>
    <w:rsid w:val="00EC6A03"/>
    <w:rsid w:val="00EC6E74"/>
    <w:rsid w:val="00EC73DF"/>
    <w:rsid w:val="00EC7F3E"/>
    <w:rsid w:val="00ED0546"/>
    <w:rsid w:val="00ED06F5"/>
    <w:rsid w:val="00ED0981"/>
    <w:rsid w:val="00ED1729"/>
    <w:rsid w:val="00ED1BD2"/>
    <w:rsid w:val="00ED23B0"/>
    <w:rsid w:val="00ED2AE2"/>
    <w:rsid w:val="00ED2C6F"/>
    <w:rsid w:val="00ED3945"/>
    <w:rsid w:val="00ED3B27"/>
    <w:rsid w:val="00ED3BF4"/>
    <w:rsid w:val="00ED4329"/>
    <w:rsid w:val="00ED451D"/>
    <w:rsid w:val="00ED508F"/>
    <w:rsid w:val="00ED55FD"/>
    <w:rsid w:val="00ED7922"/>
    <w:rsid w:val="00ED7B2F"/>
    <w:rsid w:val="00EE0615"/>
    <w:rsid w:val="00EE0CCD"/>
    <w:rsid w:val="00EE176C"/>
    <w:rsid w:val="00EE3551"/>
    <w:rsid w:val="00EE4574"/>
    <w:rsid w:val="00EE4594"/>
    <w:rsid w:val="00EE4E85"/>
    <w:rsid w:val="00EE5087"/>
    <w:rsid w:val="00EE5D9A"/>
    <w:rsid w:val="00EE616B"/>
    <w:rsid w:val="00EE65A6"/>
    <w:rsid w:val="00EE79FF"/>
    <w:rsid w:val="00EE7E85"/>
    <w:rsid w:val="00EF0A28"/>
    <w:rsid w:val="00EF0A6D"/>
    <w:rsid w:val="00EF1CBD"/>
    <w:rsid w:val="00EF1E01"/>
    <w:rsid w:val="00EF20A4"/>
    <w:rsid w:val="00EF2864"/>
    <w:rsid w:val="00EF335E"/>
    <w:rsid w:val="00EF3F03"/>
    <w:rsid w:val="00EF426D"/>
    <w:rsid w:val="00EF55A7"/>
    <w:rsid w:val="00EF659C"/>
    <w:rsid w:val="00EF6EA3"/>
    <w:rsid w:val="00F0007D"/>
    <w:rsid w:val="00F000B3"/>
    <w:rsid w:val="00F000EC"/>
    <w:rsid w:val="00F0081D"/>
    <w:rsid w:val="00F01060"/>
    <w:rsid w:val="00F028BC"/>
    <w:rsid w:val="00F03201"/>
    <w:rsid w:val="00F03A21"/>
    <w:rsid w:val="00F04638"/>
    <w:rsid w:val="00F04751"/>
    <w:rsid w:val="00F058F2"/>
    <w:rsid w:val="00F06438"/>
    <w:rsid w:val="00F069D1"/>
    <w:rsid w:val="00F06BD4"/>
    <w:rsid w:val="00F072EF"/>
    <w:rsid w:val="00F075EB"/>
    <w:rsid w:val="00F11499"/>
    <w:rsid w:val="00F11989"/>
    <w:rsid w:val="00F11D73"/>
    <w:rsid w:val="00F12BC2"/>
    <w:rsid w:val="00F12D6F"/>
    <w:rsid w:val="00F14262"/>
    <w:rsid w:val="00F145EA"/>
    <w:rsid w:val="00F147B3"/>
    <w:rsid w:val="00F150A8"/>
    <w:rsid w:val="00F15504"/>
    <w:rsid w:val="00F17040"/>
    <w:rsid w:val="00F20109"/>
    <w:rsid w:val="00F205E8"/>
    <w:rsid w:val="00F21068"/>
    <w:rsid w:val="00F21F0D"/>
    <w:rsid w:val="00F23BE1"/>
    <w:rsid w:val="00F23D83"/>
    <w:rsid w:val="00F2480E"/>
    <w:rsid w:val="00F2653D"/>
    <w:rsid w:val="00F26A90"/>
    <w:rsid w:val="00F27CD4"/>
    <w:rsid w:val="00F27CF2"/>
    <w:rsid w:val="00F30AEB"/>
    <w:rsid w:val="00F327F3"/>
    <w:rsid w:val="00F329AB"/>
    <w:rsid w:val="00F33124"/>
    <w:rsid w:val="00F33D31"/>
    <w:rsid w:val="00F3429C"/>
    <w:rsid w:val="00F34629"/>
    <w:rsid w:val="00F34ECA"/>
    <w:rsid w:val="00F34F2F"/>
    <w:rsid w:val="00F3545B"/>
    <w:rsid w:val="00F36561"/>
    <w:rsid w:val="00F36677"/>
    <w:rsid w:val="00F40021"/>
    <w:rsid w:val="00F40198"/>
    <w:rsid w:val="00F40B62"/>
    <w:rsid w:val="00F40EE5"/>
    <w:rsid w:val="00F42F6A"/>
    <w:rsid w:val="00F438FD"/>
    <w:rsid w:val="00F43D2F"/>
    <w:rsid w:val="00F44295"/>
    <w:rsid w:val="00F4438D"/>
    <w:rsid w:val="00F4476B"/>
    <w:rsid w:val="00F449C6"/>
    <w:rsid w:val="00F45108"/>
    <w:rsid w:val="00F45901"/>
    <w:rsid w:val="00F45B51"/>
    <w:rsid w:val="00F45E43"/>
    <w:rsid w:val="00F462A2"/>
    <w:rsid w:val="00F46485"/>
    <w:rsid w:val="00F50856"/>
    <w:rsid w:val="00F50EFC"/>
    <w:rsid w:val="00F520B3"/>
    <w:rsid w:val="00F530BD"/>
    <w:rsid w:val="00F530C8"/>
    <w:rsid w:val="00F532E6"/>
    <w:rsid w:val="00F5453E"/>
    <w:rsid w:val="00F54570"/>
    <w:rsid w:val="00F55919"/>
    <w:rsid w:val="00F56114"/>
    <w:rsid w:val="00F602B5"/>
    <w:rsid w:val="00F621DE"/>
    <w:rsid w:val="00F622A5"/>
    <w:rsid w:val="00F623CE"/>
    <w:rsid w:val="00F62A7E"/>
    <w:rsid w:val="00F6492B"/>
    <w:rsid w:val="00F64E18"/>
    <w:rsid w:val="00F67385"/>
    <w:rsid w:val="00F67C5C"/>
    <w:rsid w:val="00F7030E"/>
    <w:rsid w:val="00F70D9B"/>
    <w:rsid w:val="00F723E1"/>
    <w:rsid w:val="00F73AF6"/>
    <w:rsid w:val="00F73B36"/>
    <w:rsid w:val="00F75289"/>
    <w:rsid w:val="00F759F9"/>
    <w:rsid w:val="00F75B9E"/>
    <w:rsid w:val="00F76283"/>
    <w:rsid w:val="00F76320"/>
    <w:rsid w:val="00F7643F"/>
    <w:rsid w:val="00F77257"/>
    <w:rsid w:val="00F817BA"/>
    <w:rsid w:val="00F82B47"/>
    <w:rsid w:val="00F83E8C"/>
    <w:rsid w:val="00F84392"/>
    <w:rsid w:val="00F84840"/>
    <w:rsid w:val="00F853FB"/>
    <w:rsid w:val="00F856BF"/>
    <w:rsid w:val="00F856E3"/>
    <w:rsid w:val="00F86D62"/>
    <w:rsid w:val="00F9021A"/>
    <w:rsid w:val="00F908E0"/>
    <w:rsid w:val="00F90941"/>
    <w:rsid w:val="00F91542"/>
    <w:rsid w:val="00F924ED"/>
    <w:rsid w:val="00F92817"/>
    <w:rsid w:val="00F931C2"/>
    <w:rsid w:val="00F936CC"/>
    <w:rsid w:val="00F936FD"/>
    <w:rsid w:val="00F93D76"/>
    <w:rsid w:val="00F9423F"/>
    <w:rsid w:val="00F957B4"/>
    <w:rsid w:val="00F95B4A"/>
    <w:rsid w:val="00F95C20"/>
    <w:rsid w:val="00F95FD6"/>
    <w:rsid w:val="00F96C8D"/>
    <w:rsid w:val="00F97068"/>
    <w:rsid w:val="00FA0716"/>
    <w:rsid w:val="00FA1195"/>
    <w:rsid w:val="00FA21B4"/>
    <w:rsid w:val="00FA2287"/>
    <w:rsid w:val="00FA258E"/>
    <w:rsid w:val="00FA2A2B"/>
    <w:rsid w:val="00FA2DF2"/>
    <w:rsid w:val="00FA3B58"/>
    <w:rsid w:val="00FA3EE8"/>
    <w:rsid w:val="00FA45D2"/>
    <w:rsid w:val="00FA4B29"/>
    <w:rsid w:val="00FA54EA"/>
    <w:rsid w:val="00FA5B6F"/>
    <w:rsid w:val="00FA5D8B"/>
    <w:rsid w:val="00FA62B6"/>
    <w:rsid w:val="00FA68AE"/>
    <w:rsid w:val="00FA6A0C"/>
    <w:rsid w:val="00FA7011"/>
    <w:rsid w:val="00FA717F"/>
    <w:rsid w:val="00FA77AB"/>
    <w:rsid w:val="00FB084F"/>
    <w:rsid w:val="00FB1949"/>
    <w:rsid w:val="00FB243D"/>
    <w:rsid w:val="00FB39AB"/>
    <w:rsid w:val="00FB4396"/>
    <w:rsid w:val="00FB4627"/>
    <w:rsid w:val="00FB4761"/>
    <w:rsid w:val="00FB4A28"/>
    <w:rsid w:val="00FB4CDD"/>
    <w:rsid w:val="00FB5238"/>
    <w:rsid w:val="00FB7068"/>
    <w:rsid w:val="00FB71B1"/>
    <w:rsid w:val="00FB7200"/>
    <w:rsid w:val="00FB7201"/>
    <w:rsid w:val="00FB7DE2"/>
    <w:rsid w:val="00FC0B82"/>
    <w:rsid w:val="00FC0B89"/>
    <w:rsid w:val="00FC170A"/>
    <w:rsid w:val="00FC174E"/>
    <w:rsid w:val="00FC344C"/>
    <w:rsid w:val="00FC431A"/>
    <w:rsid w:val="00FC477C"/>
    <w:rsid w:val="00FC47BF"/>
    <w:rsid w:val="00FC5843"/>
    <w:rsid w:val="00FC5BF4"/>
    <w:rsid w:val="00FC5EDD"/>
    <w:rsid w:val="00FC641A"/>
    <w:rsid w:val="00FC6BE5"/>
    <w:rsid w:val="00FC6F9A"/>
    <w:rsid w:val="00FC713E"/>
    <w:rsid w:val="00FC7475"/>
    <w:rsid w:val="00FC7ECF"/>
    <w:rsid w:val="00FD0422"/>
    <w:rsid w:val="00FD0BCA"/>
    <w:rsid w:val="00FD0D83"/>
    <w:rsid w:val="00FD1071"/>
    <w:rsid w:val="00FD1DE5"/>
    <w:rsid w:val="00FD2A03"/>
    <w:rsid w:val="00FD2BE9"/>
    <w:rsid w:val="00FD2CB4"/>
    <w:rsid w:val="00FD30BA"/>
    <w:rsid w:val="00FD348F"/>
    <w:rsid w:val="00FD3817"/>
    <w:rsid w:val="00FD3EB0"/>
    <w:rsid w:val="00FD41BA"/>
    <w:rsid w:val="00FD4502"/>
    <w:rsid w:val="00FD56E4"/>
    <w:rsid w:val="00FD7136"/>
    <w:rsid w:val="00FD75D0"/>
    <w:rsid w:val="00FE0212"/>
    <w:rsid w:val="00FE08C0"/>
    <w:rsid w:val="00FE0936"/>
    <w:rsid w:val="00FE1A72"/>
    <w:rsid w:val="00FE349B"/>
    <w:rsid w:val="00FE3715"/>
    <w:rsid w:val="00FE37DB"/>
    <w:rsid w:val="00FE3920"/>
    <w:rsid w:val="00FE3DC9"/>
    <w:rsid w:val="00FE4F5B"/>
    <w:rsid w:val="00FE5178"/>
    <w:rsid w:val="00FE5538"/>
    <w:rsid w:val="00FE6539"/>
    <w:rsid w:val="00FE680D"/>
    <w:rsid w:val="00FE6912"/>
    <w:rsid w:val="00FF0166"/>
    <w:rsid w:val="00FF0418"/>
    <w:rsid w:val="00FF0E78"/>
    <w:rsid w:val="00FF111D"/>
    <w:rsid w:val="00FF15B3"/>
    <w:rsid w:val="00FF1C6C"/>
    <w:rsid w:val="00FF1D13"/>
    <w:rsid w:val="00FF27B3"/>
    <w:rsid w:val="00FF2E00"/>
    <w:rsid w:val="00FF2F19"/>
    <w:rsid w:val="00FF3A99"/>
    <w:rsid w:val="00FF4359"/>
    <w:rsid w:val="00FF4441"/>
    <w:rsid w:val="00FF582C"/>
    <w:rsid w:val="00FF61A0"/>
    <w:rsid w:val="00FF69C4"/>
    <w:rsid w:val="00FF6DF1"/>
    <w:rsid w:val="00FF7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2E78D8-7DB9-4DD0-87A0-5008831E3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97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179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1797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71797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17979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717979"/>
  </w:style>
  <w:style w:type="table" w:styleId="TableGrid">
    <w:name w:val="Table Grid"/>
    <w:basedOn w:val="TableNormal"/>
    <w:uiPriority w:val="59"/>
    <w:rsid w:val="006E46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0F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0F6B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4A9D"/>
    <w:pPr>
      <w:ind w:left="720"/>
      <w:contextualSpacing/>
    </w:pPr>
  </w:style>
  <w:style w:type="table" w:customStyle="1" w:styleId="TableGrid1">
    <w:name w:val="Table Grid1"/>
    <w:basedOn w:val="TableNormal"/>
    <w:next w:val="TableGrid"/>
    <w:rsid w:val="00040DF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932A90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6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7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5FF7DC-467E-411E-B1AB-C5AFD6CA7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4</TotalTime>
  <Pages>7</Pages>
  <Words>1704</Words>
  <Characters>971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NAL COUNTY GOVT</Company>
  <LinksUpToDate>false</LinksUpToDate>
  <CharactersWithSpaces>11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ortland-Binion</dc:creator>
  <cp:keywords/>
  <dc:description/>
  <cp:lastModifiedBy>Qiuyi Wright</cp:lastModifiedBy>
  <cp:revision>56</cp:revision>
  <cp:lastPrinted>2019-02-12T17:55:00Z</cp:lastPrinted>
  <dcterms:created xsi:type="dcterms:W3CDTF">2019-01-10T18:30:00Z</dcterms:created>
  <dcterms:modified xsi:type="dcterms:W3CDTF">2019-02-12T18:35:00Z</dcterms:modified>
</cp:coreProperties>
</file>